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A9DEA" w14:textId="77777777" w:rsidR="003C3F82" w:rsidRDefault="003C3F82" w:rsidP="004059FE">
      <w:pPr>
        <w:jc w:val="center"/>
        <w:rPr>
          <w:noProof/>
          <w:sz w:val="40"/>
          <w:szCs w:val="40"/>
        </w:rPr>
      </w:pPr>
    </w:p>
    <w:p w14:paraId="5058E490" w14:textId="77777777" w:rsidR="003C3F82" w:rsidRDefault="003C3F82" w:rsidP="004059FE">
      <w:pPr>
        <w:jc w:val="center"/>
        <w:rPr>
          <w:noProof/>
          <w:sz w:val="40"/>
          <w:szCs w:val="40"/>
        </w:rPr>
      </w:pPr>
    </w:p>
    <w:p w14:paraId="7D4537E2" w14:textId="77777777" w:rsidR="003C3F82" w:rsidRDefault="005947AD" w:rsidP="004059FE">
      <w:pPr>
        <w:jc w:val="center"/>
        <w:rPr>
          <w:noProof/>
          <w:sz w:val="40"/>
          <w:szCs w:val="40"/>
        </w:rPr>
      </w:pPr>
      <w:r>
        <w:rPr>
          <w:noProof/>
        </w:rPr>
        <w:drawing>
          <wp:inline distT="0" distB="0" distL="0" distR="0" wp14:anchorId="4FCB180B" wp14:editId="3D663D4E">
            <wp:extent cx="4023360" cy="64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ghtRidge Horizonta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23360" cy="640080"/>
                    </a:xfrm>
                    <a:prstGeom prst="rect">
                      <a:avLst/>
                    </a:prstGeom>
                  </pic:spPr>
                </pic:pic>
              </a:graphicData>
            </a:graphic>
          </wp:inline>
        </w:drawing>
      </w:r>
    </w:p>
    <w:p w14:paraId="637DD58E" w14:textId="77777777" w:rsidR="00D935AD" w:rsidRDefault="00D935AD" w:rsidP="004059FE">
      <w:pPr>
        <w:jc w:val="center"/>
        <w:rPr>
          <w:sz w:val="28"/>
          <w:szCs w:val="28"/>
        </w:rPr>
      </w:pPr>
    </w:p>
    <w:p w14:paraId="6D769D8C" w14:textId="77777777" w:rsidR="00C10B4F" w:rsidRDefault="00C10B4F" w:rsidP="004059FE">
      <w:pPr>
        <w:jc w:val="center"/>
        <w:rPr>
          <w:sz w:val="28"/>
          <w:szCs w:val="28"/>
        </w:rPr>
      </w:pPr>
    </w:p>
    <w:p w14:paraId="7A86F273" w14:textId="77777777" w:rsidR="006F125B" w:rsidRDefault="006F125B" w:rsidP="004059FE">
      <w:pPr>
        <w:jc w:val="center"/>
        <w:rPr>
          <w:sz w:val="28"/>
          <w:szCs w:val="28"/>
        </w:rPr>
      </w:pPr>
    </w:p>
    <w:p w14:paraId="261029E1" w14:textId="77777777" w:rsidR="00853018" w:rsidRPr="00D935AD" w:rsidRDefault="00853018" w:rsidP="00853018">
      <w:pPr>
        <w:jc w:val="center"/>
        <w:rPr>
          <w:sz w:val="36"/>
          <w:szCs w:val="36"/>
        </w:rPr>
      </w:pPr>
      <w:r w:rsidRPr="00D935AD">
        <w:rPr>
          <w:sz w:val="36"/>
          <w:szCs w:val="36"/>
        </w:rPr>
        <w:t>Request for Quotation</w:t>
      </w:r>
    </w:p>
    <w:p w14:paraId="55235934" w14:textId="77777777" w:rsidR="00182120" w:rsidRDefault="00182120" w:rsidP="006F125B">
      <w:pPr>
        <w:jc w:val="center"/>
      </w:pPr>
    </w:p>
    <w:p w14:paraId="48221022" w14:textId="77777777" w:rsidR="00CE2A7F" w:rsidRDefault="00CE2A7F" w:rsidP="006F125B">
      <w:pPr>
        <w:jc w:val="center"/>
      </w:pPr>
    </w:p>
    <w:p w14:paraId="5DD1C5EF" w14:textId="77777777" w:rsidR="00853018" w:rsidRDefault="00853018" w:rsidP="006F125B">
      <w:pPr>
        <w:jc w:val="center"/>
      </w:pPr>
    </w:p>
    <w:p w14:paraId="53A35D01" w14:textId="4F6A4065" w:rsidR="00853018" w:rsidRPr="004059FE" w:rsidRDefault="003C3F82" w:rsidP="006F125B">
      <w:pPr>
        <w:jc w:val="center"/>
      </w:pPr>
      <w:r>
        <w:tab/>
      </w:r>
    </w:p>
    <w:tbl>
      <w:tblPr>
        <w:tblStyle w:val="TableGrid"/>
        <w:tblW w:w="0" w:type="auto"/>
        <w:jc w:val="center"/>
        <w:tblLook w:val="04A0" w:firstRow="1" w:lastRow="0" w:firstColumn="1" w:lastColumn="0" w:noHBand="0" w:noVBand="1"/>
      </w:tblPr>
      <w:tblGrid>
        <w:gridCol w:w="2448"/>
        <w:gridCol w:w="3150"/>
      </w:tblGrid>
      <w:tr w:rsidR="004059FE" w:rsidRPr="004059FE" w14:paraId="5FBFA026" w14:textId="77777777" w:rsidTr="006F125B">
        <w:trPr>
          <w:jc w:val="center"/>
        </w:trPr>
        <w:tc>
          <w:tcPr>
            <w:tcW w:w="2448" w:type="dxa"/>
            <w:tcBorders>
              <w:top w:val="nil"/>
              <w:left w:val="nil"/>
              <w:bottom w:val="nil"/>
              <w:right w:val="nil"/>
            </w:tcBorders>
          </w:tcPr>
          <w:p w14:paraId="3D33E0E1" w14:textId="77777777" w:rsidR="004059FE" w:rsidRPr="006F125B" w:rsidRDefault="004059FE" w:rsidP="00853018">
            <w:pPr>
              <w:jc w:val="center"/>
              <w:rPr>
                <w:sz w:val="28"/>
                <w:szCs w:val="28"/>
              </w:rPr>
            </w:pPr>
            <w:r w:rsidRPr="006F125B">
              <w:rPr>
                <w:sz w:val="28"/>
                <w:szCs w:val="28"/>
              </w:rPr>
              <w:t>Date</w:t>
            </w:r>
            <w:r w:rsidR="006F125B">
              <w:rPr>
                <w:sz w:val="28"/>
                <w:szCs w:val="28"/>
              </w:rPr>
              <w:t>:</w:t>
            </w:r>
          </w:p>
        </w:tc>
        <w:tc>
          <w:tcPr>
            <w:tcW w:w="3150" w:type="dxa"/>
            <w:tcBorders>
              <w:top w:val="nil"/>
              <w:left w:val="nil"/>
              <w:bottom w:val="single" w:sz="4" w:space="0" w:color="auto"/>
              <w:right w:val="nil"/>
            </w:tcBorders>
          </w:tcPr>
          <w:p w14:paraId="0A46F8B3" w14:textId="653AD73D" w:rsidR="004059FE" w:rsidRPr="003C3F82" w:rsidRDefault="000C277E" w:rsidP="00853018">
            <w:pPr>
              <w:jc w:val="center"/>
            </w:pPr>
            <w:r>
              <w:t>01</w:t>
            </w:r>
            <w:r w:rsidR="002B5FEB">
              <w:t>/</w:t>
            </w:r>
            <w:r>
              <w:t>27</w:t>
            </w:r>
            <w:r w:rsidR="009E60A3">
              <w:t>/</w:t>
            </w:r>
            <w:r>
              <w:t>2026</w:t>
            </w:r>
          </w:p>
        </w:tc>
      </w:tr>
    </w:tbl>
    <w:p w14:paraId="556FC9B0" w14:textId="77777777" w:rsidR="004059FE" w:rsidRDefault="004059FE" w:rsidP="004059FE">
      <w:r>
        <w:tab/>
      </w:r>
      <w:r>
        <w:tab/>
      </w:r>
    </w:p>
    <w:p w14:paraId="3C9956C1" w14:textId="77777777" w:rsidR="006F125B" w:rsidRDefault="006F125B" w:rsidP="004059FE"/>
    <w:p w14:paraId="61A20094" w14:textId="77777777" w:rsidR="00182120" w:rsidRDefault="00182120" w:rsidP="004059FE"/>
    <w:p w14:paraId="1EFD1F22" w14:textId="77777777" w:rsidR="006F125B" w:rsidRDefault="00A55057" w:rsidP="004059FE">
      <w:r>
        <w:tab/>
      </w:r>
      <w:r>
        <w:tab/>
      </w:r>
    </w:p>
    <w:tbl>
      <w:tblPr>
        <w:tblStyle w:val="TableGrid"/>
        <w:tblW w:w="0" w:type="auto"/>
        <w:jc w:val="center"/>
        <w:tblLook w:val="04A0" w:firstRow="1" w:lastRow="0" w:firstColumn="1" w:lastColumn="0" w:noHBand="0" w:noVBand="1"/>
      </w:tblPr>
      <w:tblGrid>
        <w:gridCol w:w="2448"/>
        <w:gridCol w:w="3600"/>
      </w:tblGrid>
      <w:tr w:rsidR="004059FE" w:rsidRPr="004059FE" w14:paraId="336AD95F" w14:textId="77777777" w:rsidTr="006F125B">
        <w:trPr>
          <w:jc w:val="center"/>
        </w:trPr>
        <w:tc>
          <w:tcPr>
            <w:tcW w:w="2448" w:type="dxa"/>
            <w:tcBorders>
              <w:top w:val="nil"/>
              <w:left w:val="nil"/>
              <w:bottom w:val="nil"/>
              <w:right w:val="nil"/>
            </w:tcBorders>
          </w:tcPr>
          <w:p w14:paraId="6FA02E5F" w14:textId="77777777" w:rsidR="004059FE" w:rsidRPr="006F125B" w:rsidRDefault="004059FE" w:rsidP="00853018">
            <w:pPr>
              <w:jc w:val="center"/>
              <w:rPr>
                <w:sz w:val="28"/>
                <w:szCs w:val="28"/>
              </w:rPr>
            </w:pPr>
            <w:r w:rsidRPr="006F125B">
              <w:rPr>
                <w:sz w:val="28"/>
                <w:szCs w:val="28"/>
              </w:rPr>
              <w:t>Quotation Number</w:t>
            </w:r>
            <w:r w:rsidR="006F125B">
              <w:rPr>
                <w:sz w:val="28"/>
                <w:szCs w:val="28"/>
              </w:rPr>
              <w:t>:</w:t>
            </w:r>
          </w:p>
        </w:tc>
        <w:tc>
          <w:tcPr>
            <w:tcW w:w="3600" w:type="dxa"/>
            <w:tcBorders>
              <w:top w:val="nil"/>
              <w:left w:val="nil"/>
              <w:bottom w:val="single" w:sz="4" w:space="0" w:color="auto"/>
              <w:right w:val="nil"/>
            </w:tcBorders>
          </w:tcPr>
          <w:p w14:paraId="6F1FD63D" w14:textId="389EAFF4" w:rsidR="006F125B" w:rsidRPr="003C3F82" w:rsidRDefault="000C277E" w:rsidP="00853018">
            <w:pPr>
              <w:jc w:val="center"/>
            </w:pPr>
            <w:r>
              <w:t>9121</w:t>
            </w:r>
          </w:p>
        </w:tc>
      </w:tr>
    </w:tbl>
    <w:p w14:paraId="2521EB0E" w14:textId="77777777" w:rsidR="004059FE" w:rsidRDefault="004059FE" w:rsidP="00853018">
      <w:pPr>
        <w:jc w:val="center"/>
      </w:pPr>
    </w:p>
    <w:p w14:paraId="21432DE3" w14:textId="77777777" w:rsidR="00891B2E" w:rsidRDefault="00891B2E" w:rsidP="00853018">
      <w:pPr>
        <w:jc w:val="center"/>
      </w:pPr>
    </w:p>
    <w:p w14:paraId="294420FA" w14:textId="77777777" w:rsidR="006F125B" w:rsidRDefault="006F125B" w:rsidP="00853018">
      <w:pPr>
        <w:jc w:val="center"/>
      </w:pPr>
    </w:p>
    <w:p w14:paraId="35B1E38C" w14:textId="77777777" w:rsidR="006F125B" w:rsidRDefault="006F125B" w:rsidP="00853018">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8"/>
        <w:gridCol w:w="3618"/>
      </w:tblGrid>
      <w:tr w:rsidR="006F125B" w:rsidRPr="003C3F82" w14:paraId="6CCB236A" w14:textId="77777777" w:rsidTr="00853018">
        <w:tc>
          <w:tcPr>
            <w:tcW w:w="5238" w:type="dxa"/>
          </w:tcPr>
          <w:p w14:paraId="04734BB4" w14:textId="77777777" w:rsidR="006F125B" w:rsidRDefault="006F125B" w:rsidP="00853018">
            <w:pPr>
              <w:jc w:val="center"/>
              <w:rPr>
                <w:sz w:val="28"/>
                <w:szCs w:val="28"/>
              </w:rPr>
            </w:pPr>
            <w:r>
              <w:rPr>
                <w:sz w:val="28"/>
                <w:szCs w:val="28"/>
              </w:rPr>
              <w:t>Specification</w:t>
            </w:r>
            <w:r w:rsidR="00853018">
              <w:rPr>
                <w:sz w:val="28"/>
                <w:szCs w:val="28"/>
              </w:rPr>
              <w:t>/</w:t>
            </w:r>
            <w:r>
              <w:rPr>
                <w:sz w:val="28"/>
                <w:szCs w:val="28"/>
              </w:rPr>
              <w:t>Quotation Documents For:</w:t>
            </w:r>
          </w:p>
        </w:tc>
        <w:tc>
          <w:tcPr>
            <w:tcW w:w="3618" w:type="dxa"/>
            <w:tcBorders>
              <w:bottom w:val="single" w:sz="4" w:space="0" w:color="auto"/>
            </w:tcBorders>
          </w:tcPr>
          <w:p w14:paraId="562BE3B3" w14:textId="324BD728" w:rsidR="006F125B" w:rsidRPr="003C3F82" w:rsidRDefault="000C277E" w:rsidP="00404F3E">
            <w:pPr>
              <w:jc w:val="center"/>
            </w:pPr>
            <w:r>
              <w:t>STOCK MATERIAL ELECTRIC</w:t>
            </w:r>
          </w:p>
        </w:tc>
      </w:tr>
    </w:tbl>
    <w:p w14:paraId="481A8E19" w14:textId="77777777" w:rsidR="007D14E6" w:rsidRDefault="007D14E6" w:rsidP="00853018">
      <w:pPr>
        <w:jc w:val="center"/>
      </w:pPr>
    </w:p>
    <w:p w14:paraId="3DCA20D6" w14:textId="77777777" w:rsidR="00891B2E" w:rsidRDefault="00891B2E" w:rsidP="00853018">
      <w:pPr>
        <w:jc w:val="center"/>
      </w:pPr>
    </w:p>
    <w:p w14:paraId="0E5A7DB9" w14:textId="77777777" w:rsidR="00891B2E" w:rsidRDefault="00891B2E" w:rsidP="00853018">
      <w:pPr>
        <w:jc w:val="center"/>
      </w:pPr>
    </w:p>
    <w:p w14:paraId="4095DCBA" w14:textId="77777777" w:rsidR="006F125B" w:rsidRDefault="006F125B" w:rsidP="00853018">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4518"/>
      </w:tblGrid>
      <w:tr w:rsidR="006F125B" w14:paraId="314D9314" w14:textId="77777777" w:rsidTr="00891B2E">
        <w:tc>
          <w:tcPr>
            <w:tcW w:w="4338" w:type="dxa"/>
          </w:tcPr>
          <w:p w14:paraId="5041A017" w14:textId="77777777" w:rsidR="006F125B" w:rsidRPr="006F125B" w:rsidRDefault="006F125B" w:rsidP="00853018">
            <w:pPr>
              <w:jc w:val="center"/>
              <w:rPr>
                <w:sz w:val="28"/>
                <w:szCs w:val="28"/>
              </w:rPr>
            </w:pPr>
            <w:r w:rsidRPr="006F125B">
              <w:rPr>
                <w:sz w:val="28"/>
                <w:szCs w:val="28"/>
              </w:rPr>
              <w:t>RFQ Due Date:</w:t>
            </w:r>
          </w:p>
        </w:tc>
        <w:tc>
          <w:tcPr>
            <w:tcW w:w="4518" w:type="dxa"/>
            <w:tcBorders>
              <w:bottom w:val="single" w:sz="4" w:space="0" w:color="auto"/>
            </w:tcBorders>
          </w:tcPr>
          <w:p w14:paraId="00A76801" w14:textId="06049FC2" w:rsidR="006F125B" w:rsidRPr="00DA70E5" w:rsidRDefault="00CD1277" w:rsidP="00CD1277">
            <w:pPr>
              <w:tabs>
                <w:tab w:val="left" w:pos="1290"/>
              </w:tabs>
            </w:pPr>
            <w:r>
              <w:tab/>
            </w:r>
            <w:r w:rsidR="000C277E">
              <w:t>02</w:t>
            </w:r>
            <w:r w:rsidR="00182580">
              <w:t>/</w:t>
            </w:r>
            <w:r w:rsidR="000C277E">
              <w:t>10</w:t>
            </w:r>
            <w:r>
              <w:t>/</w:t>
            </w:r>
            <w:r w:rsidR="000C277E">
              <w:t>2026</w:t>
            </w:r>
            <w:r>
              <w:t xml:space="preserve"> @ </w:t>
            </w:r>
            <w:r w:rsidR="002B5FEB">
              <w:t>02</w:t>
            </w:r>
            <w:r w:rsidR="00182580">
              <w:t>:</w:t>
            </w:r>
            <w:r w:rsidR="002B5FEB">
              <w:t>00</w:t>
            </w:r>
            <w:r>
              <w:t xml:space="preserve"> pm</w:t>
            </w:r>
          </w:p>
        </w:tc>
      </w:tr>
    </w:tbl>
    <w:p w14:paraId="08104042" w14:textId="45F63720" w:rsidR="006F125B" w:rsidRDefault="006F125B" w:rsidP="00853018">
      <w:pPr>
        <w:jc w:val="center"/>
      </w:pPr>
    </w:p>
    <w:p w14:paraId="11ADA0B1" w14:textId="77777777" w:rsidR="001178C8" w:rsidRDefault="001178C8" w:rsidP="00853018">
      <w:pPr>
        <w:jc w:val="center"/>
      </w:pPr>
    </w:p>
    <w:p w14:paraId="7B6C1D10" w14:textId="39BADC09" w:rsidR="001178C8" w:rsidRPr="002F6949" w:rsidRDefault="00E579B6" w:rsidP="001178C8">
      <w:pPr>
        <w:jc w:val="center"/>
        <w:rPr>
          <w:color w:val="632423" w:themeColor="accent2" w:themeShade="80"/>
        </w:rPr>
      </w:pPr>
      <w:r>
        <w:rPr>
          <w:b/>
          <w:i/>
          <w:color w:val="0000FF"/>
        </w:rPr>
        <w:t>To avoid any delay, w</w:t>
      </w:r>
      <w:r w:rsidR="001178C8" w:rsidRPr="002F6949">
        <w:rPr>
          <w:b/>
          <w:i/>
          <w:color w:val="0000FF"/>
        </w:rPr>
        <w:t>e encourage you to sen</w:t>
      </w:r>
      <w:r w:rsidR="00D97169" w:rsidRPr="002F6949">
        <w:rPr>
          <w:b/>
          <w:i/>
          <w:color w:val="0000FF"/>
        </w:rPr>
        <w:t>d</w:t>
      </w:r>
      <w:r w:rsidR="001178C8" w:rsidRPr="002F6949">
        <w:rPr>
          <w:b/>
          <w:i/>
          <w:color w:val="0000FF"/>
        </w:rPr>
        <w:t xml:space="preserve"> responses ahead of the deadline.</w:t>
      </w:r>
      <w:r>
        <w:rPr>
          <w:b/>
          <w:i/>
          <w:color w:val="0000FF"/>
        </w:rPr>
        <w:t xml:space="preserve"> </w:t>
      </w:r>
      <w:r w:rsidR="007F5BB7">
        <w:rPr>
          <w:b/>
          <w:i/>
          <w:color w:val="0000FF"/>
        </w:rPr>
        <w:t xml:space="preserve"> </w:t>
      </w:r>
      <w:r>
        <w:rPr>
          <w:b/>
          <w:i/>
          <w:color w:val="0000FF"/>
        </w:rPr>
        <w:t>Responses will not be opened until the stated date and time.</w:t>
      </w:r>
    </w:p>
    <w:p w14:paraId="211A6AB7" w14:textId="77777777" w:rsidR="001178C8" w:rsidRPr="002F6949" w:rsidRDefault="001178C8" w:rsidP="00853018">
      <w:pPr>
        <w:jc w:val="center"/>
      </w:pPr>
    </w:p>
    <w:p w14:paraId="727DE8B8" w14:textId="77777777" w:rsidR="00891B2E" w:rsidRDefault="00891B2E" w:rsidP="00853018">
      <w:pPr>
        <w:jc w:val="center"/>
      </w:pPr>
    </w:p>
    <w:p w14:paraId="607C69CA" w14:textId="77777777" w:rsidR="00182120" w:rsidRDefault="00182120" w:rsidP="004059FE"/>
    <w:p w14:paraId="1FF351A3" w14:textId="77777777" w:rsidR="007428B4" w:rsidRDefault="007428B4" w:rsidP="004059FE"/>
    <w:p w14:paraId="548F993B" w14:textId="77777777" w:rsidR="007428B4" w:rsidRDefault="007428B4" w:rsidP="004059FE"/>
    <w:p w14:paraId="23F63D0F" w14:textId="77777777" w:rsidR="007428B4" w:rsidRDefault="007428B4" w:rsidP="004059FE"/>
    <w:p w14:paraId="38912D02" w14:textId="77777777" w:rsidR="007428B4" w:rsidRDefault="007428B4" w:rsidP="004059FE"/>
    <w:p w14:paraId="34788749" w14:textId="77777777" w:rsidR="00182120" w:rsidRDefault="00182120" w:rsidP="004059FE"/>
    <w:p w14:paraId="0EEAC208" w14:textId="4D3F3775" w:rsidR="00182120" w:rsidRDefault="00182120" w:rsidP="004059FE"/>
    <w:p w14:paraId="0D3F53E8" w14:textId="51829AEF" w:rsidR="00F74DFA" w:rsidRDefault="00F74DFA" w:rsidP="004059FE"/>
    <w:p w14:paraId="1A7EB0BF" w14:textId="77777777" w:rsidR="00F74DFA" w:rsidRDefault="00F74DFA" w:rsidP="004059FE"/>
    <w:p w14:paraId="5F225D75" w14:textId="0CB30AE5" w:rsidR="00182120" w:rsidRDefault="00182120" w:rsidP="004059FE"/>
    <w:p w14:paraId="4BB5B846" w14:textId="77777777" w:rsidR="00E579B6" w:rsidRDefault="00E579B6" w:rsidP="004059FE"/>
    <w:p w14:paraId="44684651" w14:textId="77777777" w:rsidR="006F125B" w:rsidRDefault="004D3612" w:rsidP="00F54349">
      <w:pPr>
        <w:tabs>
          <w:tab w:val="left" w:pos="270"/>
          <w:tab w:val="left" w:pos="360"/>
        </w:tabs>
        <w:rPr>
          <w:b/>
          <w:sz w:val="32"/>
          <w:szCs w:val="32"/>
          <w:u w:val="single"/>
        </w:rPr>
      </w:pPr>
      <w:r w:rsidRPr="004D3612">
        <w:rPr>
          <w:b/>
          <w:sz w:val="32"/>
          <w:szCs w:val="32"/>
          <w:u w:val="single"/>
        </w:rPr>
        <w:t>Section 1 – Invitation to Bidders</w:t>
      </w:r>
    </w:p>
    <w:p w14:paraId="6F5E7215" w14:textId="77777777" w:rsidR="004D3612" w:rsidRDefault="004D3612" w:rsidP="004059FE">
      <w:pPr>
        <w:rPr>
          <w:b/>
          <w:sz w:val="32"/>
          <w:szCs w:val="32"/>
          <w:u w:val="single"/>
        </w:rPr>
      </w:pPr>
    </w:p>
    <w:p w14:paraId="66F27321" w14:textId="4A5F4132" w:rsidR="00D86BEE" w:rsidRPr="00080B3E" w:rsidRDefault="00D86BEE" w:rsidP="00D86BEE">
      <w:pPr>
        <w:rPr>
          <w:u w:val="single"/>
        </w:rPr>
      </w:pPr>
      <w:r>
        <w:t xml:space="preserve">Sealed bids will be received by </w:t>
      </w:r>
      <w:proofErr w:type="spellStart"/>
      <w:r>
        <w:t>BrightRidge</w:t>
      </w:r>
      <w:proofErr w:type="spellEnd"/>
      <w:r>
        <w:t xml:space="preserve"> until due date and time, then </w:t>
      </w:r>
      <w:r w:rsidR="003B6106">
        <w:t xml:space="preserve">bids </w:t>
      </w:r>
      <w:r>
        <w:t xml:space="preserve">will be opened and publicly read. </w:t>
      </w:r>
      <w:r w:rsidR="00994513">
        <w:t xml:space="preserve"> </w:t>
      </w:r>
      <w:r w:rsidR="00994513" w:rsidRPr="00080B3E">
        <w:rPr>
          <w:u w:val="single"/>
        </w:rPr>
        <w:t xml:space="preserve">Bidders </w:t>
      </w:r>
      <w:r w:rsidR="0033059A">
        <w:rPr>
          <w:u w:val="single"/>
        </w:rPr>
        <w:t>may</w:t>
      </w:r>
      <w:r w:rsidR="00994513" w:rsidRPr="00080B3E">
        <w:rPr>
          <w:u w:val="single"/>
        </w:rPr>
        <w:t xml:space="preserve"> participate in the public bid reading by contacting </w:t>
      </w:r>
      <w:proofErr w:type="spellStart"/>
      <w:r w:rsidR="00994513" w:rsidRPr="00080B3E">
        <w:rPr>
          <w:u w:val="single"/>
        </w:rPr>
        <w:t>BrightRidge</w:t>
      </w:r>
      <w:proofErr w:type="spellEnd"/>
      <w:r w:rsidR="00994513" w:rsidRPr="00080B3E">
        <w:rPr>
          <w:u w:val="single"/>
        </w:rPr>
        <w:t xml:space="preserve"> Purchasing</w:t>
      </w:r>
      <w:r w:rsidR="00F3152C" w:rsidRPr="00080B3E">
        <w:rPr>
          <w:u w:val="single"/>
        </w:rPr>
        <w:t xml:space="preserve"> at least two hours prior</w:t>
      </w:r>
      <w:r w:rsidR="005D08C1">
        <w:rPr>
          <w:u w:val="single"/>
        </w:rPr>
        <w:t xml:space="preserve"> to</w:t>
      </w:r>
      <w:r w:rsidR="00F3152C" w:rsidRPr="00080B3E">
        <w:rPr>
          <w:u w:val="single"/>
        </w:rPr>
        <w:t xml:space="preserve"> the bid opening time stated on the specific bid.  Bidders </w:t>
      </w:r>
      <w:r w:rsidR="00080B3E">
        <w:rPr>
          <w:u w:val="single"/>
        </w:rPr>
        <w:t>mak</w:t>
      </w:r>
      <w:r w:rsidR="00136B21">
        <w:rPr>
          <w:u w:val="single"/>
        </w:rPr>
        <w:t xml:space="preserve">ing </w:t>
      </w:r>
      <w:r w:rsidR="00080B3E">
        <w:rPr>
          <w:u w:val="single"/>
        </w:rPr>
        <w:t xml:space="preserve">this request </w:t>
      </w:r>
      <w:r w:rsidR="00F3152C" w:rsidRPr="00080B3E">
        <w:rPr>
          <w:u w:val="single"/>
        </w:rPr>
        <w:t>will receive a conference call number</w:t>
      </w:r>
      <w:r w:rsidR="003B6106">
        <w:rPr>
          <w:u w:val="single"/>
        </w:rPr>
        <w:t xml:space="preserve"> and a </w:t>
      </w:r>
      <w:r w:rsidR="00F3152C" w:rsidRPr="00080B3E">
        <w:rPr>
          <w:u w:val="single"/>
        </w:rPr>
        <w:t xml:space="preserve">participant code. </w:t>
      </w:r>
      <w:r w:rsidR="003B6106">
        <w:rPr>
          <w:u w:val="single"/>
        </w:rPr>
        <w:t xml:space="preserve"> </w:t>
      </w:r>
      <w:proofErr w:type="spellStart"/>
      <w:r w:rsidR="003B6106">
        <w:rPr>
          <w:u w:val="single"/>
        </w:rPr>
        <w:t>BrightRidge</w:t>
      </w:r>
      <w:proofErr w:type="spellEnd"/>
      <w:r w:rsidR="003B6106">
        <w:rPr>
          <w:u w:val="single"/>
        </w:rPr>
        <w:t xml:space="preserve"> Purchasing c</w:t>
      </w:r>
      <w:r w:rsidR="00F3152C" w:rsidRPr="00080B3E">
        <w:rPr>
          <w:u w:val="single"/>
        </w:rPr>
        <w:t xml:space="preserve">ontact information:  </w:t>
      </w:r>
      <w:hyperlink r:id="rId9" w:history="1">
        <w:r w:rsidR="00F3152C" w:rsidRPr="00080B3E">
          <w:rPr>
            <w:rStyle w:val="Hyperlink"/>
          </w:rPr>
          <w:t>purchasing@brightridge.com</w:t>
        </w:r>
      </w:hyperlink>
      <w:r w:rsidR="00F3152C" w:rsidRPr="00080B3E">
        <w:rPr>
          <w:u w:val="single"/>
        </w:rPr>
        <w:t xml:space="preserve"> or call 423-952-</w:t>
      </w:r>
      <w:r w:rsidR="00F74DFA">
        <w:rPr>
          <w:u w:val="single"/>
        </w:rPr>
        <w:t>5161.</w:t>
      </w:r>
    </w:p>
    <w:p w14:paraId="3AD46140" w14:textId="77777777" w:rsidR="00F3152C" w:rsidRPr="004D3612" w:rsidRDefault="00F3152C" w:rsidP="00D86BEE"/>
    <w:p w14:paraId="386F9981" w14:textId="2DD66179" w:rsidR="00D86BEE" w:rsidRDefault="00D86BEE" w:rsidP="00D86BEE">
      <w:r>
        <w:t xml:space="preserve">All bids must be delivered at the vendor’s sole risk </w:t>
      </w:r>
      <w:r w:rsidR="00446635">
        <w:t>as</w:t>
      </w:r>
      <w:r>
        <w:t xml:space="preserve"> shown in this request for quotation</w:t>
      </w:r>
      <w:r w:rsidR="000D277A">
        <w:t xml:space="preserve"> as per Section 2 Instructions to Bidders</w:t>
      </w:r>
      <w:r>
        <w:t xml:space="preserve">. </w:t>
      </w:r>
      <w:proofErr w:type="spellStart"/>
      <w:r>
        <w:t>BrightRidge</w:t>
      </w:r>
      <w:proofErr w:type="spellEnd"/>
      <w:r>
        <w:t xml:space="preserve"> is not obligated to accept quotations received after the date and time stated. </w:t>
      </w:r>
    </w:p>
    <w:p w14:paraId="2C60AE46" w14:textId="77777777" w:rsidR="00D86BEE" w:rsidRDefault="00D86BEE" w:rsidP="00D86BEE"/>
    <w:p w14:paraId="140A870D" w14:textId="0A8CFF04" w:rsidR="00D86BEE" w:rsidRDefault="00D86BEE" w:rsidP="00D86BEE">
      <w:r>
        <w:t>Exceptions, if any, will be considered in the quotation evaluation in determining the successful vendor.</w:t>
      </w:r>
      <w:r w:rsidR="00747EA2">
        <w:t xml:space="preserve">  </w:t>
      </w:r>
      <w:r>
        <w:t xml:space="preserve">Vendor must provide supporting documentation with its quotation for any exceptions. </w:t>
      </w:r>
    </w:p>
    <w:p w14:paraId="72EBCC78" w14:textId="77777777" w:rsidR="00D86BEE" w:rsidRDefault="00D86BEE" w:rsidP="00D86BEE"/>
    <w:p w14:paraId="5B101420" w14:textId="18B1BA0D" w:rsidR="00D86BEE" w:rsidRDefault="00D86BEE" w:rsidP="00D86BEE">
      <w:proofErr w:type="spellStart"/>
      <w:r>
        <w:t>BrightRidge</w:t>
      </w:r>
      <w:proofErr w:type="spellEnd"/>
      <w:r>
        <w:t xml:space="preserve"> reserves the right to reject any or all quotations, to reject any bid that contains prices for individual items or services that are inconsistent or unrealistic when compared to other prices in the same or other bids, to waive any and all informalities and/or irregularities in the quotation, to negotiate and/or renegotiate with any vendor the terms of its quotation, and to accept any quotation which in its opinion may be in the best interest of </w:t>
      </w:r>
      <w:proofErr w:type="spellStart"/>
      <w:r>
        <w:t>BrightRidge</w:t>
      </w:r>
      <w:proofErr w:type="spellEnd"/>
      <w:r>
        <w:t>.</w:t>
      </w:r>
      <w:r w:rsidR="00747EA2">
        <w:t xml:space="preserve">  </w:t>
      </w:r>
      <w:r>
        <w:t xml:space="preserve">This Request does not commit </w:t>
      </w:r>
      <w:proofErr w:type="spellStart"/>
      <w:r>
        <w:t>BrightRidge</w:t>
      </w:r>
      <w:proofErr w:type="spellEnd"/>
      <w:r>
        <w:t xml:space="preserve"> to pay any costs incurred in the preparation of a proposal or to procure or </w:t>
      </w:r>
      <w:r w:rsidR="00E87FEE">
        <w:t xml:space="preserve">to </w:t>
      </w:r>
      <w:r>
        <w:t>contract for service.</w:t>
      </w:r>
      <w:r w:rsidR="00747EA2">
        <w:t xml:space="preserve">  </w:t>
      </w:r>
      <w:proofErr w:type="spellStart"/>
      <w:r>
        <w:t>BrightRidge</w:t>
      </w:r>
      <w:proofErr w:type="spellEnd"/>
      <w:r>
        <w:t xml:space="preserve"> reserves the sole discretion to withdraw this Request in its entirety at any time without prior notice.</w:t>
      </w:r>
    </w:p>
    <w:p w14:paraId="082B688C" w14:textId="045678E3" w:rsidR="00655AB3" w:rsidRDefault="00655AB3" w:rsidP="00D86BEE"/>
    <w:p w14:paraId="58C85325" w14:textId="386AF87F" w:rsidR="00D86BEE" w:rsidRDefault="00424EEC" w:rsidP="00D86BEE">
      <w:r>
        <w:t>Information</w:t>
      </w:r>
      <w:r w:rsidR="00D86BEE">
        <w:t xml:space="preserve"> provided in this Request is intended solely to assist the respondent in preparing a Quotation.</w:t>
      </w:r>
      <w:r w:rsidR="00747EA2">
        <w:t xml:space="preserve">  </w:t>
      </w:r>
      <w:r w:rsidR="00D86BEE">
        <w:t xml:space="preserve">To the best of </w:t>
      </w:r>
      <w:proofErr w:type="spellStart"/>
      <w:r w:rsidR="00D86BEE">
        <w:t>BrightRidge’s</w:t>
      </w:r>
      <w:proofErr w:type="spellEnd"/>
      <w:r w:rsidR="00D86BEE">
        <w:t xml:space="preserve"> knowledge, the information provided is accurate</w:t>
      </w:r>
      <w:r w:rsidR="002F6949">
        <w:t xml:space="preserve">, </w:t>
      </w:r>
      <w:r w:rsidR="00D86BEE">
        <w:t>however, there is no warranty expressed or implied.</w:t>
      </w:r>
    </w:p>
    <w:p w14:paraId="182A8C6F" w14:textId="77777777" w:rsidR="00D86BEE" w:rsidRDefault="00D86BEE" w:rsidP="00D86BEE"/>
    <w:p w14:paraId="335A3792" w14:textId="6886BCB4" w:rsidR="00D86BEE" w:rsidRDefault="00D86BEE" w:rsidP="00D86BEE">
      <w:r>
        <w:t xml:space="preserve">Quotations may be held by </w:t>
      </w:r>
      <w:proofErr w:type="spellStart"/>
      <w:r>
        <w:t>BrightRidge</w:t>
      </w:r>
      <w:proofErr w:type="spellEnd"/>
      <w:r>
        <w:t xml:space="preserve"> for </w:t>
      </w:r>
      <w:r w:rsidR="00424EEC">
        <w:t>a period</w:t>
      </w:r>
      <w:r>
        <w:t xml:space="preserve"> not to exceed sixty (60) days from the due date of the quotations for the purpose of evaluating the quotations or </w:t>
      </w:r>
      <w:r w:rsidR="00E87FEE">
        <w:t>i</w:t>
      </w:r>
      <w:r>
        <w:t xml:space="preserve">nvestigating the qualifications of the vendors, prior to </w:t>
      </w:r>
      <w:proofErr w:type="gramStart"/>
      <w:r>
        <w:t>awarding of</w:t>
      </w:r>
      <w:proofErr w:type="gramEnd"/>
      <w:r>
        <w:t xml:space="preserve"> the order.</w:t>
      </w:r>
      <w:r w:rsidR="00747EA2">
        <w:t xml:space="preserve">  </w:t>
      </w:r>
      <w:r>
        <w:t>All</w:t>
      </w:r>
      <w:r w:rsidR="00E87FEE">
        <w:t xml:space="preserve"> </w:t>
      </w:r>
      <w:r>
        <w:t>quotations shall remain effective for at least sixty (60) days after the due date.</w:t>
      </w:r>
    </w:p>
    <w:p w14:paraId="2712AD30" w14:textId="77777777" w:rsidR="00D86BEE" w:rsidRDefault="00D86BEE" w:rsidP="00D86BEE"/>
    <w:p w14:paraId="5C067110" w14:textId="23A121F0" w:rsidR="00FC1D48" w:rsidRDefault="00D86BEE" w:rsidP="00D86BEE">
      <w:r>
        <w:t>Each vendor’s quotation shall constitute an offer to sell the goods or services sought by this Request for Quotation.</w:t>
      </w:r>
      <w:r w:rsidR="00747EA2">
        <w:t xml:space="preserve">  </w:t>
      </w:r>
      <w:r>
        <w:t>The award shall be made by execution of a contract mutually agreed upon by both parties.</w:t>
      </w:r>
      <w:r w:rsidR="00FC1D48">
        <w:t xml:space="preserve"> </w:t>
      </w:r>
    </w:p>
    <w:p w14:paraId="7E2C5F15" w14:textId="77777777" w:rsidR="00175EB7" w:rsidRDefault="00175EB7" w:rsidP="004059FE"/>
    <w:p w14:paraId="07489488" w14:textId="77777777" w:rsidR="00175EB7" w:rsidRDefault="00CE68EB" w:rsidP="00175EB7">
      <w:pPr>
        <w:rPr>
          <w:i/>
        </w:rPr>
      </w:pPr>
      <w:proofErr w:type="spellStart"/>
      <w:r w:rsidRPr="00655AB3">
        <w:rPr>
          <w:b/>
          <w:i/>
        </w:rPr>
        <w:t>BrightRidge</w:t>
      </w:r>
      <w:proofErr w:type="spellEnd"/>
      <w:r w:rsidR="00175EB7" w:rsidRPr="00655AB3">
        <w:rPr>
          <w:b/>
          <w:i/>
        </w:rPr>
        <w:t xml:space="preserve"> is a trade name of the Johnson City Energy Authority</w:t>
      </w:r>
      <w:r w:rsidR="00175EB7">
        <w:rPr>
          <w:i/>
        </w:rPr>
        <w:t>.</w:t>
      </w:r>
    </w:p>
    <w:p w14:paraId="0676C81A" w14:textId="77777777" w:rsidR="00FC1D48" w:rsidRPr="00262E1D" w:rsidRDefault="00FC1D48" w:rsidP="004059FE">
      <w:pPr>
        <w:rPr>
          <w:i/>
        </w:rPr>
      </w:pPr>
    </w:p>
    <w:p w14:paraId="33A0543F" w14:textId="77777777" w:rsidR="008941EA" w:rsidRDefault="00FC1D48" w:rsidP="004059FE">
      <w:pPr>
        <w:rPr>
          <w:b/>
          <w:i/>
        </w:rPr>
      </w:pPr>
      <w:r w:rsidRPr="00853018">
        <w:rPr>
          <w:b/>
          <w:i/>
        </w:rPr>
        <w:t>Questions about the integrity or fairness of the sealed bid process contac</w:t>
      </w:r>
      <w:r w:rsidR="00573DE0">
        <w:rPr>
          <w:b/>
          <w:i/>
        </w:rPr>
        <w:t>t</w:t>
      </w:r>
      <w:r w:rsidR="008941EA">
        <w:rPr>
          <w:b/>
          <w:i/>
        </w:rPr>
        <w:t>:</w:t>
      </w:r>
    </w:p>
    <w:p w14:paraId="15E744BF" w14:textId="5727FFC9" w:rsidR="00FC1D48" w:rsidRDefault="00D02738" w:rsidP="004059FE">
      <w:pPr>
        <w:rPr>
          <w:b/>
          <w:i/>
        </w:rPr>
      </w:pPr>
      <w:r>
        <w:rPr>
          <w:b/>
          <w:i/>
        </w:rPr>
        <w:t>Purchasing at 423-952-51</w:t>
      </w:r>
      <w:r w:rsidR="000F5702">
        <w:rPr>
          <w:b/>
          <w:i/>
        </w:rPr>
        <w:t>61</w:t>
      </w:r>
      <w:r>
        <w:rPr>
          <w:b/>
          <w:i/>
        </w:rPr>
        <w:t xml:space="preserve"> or email </w:t>
      </w:r>
      <w:hyperlink r:id="rId10" w:history="1">
        <w:r w:rsidRPr="004B5CE4">
          <w:rPr>
            <w:rStyle w:val="Hyperlink"/>
            <w:b/>
            <w:i/>
          </w:rPr>
          <w:t>purchasing@brightridge.com</w:t>
        </w:r>
      </w:hyperlink>
      <w:r>
        <w:rPr>
          <w:b/>
          <w:i/>
        </w:rPr>
        <w:t xml:space="preserve"> </w:t>
      </w:r>
    </w:p>
    <w:p w14:paraId="644508CF" w14:textId="77777777" w:rsidR="00CE68EB" w:rsidRPr="00853018" w:rsidRDefault="00CE68EB" w:rsidP="004059FE">
      <w:pPr>
        <w:rPr>
          <w:b/>
          <w:i/>
        </w:rPr>
      </w:pPr>
    </w:p>
    <w:p w14:paraId="61D24CF0" w14:textId="77777777" w:rsidR="00F20CF7" w:rsidRDefault="00FC1D48" w:rsidP="004059FE">
      <w:pPr>
        <w:rPr>
          <w:b/>
          <w:i/>
        </w:rPr>
      </w:pPr>
      <w:r w:rsidRPr="00853018">
        <w:rPr>
          <w:b/>
          <w:i/>
        </w:rPr>
        <w:t xml:space="preserve">Specification questions </w:t>
      </w:r>
      <w:r w:rsidR="006441F6">
        <w:rPr>
          <w:b/>
          <w:i/>
        </w:rPr>
        <w:t>c</w:t>
      </w:r>
      <w:r w:rsidRPr="00853018">
        <w:rPr>
          <w:b/>
          <w:i/>
        </w:rPr>
        <w:t>ontact</w:t>
      </w:r>
      <w:r w:rsidR="00F20CF7">
        <w:rPr>
          <w:b/>
          <w:i/>
        </w:rPr>
        <w:t>:</w:t>
      </w:r>
    </w:p>
    <w:p w14:paraId="507D19A8" w14:textId="123D18E5" w:rsidR="00F647A6" w:rsidRDefault="00BA43ED">
      <w:pPr>
        <w:rPr>
          <w:b/>
          <w:sz w:val="32"/>
          <w:szCs w:val="32"/>
          <w:u w:val="single"/>
        </w:rPr>
      </w:pPr>
      <w:r>
        <w:rPr>
          <w:b/>
          <w:i/>
        </w:rPr>
        <w:t xml:space="preserve">David </w:t>
      </w:r>
      <w:r w:rsidR="00927415">
        <w:rPr>
          <w:b/>
          <w:i/>
        </w:rPr>
        <w:t>Spinnato</w:t>
      </w:r>
      <w:r>
        <w:rPr>
          <w:b/>
          <w:i/>
        </w:rPr>
        <w:t xml:space="preserve"> (423)952-</w:t>
      </w:r>
      <w:r w:rsidR="00927415">
        <w:rPr>
          <w:b/>
          <w:i/>
        </w:rPr>
        <w:t>5071</w:t>
      </w:r>
      <w:r w:rsidR="00CA2EE6">
        <w:rPr>
          <w:b/>
          <w:i/>
        </w:rPr>
        <w:t xml:space="preserve"> </w:t>
      </w:r>
      <w:r w:rsidR="0033206B">
        <w:rPr>
          <w:b/>
          <w:i/>
        </w:rPr>
        <w:t>or email</w:t>
      </w:r>
      <w:r w:rsidR="00CE68EB">
        <w:rPr>
          <w:b/>
          <w:i/>
        </w:rPr>
        <w:t xml:space="preserve"> </w:t>
      </w:r>
      <w:hyperlink r:id="rId11" w:history="1">
        <w:r w:rsidR="00927415" w:rsidRPr="0089587A">
          <w:rPr>
            <w:rStyle w:val="Hyperlink"/>
            <w:b/>
            <w:i/>
          </w:rPr>
          <w:t>dspinnato@brightridge.com</w:t>
        </w:r>
      </w:hyperlink>
      <w:r w:rsidR="00CE68EB">
        <w:rPr>
          <w:b/>
          <w:i/>
        </w:rPr>
        <w:t xml:space="preserve"> </w:t>
      </w:r>
      <w:r w:rsidR="00F647A6">
        <w:rPr>
          <w:b/>
          <w:sz w:val="32"/>
          <w:szCs w:val="32"/>
          <w:u w:val="single"/>
        </w:rPr>
        <w:br w:type="page"/>
      </w:r>
    </w:p>
    <w:p w14:paraId="0EB42A8B" w14:textId="6D02FBC0" w:rsidR="00262E1D" w:rsidRDefault="00262E1D" w:rsidP="004059FE">
      <w:pPr>
        <w:rPr>
          <w:b/>
          <w:sz w:val="32"/>
          <w:szCs w:val="32"/>
          <w:u w:val="single"/>
        </w:rPr>
      </w:pPr>
      <w:bookmarkStart w:id="1" w:name="_Hlk35856569"/>
      <w:r w:rsidRPr="004D3612">
        <w:rPr>
          <w:b/>
          <w:sz w:val="32"/>
          <w:szCs w:val="32"/>
          <w:u w:val="single"/>
        </w:rPr>
        <w:lastRenderedPageBreak/>
        <w:t xml:space="preserve">Section </w:t>
      </w:r>
      <w:r>
        <w:rPr>
          <w:b/>
          <w:sz w:val="32"/>
          <w:szCs w:val="32"/>
          <w:u w:val="single"/>
        </w:rPr>
        <w:t xml:space="preserve">2 – Instructions to </w:t>
      </w:r>
      <w:r w:rsidR="00583CE7" w:rsidRPr="00583CE7">
        <w:rPr>
          <w:b/>
          <w:sz w:val="32"/>
          <w:szCs w:val="32"/>
          <w:u w:val="single"/>
        </w:rPr>
        <w:t>Bidders</w:t>
      </w:r>
      <w:r w:rsidR="00583CE7">
        <w:rPr>
          <w:b/>
          <w:sz w:val="32"/>
          <w:szCs w:val="32"/>
          <w:u w:val="single"/>
        </w:rPr>
        <w:t xml:space="preserve"> </w:t>
      </w:r>
    </w:p>
    <w:p w14:paraId="57D2453F" w14:textId="4FC5E5B1" w:rsidR="00262E1D" w:rsidRDefault="00262E1D" w:rsidP="004059FE">
      <w:r>
        <w:t xml:space="preserve">Each </w:t>
      </w:r>
      <w:r w:rsidR="00DD799F">
        <w:t>B</w:t>
      </w:r>
      <w:r>
        <w:t>idder shall carefully examine all specifications, drawings</w:t>
      </w:r>
      <w:r w:rsidR="0033059A">
        <w:t>,</w:t>
      </w:r>
      <w:r>
        <w:t xml:space="preserve"> and other contract documents to familiarize themselves with all the requirements, terms and conditions thereof.  Any information relating to the work furnished by the Owner or others, or failure to make these examinations</w:t>
      </w:r>
      <w:r w:rsidR="00646CF4">
        <w:t xml:space="preserve"> </w:t>
      </w:r>
      <w:r>
        <w:t xml:space="preserve">shall in no way relieve any Bidder from the responsibility of fulfilling </w:t>
      </w:r>
      <w:r w:rsidR="00424EEC">
        <w:t>all</w:t>
      </w:r>
      <w:r>
        <w:t xml:space="preserve"> the terms of the</w:t>
      </w:r>
      <w:r w:rsidR="002F6949">
        <w:t xml:space="preserve"> </w:t>
      </w:r>
      <w:r>
        <w:t xml:space="preserve">contract, if awarded a contract. </w:t>
      </w:r>
    </w:p>
    <w:p w14:paraId="38B755BB" w14:textId="77777777" w:rsidR="00262E1D" w:rsidRDefault="00262E1D" w:rsidP="004059FE"/>
    <w:p w14:paraId="5848CCA9" w14:textId="0C6781C1" w:rsidR="00262E1D" w:rsidRDefault="00262E1D" w:rsidP="004059FE">
      <w:r>
        <w:t xml:space="preserve">No payment will be made for items not </w:t>
      </w:r>
      <w:proofErr w:type="gramStart"/>
      <w:r>
        <w:t>set up</w:t>
      </w:r>
      <w:proofErr w:type="gramEnd"/>
      <w:r>
        <w:t xml:space="preserve"> in the quotation, unless otherwise provided by contract amendment.</w:t>
      </w:r>
      <w:r w:rsidR="00747EA2">
        <w:t xml:space="preserve">  </w:t>
      </w:r>
      <w:r>
        <w:t xml:space="preserve">All </w:t>
      </w:r>
      <w:r w:rsidR="00DD799F">
        <w:t>B</w:t>
      </w:r>
      <w:r>
        <w:t xml:space="preserve">idders are cautioned that they should include in the prices quoted for the various bid items all necessary allowances for the performance of all work required for the satisfactory completion of the project. </w:t>
      </w:r>
    </w:p>
    <w:p w14:paraId="7BE04615" w14:textId="77777777" w:rsidR="0036083B" w:rsidRDefault="0036083B" w:rsidP="004059FE"/>
    <w:p w14:paraId="7B321CFE" w14:textId="24BACBB2" w:rsidR="00446635" w:rsidRPr="0012353D" w:rsidRDefault="0012353D" w:rsidP="00042762">
      <w:pPr>
        <w:rPr>
          <w:b/>
          <w:bCs/>
          <w:color w:val="FF0000"/>
          <w:sz w:val="30"/>
          <w:szCs w:val="30"/>
          <w:u w:val="thick"/>
        </w:rPr>
      </w:pPr>
      <w:r w:rsidRPr="0012353D">
        <w:rPr>
          <w:b/>
          <w:bCs/>
          <w:color w:val="FF0000"/>
          <w:sz w:val="30"/>
          <w:szCs w:val="30"/>
          <w:highlight w:val="yellow"/>
          <w:u w:val="thick"/>
        </w:rPr>
        <w:t xml:space="preserve">REQUIREMENTS </w:t>
      </w:r>
      <w:r w:rsidR="00446635" w:rsidRPr="0012353D">
        <w:rPr>
          <w:b/>
          <w:bCs/>
          <w:color w:val="FF0000"/>
          <w:sz w:val="30"/>
          <w:szCs w:val="30"/>
          <w:highlight w:val="yellow"/>
          <w:u w:val="thick"/>
        </w:rPr>
        <w:t xml:space="preserve">FOR A DIGITAL </w:t>
      </w:r>
      <w:r w:rsidRPr="0012353D">
        <w:rPr>
          <w:b/>
          <w:bCs/>
          <w:color w:val="FF0000"/>
          <w:sz w:val="30"/>
          <w:szCs w:val="30"/>
          <w:highlight w:val="yellow"/>
          <w:u w:val="thick"/>
        </w:rPr>
        <w:t>PROPOSAL</w:t>
      </w:r>
      <w:r w:rsidR="00446635" w:rsidRPr="0012353D">
        <w:rPr>
          <w:b/>
          <w:bCs/>
          <w:color w:val="FF0000"/>
          <w:sz w:val="30"/>
          <w:szCs w:val="30"/>
          <w:highlight w:val="yellow"/>
          <w:u w:val="thick"/>
        </w:rPr>
        <w:t>/BID SUBMISSION</w:t>
      </w:r>
    </w:p>
    <w:p w14:paraId="0DB9AF82" w14:textId="278EC6E0" w:rsidR="00446635" w:rsidRDefault="00446635" w:rsidP="00446635">
      <w:pPr>
        <w:jc w:val="center"/>
        <w:rPr>
          <w:b/>
          <w:bCs/>
          <w:u w:val="thick"/>
        </w:rPr>
      </w:pPr>
    </w:p>
    <w:p w14:paraId="5ED6A852" w14:textId="4DC10E14" w:rsidR="008F3DE5" w:rsidRPr="0019701B" w:rsidRDefault="008F3DE5" w:rsidP="00362D7F">
      <w:pPr>
        <w:pStyle w:val="ListParagraph"/>
        <w:numPr>
          <w:ilvl w:val="0"/>
          <w:numId w:val="13"/>
        </w:numPr>
        <w:tabs>
          <w:tab w:val="left" w:pos="360"/>
        </w:tabs>
        <w:ind w:left="450" w:hanging="450"/>
        <w:rPr>
          <w:b/>
          <w:bCs/>
        </w:rPr>
      </w:pPr>
      <w:r w:rsidRPr="0019701B">
        <w:rPr>
          <w:b/>
          <w:bCs/>
        </w:rPr>
        <w:t xml:space="preserve">Bids should be clearly </w:t>
      </w:r>
      <w:r w:rsidR="00362D7F" w:rsidRPr="0019701B">
        <w:rPr>
          <w:b/>
          <w:bCs/>
        </w:rPr>
        <w:t>identified</w:t>
      </w:r>
      <w:r w:rsidR="00446635" w:rsidRPr="0019701B">
        <w:rPr>
          <w:b/>
          <w:bCs/>
        </w:rPr>
        <w:t xml:space="preserve"> as</w:t>
      </w:r>
      <w:r w:rsidRPr="0019701B">
        <w:rPr>
          <w:b/>
          <w:bCs/>
        </w:rPr>
        <w:t xml:space="preserve">: </w:t>
      </w:r>
    </w:p>
    <w:p w14:paraId="2E96ED0C" w14:textId="43FF0280" w:rsidR="008F3DE5" w:rsidRPr="0019701B" w:rsidRDefault="008F3DE5" w:rsidP="00362D7F">
      <w:pPr>
        <w:ind w:left="450" w:firstLine="720"/>
        <w:rPr>
          <w:b/>
          <w:bCs/>
          <w:u w:val="single"/>
        </w:rPr>
      </w:pPr>
      <w:r w:rsidRPr="0019701B">
        <w:rPr>
          <w:b/>
          <w:bCs/>
          <w:u w:val="single"/>
        </w:rPr>
        <w:t>Bid Enclosed</w:t>
      </w:r>
      <w:r w:rsidR="009B60E8" w:rsidRPr="0019701B">
        <w:rPr>
          <w:b/>
          <w:bCs/>
          <w:u w:val="single"/>
        </w:rPr>
        <w:t xml:space="preserve"> and </w:t>
      </w:r>
      <w:r w:rsidRPr="0019701B">
        <w:rPr>
          <w:b/>
          <w:bCs/>
          <w:u w:val="single"/>
        </w:rPr>
        <w:t xml:space="preserve">Your Company Name </w:t>
      </w:r>
    </w:p>
    <w:p w14:paraId="4ECEF77B" w14:textId="717A5769" w:rsidR="004B7D36" w:rsidRPr="0019701B" w:rsidRDefault="00446635" w:rsidP="00362D7F">
      <w:pPr>
        <w:ind w:left="450" w:firstLine="720"/>
        <w:rPr>
          <w:b/>
          <w:bCs/>
        </w:rPr>
      </w:pPr>
      <w:proofErr w:type="spellStart"/>
      <w:r w:rsidRPr="0019701B">
        <w:rPr>
          <w:b/>
          <w:bCs/>
          <w:u w:val="single"/>
        </w:rPr>
        <w:t>BrightRidge</w:t>
      </w:r>
      <w:proofErr w:type="spellEnd"/>
      <w:r w:rsidRPr="0019701B">
        <w:rPr>
          <w:b/>
          <w:bCs/>
          <w:u w:val="single"/>
        </w:rPr>
        <w:t xml:space="preserve"> </w:t>
      </w:r>
      <w:r w:rsidR="004B7D36" w:rsidRPr="0019701B">
        <w:rPr>
          <w:b/>
          <w:bCs/>
          <w:u w:val="single"/>
        </w:rPr>
        <w:t>Quotation Numbe</w:t>
      </w:r>
      <w:r w:rsidR="004B7D36" w:rsidRPr="002808A0">
        <w:rPr>
          <w:b/>
          <w:bCs/>
          <w:u w:val="single"/>
        </w:rPr>
        <w:t>r:</w:t>
      </w:r>
      <w:r w:rsidR="000C277E">
        <w:rPr>
          <w:b/>
          <w:bCs/>
          <w:u w:val="single"/>
        </w:rPr>
        <w:t xml:space="preserve"> 9121</w:t>
      </w:r>
    </w:p>
    <w:p w14:paraId="6AC2F584" w14:textId="45C39946" w:rsidR="0012353D" w:rsidRPr="0019701B" w:rsidRDefault="006F7BDB" w:rsidP="006F7BDB">
      <w:pPr>
        <w:ind w:left="1170"/>
        <w:rPr>
          <w:b/>
          <w:bCs/>
          <w:u w:val="single"/>
        </w:rPr>
      </w:pPr>
      <w:r w:rsidRPr="0019701B">
        <w:rPr>
          <w:b/>
          <w:bCs/>
          <w:u w:val="single"/>
        </w:rPr>
        <w:t>Name of the Request</w:t>
      </w:r>
      <w:r w:rsidR="0012353D" w:rsidRPr="0019701B">
        <w:rPr>
          <w:b/>
          <w:bCs/>
          <w:u w:val="single"/>
        </w:rPr>
        <w:t>:</w:t>
      </w:r>
      <w:r w:rsidR="000C277E">
        <w:rPr>
          <w:b/>
          <w:bCs/>
          <w:u w:val="single"/>
        </w:rPr>
        <w:t xml:space="preserve"> STOCK MATERIAL ELECTRIC</w:t>
      </w:r>
      <w:r w:rsidR="0012353D" w:rsidRPr="0019701B">
        <w:rPr>
          <w:b/>
          <w:bCs/>
          <w:u w:val="single"/>
        </w:rPr>
        <w:t xml:space="preserve"> </w:t>
      </w:r>
    </w:p>
    <w:p w14:paraId="05981E8A" w14:textId="092C4301" w:rsidR="008F3DE5" w:rsidRPr="0019701B" w:rsidRDefault="0012353D" w:rsidP="006F7BDB">
      <w:pPr>
        <w:ind w:left="1170"/>
        <w:rPr>
          <w:b/>
          <w:bCs/>
          <w:u w:val="single"/>
        </w:rPr>
      </w:pPr>
      <w:r w:rsidRPr="0019701B">
        <w:rPr>
          <w:b/>
          <w:bCs/>
          <w:u w:val="single"/>
        </w:rPr>
        <w:t>Du</w:t>
      </w:r>
      <w:r w:rsidRPr="002808A0">
        <w:rPr>
          <w:b/>
          <w:bCs/>
          <w:u w:val="single"/>
        </w:rPr>
        <w:t xml:space="preserve">e: </w:t>
      </w:r>
      <w:r w:rsidR="000C277E">
        <w:rPr>
          <w:b/>
          <w:bCs/>
          <w:u w:val="single"/>
        </w:rPr>
        <w:t>02</w:t>
      </w:r>
      <w:r w:rsidR="00BC2427">
        <w:rPr>
          <w:b/>
          <w:bCs/>
          <w:u w:val="single"/>
        </w:rPr>
        <w:t>/</w:t>
      </w:r>
      <w:r w:rsidR="000C277E">
        <w:rPr>
          <w:b/>
          <w:bCs/>
          <w:u w:val="single"/>
        </w:rPr>
        <w:t>10</w:t>
      </w:r>
      <w:r w:rsidRPr="0019701B">
        <w:rPr>
          <w:b/>
          <w:bCs/>
          <w:u w:val="single"/>
        </w:rPr>
        <w:t>/202</w:t>
      </w:r>
      <w:r w:rsidR="000C277E">
        <w:rPr>
          <w:b/>
          <w:bCs/>
          <w:u w:val="single"/>
        </w:rPr>
        <w:t>6</w:t>
      </w:r>
      <w:r w:rsidRPr="0019701B">
        <w:rPr>
          <w:b/>
          <w:bCs/>
          <w:u w:val="single"/>
        </w:rPr>
        <w:t xml:space="preserve"> at 2PM EST</w:t>
      </w:r>
    </w:p>
    <w:p w14:paraId="24AE3285" w14:textId="77777777" w:rsidR="00446635" w:rsidRPr="009E71CE" w:rsidRDefault="00446635" w:rsidP="00362D7F">
      <w:pPr>
        <w:ind w:left="450" w:firstLine="720"/>
        <w:rPr>
          <w:u w:val="single"/>
        </w:rPr>
      </w:pPr>
    </w:p>
    <w:p w14:paraId="70372382" w14:textId="4AFA2A8A" w:rsidR="0019701B" w:rsidRDefault="004B7D36" w:rsidP="00A27251">
      <w:pPr>
        <w:pStyle w:val="ListParagraph"/>
        <w:numPr>
          <w:ilvl w:val="0"/>
          <w:numId w:val="11"/>
        </w:numPr>
        <w:ind w:left="360"/>
        <w:contextualSpacing w:val="0"/>
      </w:pPr>
      <w:r w:rsidRPr="009E71CE">
        <w:t xml:space="preserve">Send </w:t>
      </w:r>
      <w:r w:rsidR="00811649">
        <w:t xml:space="preserve">an email </w:t>
      </w:r>
      <w:r w:rsidRPr="009E71CE">
        <w:t xml:space="preserve">with an attached </w:t>
      </w:r>
      <w:r w:rsidR="008F3DE5" w:rsidRPr="009E71CE">
        <w:t xml:space="preserve">PDF of the digital </w:t>
      </w:r>
      <w:r w:rsidR="009B60E8" w:rsidRPr="009E71CE">
        <w:t>b</w:t>
      </w:r>
      <w:r w:rsidR="008F3DE5" w:rsidRPr="009E71CE">
        <w:t>id</w:t>
      </w:r>
      <w:r w:rsidRPr="009E71CE">
        <w:t xml:space="preserve"> </w:t>
      </w:r>
      <w:r w:rsidR="0012353D">
        <w:t xml:space="preserve">including </w:t>
      </w:r>
      <w:r w:rsidRPr="009E71CE">
        <w:t>all required documents listed below t</w:t>
      </w:r>
      <w:r w:rsidR="008F3DE5" w:rsidRPr="009E71CE">
        <w:t xml:space="preserve">o: </w:t>
      </w:r>
      <w:hyperlink r:id="rId12" w:history="1">
        <w:r w:rsidR="008F3DE5" w:rsidRPr="0019701B">
          <w:rPr>
            <w:rStyle w:val="Hyperlink"/>
            <w:b/>
            <w:bCs/>
          </w:rPr>
          <w:t>SEALEDBIDS@BRIGHTRIDGE.COM</w:t>
        </w:r>
      </w:hyperlink>
      <w:r w:rsidR="0019701B">
        <w:rPr>
          <w:rStyle w:val="Hyperlink"/>
          <w:b/>
          <w:bCs/>
        </w:rPr>
        <w:t>.</w:t>
      </w:r>
      <w:r w:rsidR="008F3DE5" w:rsidRPr="009E71CE">
        <w:t>  </w:t>
      </w:r>
      <w:proofErr w:type="spellStart"/>
      <w:r w:rsidR="00811649" w:rsidRPr="00811649">
        <w:rPr>
          <w:u w:val="single"/>
        </w:rPr>
        <w:t>BrightRidge</w:t>
      </w:r>
      <w:proofErr w:type="spellEnd"/>
      <w:r w:rsidR="00811649" w:rsidRPr="00811649">
        <w:rPr>
          <w:u w:val="single"/>
        </w:rPr>
        <w:t xml:space="preserve"> quotation number should be listed in the email subject line.</w:t>
      </w:r>
      <w:r w:rsidR="00811649">
        <w:t xml:space="preserve">  </w:t>
      </w:r>
      <w:r w:rsidR="00E90E9E">
        <w:t>D</w:t>
      </w:r>
      <w:r w:rsidR="003C252B">
        <w:t xml:space="preserve">ocuments </w:t>
      </w:r>
      <w:r w:rsidR="0019701B">
        <w:t>may</w:t>
      </w:r>
      <w:r w:rsidR="000A7D59" w:rsidRPr="009E71CE">
        <w:t xml:space="preserve"> be combined and sent as one PDF</w:t>
      </w:r>
      <w:r w:rsidR="003C252B">
        <w:t xml:space="preserve"> </w:t>
      </w:r>
      <w:r w:rsidR="00E90E9E">
        <w:t xml:space="preserve">and </w:t>
      </w:r>
      <w:r w:rsidR="00F74EB4" w:rsidRPr="009E71CE">
        <w:t xml:space="preserve">cannot exceed </w:t>
      </w:r>
      <w:r w:rsidR="00F74EB4">
        <w:t>50</w:t>
      </w:r>
      <w:r w:rsidR="00F74EB4" w:rsidRPr="009E71CE">
        <w:t>MB in size.</w:t>
      </w:r>
      <w:r w:rsidR="00747EA2">
        <w:t xml:space="preserve"> </w:t>
      </w:r>
      <w:r w:rsidR="00F74EB4" w:rsidRPr="009E71CE">
        <w:t xml:space="preserve"> </w:t>
      </w:r>
      <w:r w:rsidR="00086B32">
        <w:t>A</w:t>
      </w:r>
      <w:r w:rsidR="00E90E9E">
        <w:t xml:space="preserve">n automatic delivery receipt </w:t>
      </w:r>
      <w:r w:rsidR="00086B32">
        <w:t xml:space="preserve">is sent </w:t>
      </w:r>
      <w:r w:rsidR="0012353D">
        <w:t xml:space="preserve">indicating that the </w:t>
      </w:r>
      <w:r w:rsidR="00E90E9E" w:rsidRPr="009E71CE">
        <w:t xml:space="preserve">bid email has been </w:t>
      </w:r>
      <w:r w:rsidR="00E90E9E">
        <w:t>delivered</w:t>
      </w:r>
      <w:r w:rsidR="0012353D">
        <w:t xml:space="preserve"> to </w:t>
      </w:r>
      <w:hyperlink r:id="rId13" w:history="1">
        <w:r w:rsidR="0012353D" w:rsidRPr="00D44E5B">
          <w:rPr>
            <w:rStyle w:val="Hyperlink"/>
          </w:rPr>
          <w:t>sealedbids@brightridge.com</w:t>
        </w:r>
      </w:hyperlink>
    </w:p>
    <w:p w14:paraId="32455AA0" w14:textId="77777777" w:rsidR="0019701B" w:rsidRDefault="0019701B" w:rsidP="0019701B"/>
    <w:p w14:paraId="75457E9F" w14:textId="096724DD" w:rsidR="0019701B" w:rsidRPr="009E71CE" w:rsidRDefault="0019701B" w:rsidP="00A27251">
      <w:pPr>
        <w:pStyle w:val="ListParagraph"/>
        <w:numPr>
          <w:ilvl w:val="0"/>
          <w:numId w:val="11"/>
        </w:numPr>
        <w:ind w:left="360"/>
        <w:contextualSpacing w:val="0"/>
      </w:pPr>
      <w:r w:rsidRPr="009E71CE">
        <w:t xml:space="preserve">Digital Proposal/Bids (hereafter called bids) received after the stated due date and time will be disqualified.  </w:t>
      </w:r>
      <w:proofErr w:type="spellStart"/>
      <w:r w:rsidRPr="009E71CE">
        <w:t>BrightRidge</w:t>
      </w:r>
      <w:proofErr w:type="spellEnd"/>
      <w:r w:rsidRPr="009E71CE">
        <w:t xml:space="preserve"> will not open th</w:t>
      </w:r>
      <w:r>
        <w:t xml:space="preserve">e bid submission </w:t>
      </w:r>
      <w:r w:rsidRPr="009E71CE">
        <w:t xml:space="preserve">email or </w:t>
      </w:r>
      <w:r>
        <w:t>any</w:t>
      </w:r>
      <w:r w:rsidRPr="009E71CE">
        <w:t xml:space="preserve"> attachment until the due date and time stated</w:t>
      </w:r>
      <w:r>
        <w:t xml:space="preserve"> </w:t>
      </w:r>
      <w:r w:rsidRPr="009E71CE">
        <w:t>for th</w:t>
      </w:r>
      <w:r>
        <w:t>is</w:t>
      </w:r>
      <w:r w:rsidRPr="009E71CE">
        <w:t xml:space="preserve"> sealed bid, this is to maintain the integrity of the sealed bid process</w:t>
      </w:r>
    </w:p>
    <w:p w14:paraId="2C110B65" w14:textId="77777777" w:rsidR="004B7D36" w:rsidRPr="009E71CE" w:rsidRDefault="004B7D36" w:rsidP="004B7D36"/>
    <w:p w14:paraId="4ADC560E" w14:textId="036921F7" w:rsidR="009B60E8" w:rsidRPr="009E71CE" w:rsidRDefault="00811649" w:rsidP="00EC291C">
      <w:pPr>
        <w:pStyle w:val="ListParagraph"/>
        <w:numPr>
          <w:ilvl w:val="0"/>
          <w:numId w:val="11"/>
        </w:numPr>
        <w:ind w:left="360"/>
        <w:contextualSpacing w:val="0"/>
      </w:pPr>
      <w:r>
        <w:t xml:space="preserve">Send a </w:t>
      </w:r>
      <w:r w:rsidR="008F3DE5" w:rsidRPr="00446635">
        <w:rPr>
          <w:b/>
          <w:bCs/>
          <w:color w:val="FF0000"/>
          <w:u w:val="single"/>
        </w:rPr>
        <w:t>SEPARATE EMAIL</w:t>
      </w:r>
      <w:r w:rsidR="006F7BDB" w:rsidRPr="00446635">
        <w:rPr>
          <w:color w:val="FF0000"/>
        </w:rPr>
        <w:t xml:space="preserve">, </w:t>
      </w:r>
      <w:r>
        <w:t>indicating that you have submitted a digital bid also include quotation number in the subject to:</w:t>
      </w:r>
      <w:r w:rsidR="008F3DE5" w:rsidRPr="00446635">
        <w:t xml:space="preserve">  </w:t>
      </w:r>
      <w:hyperlink r:id="rId14" w:history="1">
        <w:r w:rsidR="0012353D" w:rsidRPr="00D44E5B">
          <w:rPr>
            <w:rStyle w:val="Hyperlink"/>
            <w:b/>
            <w:bCs/>
          </w:rPr>
          <w:t>PURCHASING@BRIGHTRIDGE.COM</w:t>
        </w:r>
      </w:hyperlink>
      <w:r w:rsidR="00F74EB4">
        <w:rPr>
          <w:rStyle w:val="Hyperlink"/>
          <w:b/>
          <w:bCs/>
        </w:rPr>
        <w:t>.</w:t>
      </w:r>
      <w:r w:rsidR="008F3DE5" w:rsidRPr="00446635">
        <w:rPr>
          <w:b/>
          <w:bCs/>
        </w:rPr>
        <w:t> </w:t>
      </w:r>
      <w:r w:rsidR="008F3DE5" w:rsidRPr="00446635">
        <w:t xml:space="preserve"> </w:t>
      </w:r>
      <w:r w:rsidR="008F3DE5" w:rsidRPr="00F74EB4">
        <w:rPr>
          <w:b/>
          <w:bCs/>
          <w:color w:val="FF0000"/>
          <w:u w:val="single"/>
        </w:rPr>
        <w:t>DO NOT ATTACH A COPY OF YOUR BID TO THIS EMAIL</w:t>
      </w:r>
      <w:r w:rsidR="004B7D36" w:rsidRPr="00F74EB4">
        <w:rPr>
          <w:b/>
          <w:bCs/>
          <w:color w:val="FF0000"/>
          <w:u w:val="single"/>
        </w:rPr>
        <w:t>!</w:t>
      </w:r>
      <w:r w:rsidR="008F3DE5" w:rsidRPr="009E71CE">
        <w:t xml:space="preserve">  </w:t>
      </w:r>
    </w:p>
    <w:p w14:paraId="01DE3D11" w14:textId="77777777" w:rsidR="009B60E8" w:rsidRPr="009E71CE" w:rsidRDefault="009B60E8" w:rsidP="009B60E8">
      <w:pPr>
        <w:pStyle w:val="ListParagraph"/>
      </w:pPr>
    </w:p>
    <w:p w14:paraId="2483E271" w14:textId="0293F33F" w:rsidR="00395772" w:rsidRDefault="00395772" w:rsidP="00395772">
      <w:pPr>
        <w:pStyle w:val="ListParagraph"/>
        <w:numPr>
          <w:ilvl w:val="0"/>
          <w:numId w:val="11"/>
        </w:numPr>
        <w:ind w:left="360"/>
        <w:contextualSpacing w:val="0"/>
      </w:pPr>
      <w:r w:rsidRPr="009E71CE">
        <w:t xml:space="preserve">No fax or physically delivered </w:t>
      </w:r>
      <w:r>
        <w:t xml:space="preserve">sealed </w:t>
      </w:r>
      <w:r w:rsidRPr="009E71CE">
        <w:t>bids will be accepted.</w:t>
      </w:r>
      <w:r w:rsidR="00F74EB4">
        <w:t xml:space="preserve">  </w:t>
      </w:r>
      <w:r w:rsidR="009B2219">
        <w:rPr>
          <w:b/>
          <w:bCs/>
          <w:u w:val="single"/>
        </w:rPr>
        <w:t>B</w:t>
      </w:r>
      <w:r w:rsidRPr="005B4318">
        <w:rPr>
          <w:b/>
          <w:bCs/>
          <w:u w:val="single"/>
        </w:rPr>
        <w:t>ids must be</w:t>
      </w:r>
      <w:r w:rsidR="00F74EB4">
        <w:rPr>
          <w:b/>
          <w:bCs/>
          <w:u w:val="single"/>
        </w:rPr>
        <w:t xml:space="preserve"> d</w:t>
      </w:r>
      <w:r w:rsidRPr="005B4318">
        <w:rPr>
          <w:b/>
          <w:bCs/>
          <w:u w:val="single"/>
        </w:rPr>
        <w:t>igital.</w:t>
      </w:r>
      <w:r w:rsidRPr="005B4318">
        <w:rPr>
          <w:b/>
          <w:bCs/>
        </w:rPr>
        <w:t xml:space="preserve">   </w:t>
      </w:r>
      <w:r w:rsidRPr="005B4318">
        <w:t>Bidders from small &amp; minority owned business</w:t>
      </w:r>
      <w:r w:rsidR="00FC5D04">
        <w:t xml:space="preserve">es </w:t>
      </w:r>
      <w:r w:rsidRPr="005B4318">
        <w:t xml:space="preserve">needing to make alternative arrangements </w:t>
      </w:r>
      <w:r>
        <w:t xml:space="preserve">for physical delivery may </w:t>
      </w:r>
      <w:r w:rsidRPr="005B4318">
        <w:t>call purchasing at 423-952-5161 or 423-952-5000.</w:t>
      </w:r>
    </w:p>
    <w:p w14:paraId="061C303A" w14:textId="77777777" w:rsidR="007E7D94" w:rsidRDefault="007E7D94" w:rsidP="007E7D94">
      <w:pPr>
        <w:pStyle w:val="ListParagraph"/>
      </w:pPr>
    </w:p>
    <w:p w14:paraId="2FDE8189" w14:textId="15BB447A" w:rsidR="007E7D94" w:rsidRDefault="007E7D94" w:rsidP="007E7D94">
      <w:r>
        <w:t>Note:</w:t>
      </w:r>
    </w:p>
    <w:p w14:paraId="2F2AEA11" w14:textId="16266B34" w:rsidR="007E7D94" w:rsidRDefault="007E7D94" w:rsidP="007E7D94">
      <w:pPr>
        <w:rPr>
          <w:sz w:val="22"/>
          <w:szCs w:val="22"/>
        </w:rPr>
      </w:pPr>
      <w:r>
        <w:t xml:space="preserve">Any bidder that submits a bid to </w:t>
      </w:r>
      <w:proofErr w:type="spellStart"/>
      <w:r>
        <w:t>BrightRidge</w:t>
      </w:r>
      <w:proofErr w:type="spellEnd"/>
      <w:r>
        <w:t xml:space="preserve"> of at least $250,000 or more that provides services, supplies, information technology or construction must </w:t>
      </w:r>
      <w:r w:rsidR="00E93A2E">
        <w:t>certify</w:t>
      </w:r>
      <w:r>
        <w:t xml:space="preserve"> that it is not currently engaged </w:t>
      </w:r>
      <w:proofErr w:type="gramStart"/>
      <w:r>
        <w:t>in, and</w:t>
      </w:r>
      <w:proofErr w:type="gramEnd"/>
      <w:r>
        <w:t xml:space="preserve"> will not for the duration of this Agreement engage in, a boycott of Israel as defined by Tenn. Code Ann. §12-4-119.  </w:t>
      </w:r>
    </w:p>
    <w:p w14:paraId="1CCE0C91" w14:textId="77777777" w:rsidR="007E7D94" w:rsidRPr="005B4318" w:rsidRDefault="007E7D94" w:rsidP="007E7D94">
      <w:pPr>
        <w:pStyle w:val="ListParagraph"/>
        <w:ind w:left="360"/>
        <w:contextualSpacing w:val="0"/>
      </w:pPr>
    </w:p>
    <w:p w14:paraId="61C11F91" w14:textId="611725A5" w:rsidR="00B025F1" w:rsidRPr="00362D7F" w:rsidRDefault="00B025F1" w:rsidP="004059FE"/>
    <w:bookmarkEnd w:id="1"/>
    <w:p w14:paraId="3AA86587" w14:textId="77777777" w:rsidR="00135DE6" w:rsidRDefault="00135DE6" w:rsidP="00135DE6">
      <w:pPr>
        <w:pStyle w:val="ListParagraph"/>
      </w:pPr>
    </w:p>
    <w:p w14:paraId="19AE6F64" w14:textId="77777777" w:rsidR="00135DE6" w:rsidRDefault="00135DE6">
      <w:r>
        <w:br w:type="page"/>
      </w:r>
    </w:p>
    <w:p w14:paraId="150402E0" w14:textId="77777777" w:rsidR="006A6DD8" w:rsidRDefault="006A6DD8" w:rsidP="00135DE6">
      <w:pPr>
        <w:jc w:val="center"/>
        <w:rPr>
          <w:b/>
          <w:color w:val="FF0000"/>
          <w:sz w:val="32"/>
          <w:szCs w:val="32"/>
          <w:highlight w:val="yellow"/>
          <w:u w:val="single"/>
        </w:rPr>
      </w:pPr>
      <w:r>
        <w:rPr>
          <w:b/>
          <w:color w:val="FF0000"/>
          <w:sz w:val="32"/>
          <w:szCs w:val="32"/>
          <w:highlight w:val="yellow"/>
          <w:u w:val="single"/>
        </w:rPr>
        <w:lastRenderedPageBreak/>
        <w:t xml:space="preserve">CHECKLIST FOR </w:t>
      </w:r>
      <w:r w:rsidR="00135DE6" w:rsidRPr="00135DE6">
        <w:rPr>
          <w:b/>
          <w:color w:val="FF0000"/>
          <w:sz w:val="32"/>
          <w:szCs w:val="32"/>
          <w:highlight w:val="yellow"/>
          <w:u w:val="single"/>
        </w:rPr>
        <w:t xml:space="preserve">REQUIRED PAGES TO INCLUDE </w:t>
      </w:r>
    </w:p>
    <w:p w14:paraId="040FB983" w14:textId="1A2EC323" w:rsidR="00135DE6" w:rsidRDefault="00135DE6" w:rsidP="006A6DD8">
      <w:pPr>
        <w:jc w:val="center"/>
        <w:rPr>
          <w:b/>
          <w:color w:val="FF0000"/>
          <w:sz w:val="32"/>
          <w:szCs w:val="32"/>
          <w:highlight w:val="yellow"/>
          <w:u w:val="single"/>
        </w:rPr>
      </w:pPr>
      <w:r w:rsidRPr="00135DE6">
        <w:rPr>
          <w:b/>
          <w:color w:val="FF0000"/>
          <w:sz w:val="32"/>
          <w:szCs w:val="32"/>
          <w:highlight w:val="yellow"/>
          <w:u w:val="single"/>
        </w:rPr>
        <w:t>FROM</w:t>
      </w:r>
      <w:r w:rsidR="006A6DD8">
        <w:rPr>
          <w:b/>
          <w:color w:val="FF0000"/>
          <w:sz w:val="32"/>
          <w:szCs w:val="32"/>
          <w:highlight w:val="yellow"/>
          <w:u w:val="single"/>
        </w:rPr>
        <w:t xml:space="preserve"> </w:t>
      </w:r>
      <w:r w:rsidRPr="00135DE6">
        <w:rPr>
          <w:b/>
          <w:color w:val="FF0000"/>
          <w:sz w:val="32"/>
          <w:szCs w:val="32"/>
          <w:highlight w:val="yellow"/>
          <w:u w:val="single"/>
        </w:rPr>
        <w:t>BRIGHTRIDGE BID PACKAGE</w:t>
      </w:r>
    </w:p>
    <w:p w14:paraId="0F00DBA0" w14:textId="2EF64EA9" w:rsidR="006A6DD8" w:rsidRDefault="006A6DD8" w:rsidP="006A6DD8">
      <w:pPr>
        <w:jc w:val="center"/>
        <w:rPr>
          <w:b/>
          <w:color w:val="FF0000"/>
          <w:sz w:val="32"/>
          <w:szCs w:val="32"/>
          <w:highlight w:val="yellow"/>
          <w:u w:val="single"/>
        </w:rPr>
      </w:pPr>
    </w:p>
    <w:p w14:paraId="3A347273" w14:textId="3E6222E4" w:rsidR="006A6DD8" w:rsidRDefault="006A6DD8" w:rsidP="006A6DD8">
      <w:pPr>
        <w:jc w:val="center"/>
        <w:rPr>
          <w:b/>
          <w:color w:val="FF0000"/>
          <w:sz w:val="32"/>
          <w:szCs w:val="32"/>
          <w:highlight w:val="yellow"/>
          <w:u w:val="single"/>
        </w:rPr>
      </w:pPr>
      <w:r>
        <w:rPr>
          <w:b/>
          <w:color w:val="FF0000"/>
          <w:sz w:val="32"/>
          <w:szCs w:val="32"/>
          <w:highlight w:val="yellow"/>
          <w:u w:val="single"/>
        </w:rPr>
        <w:t>NOTE: FAILURE TO SUBMIT THESE PAGES WILL RESULT IN DISQUALIFICATION OF BID</w:t>
      </w:r>
    </w:p>
    <w:p w14:paraId="55E15F7E" w14:textId="77777777" w:rsidR="006A6DD8" w:rsidRPr="006A6DD8" w:rsidRDefault="006A6DD8" w:rsidP="006A6DD8">
      <w:pPr>
        <w:jc w:val="center"/>
        <w:rPr>
          <w:b/>
          <w:color w:val="FF0000"/>
          <w:sz w:val="32"/>
          <w:szCs w:val="32"/>
          <w:highlight w:val="yellow"/>
          <w:u w:val="single"/>
        </w:rPr>
      </w:pPr>
    </w:p>
    <w:p w14:paraId="2AD75111" w14:textId="214DBEC9" w:rsidR="00135DE6" w:rsidRDefault="00135DE6" w:rsidP="00135DE6">
      <w:pPr>
        <w:jc w:val="center"/>
        <w:rPr>
          <w:b/>
          <w:color w:val="FF0000"/>
          <w:sz w:val="32"/>
          <w:szCs w:val="32"/>
          <w:u w:val="single"/>
        </w:rPr>
      </w:pPr>
    </w:p>
    <w:p w14:paraId="3E9CF50B" w14:textId="77777777" w:rsidR="00135DE6" w:rsidRPr="00135DE6" w:rsidRDefault="00135DE6" w:rsidP="00135DE6">
      <w:pPr>
        <w:jc w:val="center"/>
        <w:rPr>
          <w:b/>
          <w:sz w:val="32"/>
          <w:szCs w:val="32"/>
          <w:u w:val="single"/>
        </w:rPr>
      </w:pPr>
    </w:p>
    <w:p w14:paraId="6A4C96CD" w14:textId="352943CA" w:rsidR="00135DE6" w:rsidRDefault="00135DE6" w:rsidP="00135DE6">
      <w:pPr>
        <w:pStyle w:val="ListParagraph"/>
        <w:numPr>
          <w:ilvl w:val="0"/>
          <w:numId w:val="14"/>
        </w:numPr>
        <w:spacing w:line="720" w:lineRule="auto"/>
        <w:rPr>
          <w:b/>
          <w:bCs/>
          <w:sz w:val="32"/>
          <w:szCs w:val="32"/>
        </w:rPr>
      </w:pPr>
      <w:proofErr w:type="spellStart"/>
      <w:r w:rsidRPr="00135DE6">
        <w:rPr>
          <w:b/>
          <w:bCs/>
          <w:sz w:val="32"/>
          <w:szCs w:val="32"/>
        </w:rPr>
        <w:t>BrightRidge</w:t>
      </w:r>
      <w:proofErr w:type="spellEnd"/>
      <w:r w:rsidRPr="00135DE6">
        <w:rPr>
          <w:b/>
          <w:bCs/>
          <w:sz w:val="32"/>
          <w:szCs w:val="32"/>
        </w:rPr>
        <w:t xml:space="preserve"> Request for Quotation Form</w:t>
      </w:r>
    </w:p>
    <w:p w14:paraId="0B1A6840" w14:textId="427E99C8" w:rsidR="00135DE6" w:rsidRDefault="00135DE6" w:rsidP="00135DE6">
      <w:pPr>
        <w:pStyle w:val="ListParagraph"/>
        <w:numPr>
          <w:ilvl w:val="0"/>
          <w:numId w:val="14"/>
        </w:numPr>
        <w:spacing w:line="276" w:lineRule="auto"/>
        <w:rPr>
          <w:b/>
          <w:bCs/>
          <w:sz w:val="32"/>
          <w:szCs w:val="32"/>
        </w:rPr>
      </w:pPr>
      <w:r>
        <w:rPr>
          <w:b/>
          <w:bCs/>
          <w:sz w:val="32"/>
          <w:szCs w:val="32"/>
        </w:rPr>
        <w:t>Quote must be in same order and unit of measurement requested or bid may be disqualified</w:t>
      </w:r>
    </w:p>
    <w:p w14:paraId="737CF00C" w14:textId="77777777" w:rsidR="00135DE6" w:rsidRPr="00135DE6" w:rsidRDefault="00135DE6" w:rsidP="00135DE6">
      <w:pPr>
        <w:spacing w:line="276" w:lineRule="auto"/>
        <w:rPr>
          <w:b/>
          <w:bCs/>
          <w:sz w:val="32"/>
          <w:szCs w:val="32"/>
        </w:rPr>
      </w:pPr>
    </w:p>
    <w:p w14:paraId="174229DD" w14:textId="77777777" w:rsidR="00135DE6" w:rsidRPr="00135DE6" w:rsidRDefault="00135DE6" w:rsidP="00135DE6">
      <w:pPr>
        <w:pStyle w:val="ListParagraph"/>
        <w:numPr>
          <w:ilvl w:val="0"/>
          <w:numId w:val="14"/>
        </w:numPr>
        <w:spacing w:line="720" w:lineRule="auto"/>
        <w:rPr>
          <w:b/>
          <w:bCs/>
          <w:sz w:val="32"/>
          <w:szCs w:val="32"/>
        </w:rPr>
      </w:pPr>
      <w:r w:rsidRPr="00135DE6">
        <w:rPr>
          <w:b/>
          <w:bCs/>
          <w:sz w:val="32"/>
          <w:szCs w:val="32"/>
        </w:rPr>
        <w:t xml:space="preserve">Section 3-Quotation Information Form </w:t>
      </w:r>
    </w:p>
    <w:p w14:paraId="604CD2A2" w14:textId="77777777" w:rsidR="00135DE6" w:rsidRPr="00135DE6" w:rsidRDefault="00135DE6" w:rsidP="00135DE6">
      <w:pPr>
        <w:pStyle w:val="ListParagraph"/>
        <w:numPr>
          <w:ilvl w:val="0"/>
          <w:numId w:val="14"/>
        </w:numPr>
        <w:spacing w:line="720" w:lineRule="auto"/>
        <w:rPr>
          <w:b/>
          <w:bCs/>
          <w:sz w:val="32"/>
          <w:szCs w:val="32"/>
        </w:rPr>
      </w:pPr>
      <w:r w:rsidRPr="00135DE6">
        <w:rPr>
          <w:b/>
          <w:bCs/>
          <w:sz w:val="32"/>
          <w:szCs w:val="32"/>
        </w:rPr>
        <w:t xml:space="preserve">Specification Exception Form  </w:t>
      </w:r>
    </w:p>
    <w:p w14:paraId="7E397866" w14:textId="77777777" w:rsidR="00135DE6" w:rsidRPr="00135DE6" w:rsidRDefault="00135DE6" w:rsidP="00135DE6">
      <w:pPr>
        <w:pStyle w:val="ListParagraph"/>
        <w:numPr>
          <w:ilvl w:val="0"/>
          <w:numId w:val="15"/>
        </w:numPr>
        <w:spacing w:line="720" w:lineRule="auto"/>
        <w:rPr>
          <w:b/>
          <w:bCs/>
          <w:sz w:val="32"/>
          <w:szCs w:val="32"/>
        </w:rPr>
      </w:pPr>
      <w:r w:rsidRPr="00135DE6">
        <w:rPr>
          <w:b/>
          <w:bCs/>
          <w:sz w:val="32"/>
          <w:szCs w:val="32"/>
        </w:rPr>
        <w:t>No Bid Questionnaire – If applicable</w:t>
      </w:r>
    </w:p>
    <w:p w14:paraId="33D4BA23" w14:textId="5C7CECDA" w:rsidR="008F3D17" w:rsidRPr="00135DE6" w:rsidRDefault="00135DE6" w:rsidP="00135DE6">
      <w:pPr>
        <w:pStyle w:val="ListParagraph"/>
        <w:numPr>
          <w:ilvl w:val="0"/>
          <w:numId w:val="16"/>
        </w:numPr>
        <w:ind w:left="720"/>
        <w:rPr>
          <w:b/>
          <w:bCs/>
        </w:rPr>
      </w:pPr>
      <w:r w:rsidRPr="00135DE6">
        <w:rPr>
          <w:b/>
          <w:bCs/>
          <w:sz w:val="32"/>
          <w:szCs w:val="32"/>
        </w:rPr>
        <w:t>Business and Taxpayer Identification or W9 form – for NEW vendors</w:t>
      </w:r>
      <w:r w:rsidR="007E5484" w:rsidRPr="00135DE6">
        <w:rPr>
          <w:b/>
          <w:bCs/>
          <w:sz w:val="32"/>
          <w:szCs w:val="32"/>
        </w:rPr>
        <w:tab/>
      </w:r>
      <w:r w:rsidR="008F3D17" w:rsidRPr="00135DE6">
        <w:rPr>
          <w:b/>
          <w:bCs/>
        </w:rPr>
        <w:br w:type="page"/>
      </w:r>
    </w:p>
    <w:p w14:paraId="0D9908B5" w14:textId="77777777" w:rsidR="00F651A5" w:rsidRPr="00385761" w:rsidRDefault="00F651A5" w:rsidP="00F54349">
      <w:pPr>
        <w:tabs>
          <w:tab w:val="left" w:pos="360"/>
        </w:tabs>
        <w:rPr>
          <w:b/>
          <w:sz w:val="22"/>
          <w:szCs w:val="22"/>
          <w:u w:val="single"/>
        </w:rPr>
      </w:pPr>
      <w:r w:rsidRPr="00385761">
        <w:rPr>
          <w:b/>
          <w:sz w:val="22"/>
          <w:szCs w:val="22"/>
          <w:u w:val="single"/>
        </w:rPr>
        <w:lastRenderedPageBreak/>
        <w:t>Contract</w:t>
      </w:r>
    </w:p>
    <w:p w14:paraId="1B509D7A" w14:textId="5D8F8CB1" w:rsidR="00D634EB" w:rsidRPr="00385761" w:rsidRDefault="00CE68EB" w:rsidP="00F54349">
      <w:pPr>
        <w:rPr>
          <w:sz w:val="22"/>
          <w:szCs w:val="22"/>
        </w:rPr>
      </w:pPr>
      <w:proofErr w:type="spellStart"/>
      <w:r w:rsidRPr="00385761">
        <w:rPr>
          <w:sz w:val="22"/>
          <w:szCs w:val="22"/>
        </w:rPr>
        <w:t>BrightRidge</w:t>
      </w:r>
      <w:proofErr w:type="spellEnd"/>
      <w:r w:rsidR="00F651A5" w:rsidRPr="00385761">
        <w:rPr>
          <w:sz w:val="22"/>
          <w:szCs w:val="22"/>
        </w:rPr>
        <w:t xml:space="preserve"> reserves the right to accept or reject any or all bids or portions thereof.</w:t>
      </w:r>
      <w:r w:rsidR="006906D2" w:rsidRPr="00385761">
        <w:rPr>
          <w:sz w:val="22"/>
          <w:szCs w:val="22"/>
        </w:rPr>
        <w:t xml:space="preserve">  </w:t>
      </w:r>
      <w:r w:rsidR="00952A29" w:rsidRPr="00385761">
        <w:rPr>
          <w:sz w:val="22"/>
          <w:szCs w:val="22"/>
        </w:rPr>
        <w:t>Vendors may bid multiple options</w:t>
      </w:r>
      <w:r w:rsidR="00FA0CC4" w:rsidRPr="00385761">
        <w:rPr>
          <w:sz w:val="22"/>
          <w:szCs w:val="22"/>
        </w:rPr>
        <w:t>, unless otherwise stated.</w:t>
      </w:r>
    </w:p>
    <w:p w14:paraId="2B816C53" w14:textId="34C59778" w:rsidR="00952A29" w:rsidRPr="00385761" w:rsidRDefault="00FA0CC4" w:rsidP="00F54349">
      <w:pPr>
        <w:rPr>
          <w:sz w:val="22"/>
          <w:szCs w:val="22"/>
        </w:rPr>
      </w:pPr>
      <w:r w:rsidRPr="00385761">
        <w:rPr>
          <w:sz w:val="22"/>
          <w:szCs w:val="22"/>
        </w:rPr>
        <w:t xml:space="preserve"> </w:t>
      </w:r>
      <w:r w:rsidR="00952A29" w:rsidRPr="00385761">
        <w:rPr>
          <w:sz w:val="22"/>
          <w:szCs w:val="22"/>
        </w:rPr>
        <w:t xml:space="preserve"> </w:t>
      </w:r>
    </w:p>
    <w:p w14:paraId="1F257D61" w14:textId="50BB1367" w:rsidR="008C63C5" w:rsidRPr="006A6DD8" w:rsidRDefault="009F2D8E" w:rsidP="00F54349">
      <w:pPr>
        <w:rPr>
          <w:b/>
          <w:bCs/>
          <w:color w:val="FF0000"/>
          <w:sz w:val="22"/>
          <w:szCs w:val="22"/>
        </w:rPr>
      </w:pPr>
      <w:r w:rsidRPr="006A6DD8">
        <w:rPr>
          <w:b/>
          <w:bCs/>
          <w:color w:val="FF0000"/>
          <w:sz w:val="22"/>
          <w:szCs w:val="22"/>
        </w:rPr>
        <w:t xml:space="preserve">Vendors must complete the </w:t>
      </w:r>
      <w:proofErr w:type="spellStart"/>
      <w:r w:rsidR="001A3A2A" w:rsidRPr="006A6DD8">
        <w:rPr>
          <w:b/>
          <w:bCs/>
          <w:color w:val="FF0000"/>
          <w:sz w:val="22"/>
          <w:szCs w:val="22"/>
        </w:rPr>
        <w:t>BrightRidge</w:t>
      </w:r>
      <w:proofErr w:type="spellEnd"/>
      <w:r w:rsidR="001A3A2A" w:rsidRPr="006A6DD8">
        <w:rPr>
          <w:b/>
          <w:bCs/>
          <w:color w:val="FF0000"/>
          <w:sz w:val="22"/>
          <w:szCs w:val="22"/>
        </w:rPr>
        <w:t xml:space="preserve"> Request for Quotation</w:t>
      </w:r>
      <w:r w:rsidRPr="006A6DD8">
        <w:rPr>
          <w:b/>
          <w:bCs/>
          <w:color w:val="FF0000"/>
          <w:sz w:val="22"/>
          <w:szCs w:val="22"/>
        </w:rPr>
        <w:t xml:space="preserve"> Form, if applicable and included in the request for quotation. </w:t>
      </w:r>
      <w:r w:rsidR="001A3A2A" w:rsidRPr="006A6DD8">
        <w:rPr>
          <w:b/>
          <w:bCs/>
          <w:color w:val="FF0000"/>
          <w:sz w:val="22"/>
          <w:szCs w:val="22"/>
        </w:rPr>
        <w:t xml:space="preserve">  </w:t>
      </w:r>
      <w:r w:rsidRPr="006A6DD8">
        <w:rPr>
          <w:b/>
          <w:bCs/>
          <w:color w:val="FF0000"/>
          <w:sz w:val="22"/>
          <w:szCs w:val="22"/>
        </w:rPr>
        <w:t>As a backup, a</w:t>
      </w:r>
      <w:r w:rsidR="001A3A2A" w:rsidRPr="006A6DD8">
        <w:rPr>
          <w:b/>
          <w:bCs/>
          <w:color w:val="FF0000"/>
          <w:sz w:val="22"/>
          <w:szCs w:val="22"/>
        </w:rPr>
        <w:t xml:space="preserve"> vendor may include their company </w:t>
      </w:r>
      <w:r w:rsidRPr="006A6DD8">
        <w:rPr>
          <w:b/>
          <w:bCs/>
          <w:color w:val="FF0000"/>
          <w:sz w:val="22"/>
          <w:szCs w:val="22"/>
        </w:rPr>
        <w:t xml:space="preserve">quote form, however, items </w:t>
      </w:r>
      <w:r w:rsidR="008C63C5" w:rsidRPr="006A6DD8">
        <w:rPr>
          <w:b/>
          <w:bCs/>
          <w:color w:val="FF0000"/>
          <w:sz w:val="22"/>
          <w:szCs w:val="22"/>
        </w:rPr>
        <w:t xml:space="preserve">must be quoted in the same order </w:t>
      </w:r>
      <w:r w:rsidR="00113170" w:rsidRPr="006A6DD8">
        <w:rPr>
          <w:b/>
          <w:bCs/>
          <w:color w:val="FF0000"/>
          <w:sz w:val="22"/>
          <w:szCs w:val="22"/>
        </w:rPr>
        <w:t xml:space="preserve">and in the unit of measure requested on the </w:t>
      </w:r>
      <w:proofErr w:type="spellStart"/>
      <w:r w:rsidR="00113170" w:rsidRPr="006A6DD8">
        <w:rPr>
          <w:b/>
          <w:bCs/>
          <w:color w:val="FF0000"/>
          <w:sz w:val="22"/>
          <w:szCs w:val="22"/>
        </w:rPr>
        <w:t>BrightRidge</w:t>
      </w:r>
      <w:proofErr w:type="spellEnd"/>
      <w:r w:rsidR="00113170" w:rsidRPr="006A6DD8">
        <w:rPr>
          <w:b/>
          <w:bCs/>
          <w:color w:val="FF0000"/>
          <w:sz w:val="22"/>
          <w:szCs w:val="22"/>
        </w:rPr>
        <w:t xml:space="preserve"> Request for Quotation form, a no-bid line needs to be included also in the order of our request if not bidding on an item. </w:t>
      </w:r>
      <w:r w:rsidR="00D634EB" w:rsidRPr="006A6DD8">
        <w:rPr>
          <w:b/>
          <w:bCs/>
          <w:color w:val="FF0000"/>
          <w:sz w:val="22"/>
          <w:szCs w:val="22"/>
        </w:rPr>
        <w:t xml:space="preserve">                                                                                                                                                                </w:t>
      </w:r>
    </w:p>
    <w:p w14:paraId="7C47B8D1" w14:textId="77777777" w:rsidR="00D40164" w:rsidRPr="00385761" w:rsidRDefault="00D40164" w:rsidP="00D40164">
      <w:pPr>
        <w:ind w:left="360"/>
        <w:rPr>
          <w:sz w:val="22"/>
          <w:szCs w:val="22"/>
        </w:rPr>
      </w:pPr>
    </w:p>
    <w:p w14:paraId="668A2E2C" w14:textId="77777777" w:rsidR="00C34DD4" w:rsidRPr="00385761" w:rsidRDefault="00C34DD4" w:rsidP="00D634EB">
      <w:pPr>
        <w:rPr>
          <w:b/>
          <w:sz w:val="22"/>
          <w:szCs w:val="22"/>
          <w:u w:val="single"/>
        </w:rPr>
      </w:pPr>
      <w:r w:rsidRPr="00385761">
        <w:rPr>
          <w:b/>
          <w:sz w:val="22"/>
          <w:szCs w:val="22"/>
          <w:u w:val="single"/>
        </w:rPr>
        <w:t>Delivery</w:t>
      </w:r>
    </w:p>
    <w:p w14:paraId="0C7BD808" w14:textId="3A0D17BF" w:rsidR="00E30352" w:rsidRPr="00385761" w:rsidRDefault="00C34DD4" w:rsidP="00E30352">
      <w:pPr>
        <w:tabs>
          <w:tab w:val="left" w:pos="450"/>
        </w:tabs>
        <w:rPr>
          <w:sz w:val="22"/>
          <w:szCs w:val="22"/>
        </w:rPr>
      </w:pPr>
      <w:r w:rsidRPr="00385761">
        <w:rPr>
          <w:sz w:val="22"/>
          <w:szCs w:val="22"/>
        </w:rPr>
        <w:t xml:space="preserve">The price bid will </w:t>
      </w:r>
      <w:r w:rsidR="005D2C9C">
        <w:rPr>
          <w:sz w:val="22"/>
          <w:szCs w:val="22"/>
        </w:rPr>
        <w:t xml:space="preserve">be </w:t>
      </w:r>
      <w:r w:rsidRPr="00385761">
        <w:rPr>
          <w:sz w:val="22"/>
          <w:szCs w:val="22"/>
        </w:rPr>
        <w:t>FOB Johnson City, Tennessee, at the location specified</w:t>
      </w:r>
      <w:r w:rsidR="00E30352" w:rsidRPr="00385761">
        <w:rPr>
          <w:sz w:val="22"/>
          <w:szCs w:val="22"/>
        </w:rPr>
        <w:t xml:space="preserve"> below</w:t>
      </w:r>
      <w:r w:rsidRPr="00385761">
        <w:rPr>
          <w:sz w:val="22"/>
          <w:szCs w:val="22"/>
        </w:rPr>
        <w:t>.</w:t>
      </w:r>
      <w:r w:rsidR="00747EA2">
        <w:rPr>
          <w:sz w:val="22"/>
          <w:szCs w:val="22"/>
        </w:rPr>
        <w:t xml:space="preserve">  </w:t>
      </w:r>
      <w:r w:rsidRPr="00385761">
        <w:rPr>
          <w:sz w:val="22"/>
          <w:szCs w:val="22"/>
        </w:rPr>
        <w:t>The bid price shown will be the full charge, including all applicable taxes, surcharges and other incidental fees</w:t>
      </w:r>
      <w:r w:rsidR="00D634EB" w:rsidRPr="00385761">
        <w:rPr>
          <w:sz w:val="22"/>
          <w:szCs w:val="22"/>
        </w:rPr>
        <w:t>, shipping charges</w:t>
      </w:r>
      <w:r w:rsidR="00113170" w:rsidRPr="00385761">
        <w:rPr>
          <w:sz w:val="22"/>
          <w:szCs w:val="22"/>
        </w:rPr>
        <w:t xml:space="preserve"> </w:t>
      </w:r>
      <w:r w:rsidR="00D634EB" w:rsidRPr="00385761">
        <w:rPr>
          <w:sz w:val="22"/>
          <w:szCs w:val="22"/>
        </w:rPr>
        <w:t>included.</w:t>
      </w:r>
    </w:p>
    <w:p w14:paraId="0BD5F50D" w14:textId="77777777" w:rsidR="00E30352" w:rsidRPr="00385761" w:rsidRDefault="00424E1E" w:rsidP="00E30352">
      <w:pPr>
        <w:tabs>
          <w:tab w:val="left" w:pos="450"/>
        </w:tabs>
        <w:jc w:val="center"/>
        <w:rPr>
          <w:b/>
          <w:sz w:val="22"/>
          <w:szCs w:val="22"/>
          <w:u w:val="single"/>
        </w:rPr>
      </w:pPr>
      <w:r w:rsidRPr="00385761">
        <w:rPr>
          <w:b/>
          <w:sz w:val="22"/>
          <w:szCs w:val="22"/>
          <w:u w:val="single"/>
        </w:rPr>
        <w:t>Delivery Site:</w:t>
      </w:r>
    </w:p>
    <w:p w14:paraId="6E48AE0D" w14:textId="77777777" w:rsidR="00E30352" w:rsidRPr="00385761" w:rsidRDefault="00424E1E" w:rsidP="00E30352">
      <w:pPr>
        <w:tabs>
          <w:tab w:val="left" w:pos="450"/>
        </w:tabs>
        <w:jc w:val="center"/>
        <w:rPr>
          <w:sz w:val="22"/>
          <w:szCs w:val="22"/>
        </w:rPr>
      </w:pPr>
      <w:proofErr w:type="spellStart"/>
      <w:r w:rsidRPr="00385761">
        <w:rPr>
          <w:sz w:val="22"/>
          <w:szCs w:val="22"/>
        </w:rPr>
        <w:t>BrightRidge</w:t>
      </w:r>
      <w:proofErr w:type="spellEnd"/>
    </w:p>
    <w:p w14:paraId="070D3299" w14:textId="77777777" w:rsidR="00E30352" w:rsidRPr="00385761" w:rsidRDefault="00424E1E" w:rsidP="00E30352">
      <w:pPr>
        <w:tabs>
          <w:tab w:val="left" w:pos="450"/>
        </w:tabs>
        <w:jc w:val="center"/>
        <w:rPr>
          <w:sz w:val="22"/>
          <w:szCs w:val="22"/>
        </w:rPr>
      </w:pPr>
      <w:r w:rsidRPr="00385761">
        <w:rPr>
          <w:sz w:val="22"/>
          <w:szCs w:val="22"/>
        </w:rPr>
        <w:t>Shipping/Receiving Entrance</w:t>
      </w:r>
    </w:p>
    <w:p w14:paraId="7E413E53" w14:textId="56222457" w:rsidR="00E30352" w:rsidRPr="00385761" w:rsidRDefault="00424E1E" w:rsidP="00E30352">
      <w:pPr>
        <w:tabs>
          <w:tab w:val="left" w:pos="450"/>
        </w:tabs>
        <w:jc w:val="center"/>
        <w:rPr>
          <w:sz w:val="22"/>
          <w:szCs w:val="22"/>
        </w:rPr>
      </w:pPr>
      <w:r w:rsidRPr="00385761">
        <w:rPr>
          <w:sz w:val="22"/>
          <w:szCs w:val="22"/>
        </w:rPr>
        <w:t>26</w:t>
      </w:r>
      <w:r w:rsidR="00736C45">
        <w:rPr>
          <w:sz w:val="22"/>
          <w:szCs w:val="22"/>
        </w:rPr>
        <w:t>1</w:t>
      </w:r>
      <w:r w:rsidRPr="00385761">
        <w:rPr>
          <w:sz w:val="22"/>
          <w:szCs w:val="22"/>
        </w:rPr>
        <w:t>0 Boones Creek Rd</w:t>
      </w:r>
    </w:p>
    <w:p w14:paraId="5B870337" w14:textId="57A55F2E" w:rsidR="00424E1E" w:rsidRPr="00385761" w:rsidRDefault="00424E1E" w:rsidP="00E30352">
      <w:pPr>
        <w:tabs>
          <w:tab w:val="left" w:pos="450"/>
        </w:tabs>
        <w:jc w:val="center"/>
      </w:pPr>
      <w:r w:rsidRPr="00385761">
        <w:rPr>
          <w:sz w:val="22"/>
          <w:szCs w:val="22"/>
        </w:rPr>
        <w:t>Johnson City, TN 37615</w:t>
      </w:r>
    </w:p>
    <w:p w14:paraId="43EDB8C5" w14:textId="77777777" w:rsidR="00C34DD4" w:rsidRPr="00385761" w:rsidRDefault="00C34DD4" w:rsidP="00D634EB">
      <w:pPr>
        <w:rPr>
          <w:b/>
          <w:sz w:val="22"/>
          <w:szCs w:val="22"/>
          <w:u w:val="single"/>
        </w:rPr>
      </w:pPr>
      <w:r w:rsidRPr="00385761">
        <w:rPr>
          <w:b/>
          <w:sz w:val="22"/>
          <w:szCs w:val="22"/>
          <w:u w:val="single"/>
        </w:rPr>
        <w:t>Invoicing</w:t>
      </w:r>
    </w:p>
    <w:p w14:paraId="5F77C0B7" w14:textId="16F57188" w:rsidR="00C34DD4" w:rsidRPr="00385761" w:rsidRDefault="00C34DD4" w:rsidP="00F54349">
      <w:pPr>
        <w:rPr>
          <w:sz w:val="22"/>
          <w:szCs w:val="22"/>
        </w:rPr>
      </w:pPr>
      <w:r w:rsidRPr="00385761">
        <w:rPr>
          <w:sz w:val="22"/>
          <w:szCs w:val="22"/>
        </w:rPr>
        <w:t xml:space="preserve">Unless otherwise stated, </w:t>
      </w:r>
      <w:r w:rsidR="005F78E4">
        <w:rPr>
          <w:sz w:val="22"/>
          <w:szCs w:val="22"/>
        </w:rPr>
        <w:t xml:space="preserve">submit </w:t>
      </w:r>
      <w:r w:rsidRPr="00385761">
        <w:rPr>
          <w:sz w:val="22"/>
          <w:szCs w:val="22"/>
        </w:rPr>
        <w:t xml:space="preserve">invoices upon delivery or pickup to </w:t>
      </w:r>
      <w:hyperlink r:id="rId15" w:history="1">
        <w:r w:rsidR="005F78E4" w:rsidRPr="00CF3B6F">
          <w:rPr>
            <w:rStyle w:val="Hyperlink"/>
            <w:sz w:val="22"/>
            <w:szCs w:val="22"/>
          </w:rPr>
          <w:t>ap@brightridge.com</w:t>
        </w:r>
      </w:hyperlink>
      <w:r w:rsidRPr="00385761">
        <w:rPr>
          <w:sz w:val="22"/>
          <w:szCs w:val="22"/>
        </w:rPr>
        <w:t>.</w:t>
      </w:r>
      <w:r w:rsidR="00747EA2">
        <w:rPr>
          <w:sz w:val="22"/>
          <w:szCs w:val="22"/>
        </w:rPr>
        <w:t xml:space="preserve"> </w:t>
      </w:r>
      <w:r w:rsidRPr="00385761">
        <w:rPr>
          <w:sz w:val="22"/>
          <w:szCs w:val="22"/>
        </w:rPr>
        <w:t xml:space="preserve"> The invoice must include an itemization of all items, supplies, </w:t>
      </w:r>
      <w:r w:rsidR="00BC0768" w:rsidRPr="00385761">
        <w:rPr>
          <w:sz w:val="22"/>
          <w:szCs w:val="22"/>
        </w:rPr>
        <w:t>repairs,</w:t>
      </w:r>
      <w:r w:rsidRPr="00385761">
        <w:rPr>
          <w:sz w:val="22"/>
          <w:szCs w:val="22"/>
        </w:rPr>
        <w:t xml:space="preserve"> or labor furnished, including unit list price, net price, </w:t>
      </w:r>
      <w:r w:rsidR="00BC0768" w:rsidRPr="00385761">
        <w:rPr>
          <w:sz w:val="22"/>
          <w:szCs w:val="22"/>
        </w:rPr>
        <w:t>extensions,</w:t>
      </w:r>
      <w:r w:rsidRPr="00385761">
        <w:rPr>
          <w:sz w:val="22"/>
          <w:szCs w:val="22"/>
        </w:rPr>
        <w:t xml:space="preserve"> and total amount due. </w:t>
      </w:r>
    </w:p>
    <w:p w14:paraId="10290B1E" w14:textId="77777777" w:rsidR="00C34DD4" w:rsidRPr="00385761" w:rsidRDefault="00C34DD4" w:rsidP="00D40164">
      <w:pPr>
        <w:ind w:left="360"/>
        <w:rPr>
          <w:sz w:val="22"/>
          <w:szCs w:val="22"/>
        </w:rPr>
      </w:pPr>
    </w:p>
    <w:p w14:paraId="119C4130" w14:textId="77777777" w:rsidR="00C34DD4" w:rsidRPr="00385761" w:rsidRDefault="008B0A74" w:rsidP="00D634EB">
      <w:pPr>
        <w:rPr>
          <w:b/>
          <w:sz w:val="22"/>
          <w:szCs w:val="22"/>
          <w:u w:val="single"/>
        </w:rPr>
      </w:pPr>
      <w:r w:rsidRPr="00385761">
        <w:rPr>
          <w:b/>
          <w:sz w:val="22"/>
          <w:szCs w:val="22"/>
          <w:u w:val="single"/>
        </w:rPr>
        <w:t>Payment</w:t>
      </w:r>
    </w:p>
    <w:p w14:paraId="1494782F" w14:textId="77777777" w:rsidR="008B0A74" w:rsidRPr="00385761" w:rsidRDefault="008B0A74" w:rsidP="00F54349">
      <w:pPr>
        <w:rPr>
          <w:sz w:val="22"/>
          <w:szCs w:val="22"/>
        </w:rPr>
      </w:pPr>
      <w:r w:rsidRPr="00385761">
        <w:rPr>
          <w:sz w:val="22"/>
          <w:szCs w:val="22"/>
        </w:rPr>
        <w:t xml:space="preserve">Unless otherwise stated, payment will be made within thirty (30) days of the completion of delivery of all items or services in acceptable condition to </w:t>
      </w:r>
      <w:proofErr w:type="spellStart"/>
      <w:r w:rsidR="00CE68EB" w:rsidRPr="00385761">
        <w:rPr>
          <w:sz w:val="22"/>
          <w:szCs w:val="22"/>
        </w:rPr>
        <w:t>BrightRidge</w:t>
      </w:r>
      <w:proofErr w:type="spellEnd"/>
      <w:r w:rsidRPr="00385761">
        <w:rPr>
          <w:sz w:val="22"/>
          <w:szCs w:val="22"/>
        </w:rPr>
        <w:t xml:space="preserve"> and receipt of invoice, whichever is later. </w:t>
      </w:r>
    </w:p>
    <w:p w14:paraId="1ED34D43" w14:textId="77777777" w:rsidR="008B0A74" w:rsidRPr="00385761" w:rsidRDefault="008B0A74" w:rsidP="00D40164">
      <w:pPr>
        <w:ind w:left="360"/>
        <w:rPr>
          <w:sz w:val="22"/>
          <w:szCs w:val="22"/>
        </w:rPr>
      </w:pPr>
    </w:p>
    <w:p w14:paraId="2B47C0EF" w14:textId="2C79AEA6" w:rsidR="008B0A74" w:rsidRPr="00385761" w:rsidRDefault="008B0A74" w:rsidP="00D634EB">
      <w:pPr>
        <w:rPr>
          <w:b/>
          <w:sz w:val="22"/>
          <w:szCs w:val="22"/>
          <w:u w:val="single"/>
        </w:rPr>
      </w:pPr>
      <w:r w:rsidRPr="00385761">
        <w:rPr>
          <w:b/>
          <w:sz w:val="22"/>
          <w:szCs w:val="22"/>
          <w:u w:val="single"/>
        </w:rPr>
        <w:t>Tax</w:t>
      </w:r>
      <w:r w:rsidR="00530916" w:rsidRPr="00385761">
        <w:rPr>
          <w:b/>
          <w:sz w:val="22"/>
          <w:szCs w:val="22"/>
          <w:u w:val="single"/>
        </w:rPr>
        <w:t>es and Fees</w:t>
      </w:r>
    </w:p>
    <w:p w14:paraId="652C3B36" w14:textId="64A0DD9B" w:rsidR="008B0A74" w:rsidRPr="00385761" w:rsidRDefault="00CE68EB" w:rsidP="00F54349">
      <w:pPr>
        <w:rPr>
          <w:sz w:val="22"/>
          <w:szCs w:val="22"/>
        </w:rPr>
      </w:pPr>
      <w:proofErr w:type="spellStart"/>
      <w:r w:rsidRPr="00385761">
        <w:rPr>
          <w:sz w:val="22"/>
          <w:szCs w:val="22"/>
        </w:rPr>
        <w:t>BrightRidge</w:t>
      </w:r>
      <w:proofErr w:type="spellEnd"/>
      <w:r w:rsidRPr="00385761">
        <w:rPr>
          <w:sz w:val="22"/>
          <w:szCs w:val="22"/>
        </w:rPr>
        <w:t xml:space="preserve"> </w:t>
      </w:r>
      <w:r w:rsidR="008B0A74" w:rsidRPr="00385761">
        <w:rPr>
          <w:sz w:val="22"/>
          <w:szCs w:val="22"/>
        </w:rPr>
        <w:t xml:space="preserve">is exempt from all </w:t>
      </w:r>
      <w:r w:rsidR="0011627A" w:rsidRPr="00385761">
        <w:rPr>
          <w:sz w:val="22"/>
          <w:szCs w:val="22"/>
        </w:rPr>
        <w:t>Sales and Federal E</w:t>
      </w:r>
      <w:r w:rsidR="008B0A74" w:rsidRPr="00385761">
        <w:rPr>
          <w:sz w:val="22"/>
          <w:szCs w:val="22"/>
        </w:rPr>
        <w:t xml:space="preserve">xcise </w:t>
      </w:r>
      <w:r w:rsidR="0011627A" w:rsidRPr="00385761">
        <w:rPr>
          <w:sz w:val="22"/>
          <w:szCs w:val="22"/>
        </w:rPr>
        <w:t>T</w:t>
      </w:r>
      <w:r w:rsidR="003560FD" w:rsidRPr="00385761">
        <w:rPr>
          <w:sz w:val="22"/>
          <w:szCs w:val="22"/>
        </w:rPr>
        <w:t>axes</w:t>
      </w:r>
      <w:r w:rsidR="008B0A74" w:rsidRPr="00385761">
        <w:rPr>
          <w:sz w:val="22"/>
          <w:szCs w:val="22"/>
        </w:rPr>
        <w:t xml:space="preserve"> please </w:t>
      </w:r>
      <w:r w:rsidR="0011627A" w:rsidRPr="00385761">
        <w:rPr>
          <w:sz w:val="22"/>
          <w:szCs w:val="22"/>
        </w:rPr>
        <w:t>quote</w:t>
      </w:r>
      <w:r w:rsidR="008B0A74" w:rsidRPr="00385761">
        <w:rPr>
          <w:sz w:val="22"/>
          <w:szCs w:val="22"/>
        </w:rPr>
        <w:t xml:space="preserve"> less these taxes.</w:t>
      </w:r>
      <w:r w:rsidR="008B0A74" w:rsidRPr="00385761">
        <w:rPr>
          <w:sz w:val="22"/>
          <w:szCs w:val="22"/>
        </w:rPr>
        <w:tab/>
        <w:t xml:space="preserve">  </w:t>
      </w:r>
    </w:p>
    <w:p w14:paraId="0A62695D" w14:textId="77777777" w:rsidR="00530916" w:rsidRPr="00385761" w:rsidRDefault="00530916" w:rsidP="00F54349">
      <w:pPr>
        <w:rPr>
          <w:sz w:val="22"/>
          <w:szCs w:val="22"/>
        </w:rPr>
      </w:pPr>
    </w:p>
    <w:p w14:paraId="636AC1D2" w14:textId="67171613" w:rsidR="00530916" w:rsidRPr="00385761" w:rsidRDefault="00530916" w:rsidP="00530916">
      <w:pPr>
        <w:rPr>
          <w:sz w:val="22"/>
          <w:szCs w:val="22"/>
        </w:rPr>
      </w:pPr>
      <w:proofErr w:type="spellStart"/>
      <w:r w:rsidRPr="00385761">
        <w:rPr>
          <w:sz w:val="22"/>
          <w:szCs w:val="22"/>
        </w:rPr>
        <w:t>BrightRidge</w:t>
      </w:r>
      <w:proofErr w:type="spellEnd"/>
      <w:r w:rsidRPr="00385761">
        <w:rPr>
          <w:sz w:val="22"/>
          <w:szCs w:val="22"/>
        </w:rPr>
        <w:t xml:space="preserve"> is not responsible for financial or legal obligations of the bidders that may include bond premiums, fees, insurance, licenses, permits, taxes, tariffs, or other costs of compliance, unless agreed to in writing by </w:t>
      </w:r>
      <w:proofErr w:type="spellStart"/>
      <w:r w:rsidRPr="00385761">
        <w:rPr>
          <w:sz w:val="22"/>
          <w:szCs w:val="22"/>
        </w:rPr>
        <w:t>BrightRidge</w:t>
      </w:r>
      <w:proofErr w:type="spellEnd"/>
      <w:r w:rsidRPr="00385761">
        <w:rPr>
          <w:sz w:val="22"/>
          <w:szCs w:val="22"/>
        </w:rPr>
        <w:t>.  Taxes may include federal, state</w:t>
      </w:r>
      <w:r w:rsidR="00113170" w:rsidRPr="00385761">
        <w:rPr>
          <w:sz w:val="22"/>
          <w:szCs w:val="22"/>
        </w:rPr>
        <w:t>,</w:t>
      </w:r>
      <w:r w:rsidRPr="00385761">
        <w:rPr>
          <w:sz w:val="22"/>
          <w:szCs w:val="22"/>
        </w:rPr>
        <w:t xml:space="preserve"> or local taxes or levies.  Particular attention should be given to bids that provide construction, installation, and maintenance services that utilize the materials and supplies purchased by </w:t>
      </w:r>
      <w:proofErr w:type="spellStart"/>
      <w:r w:rsidRPr="00385761">
        <w:rPr>
          <w:sz w:val="22"/>
          <w:szCs w:val="22"/>
        </w:rPr>
        <w:t>BrightRidge</w:t>
      </w:r>
      <w:proofErr w:type="spellEnd"/>
      <w:r w:rsidRPr="00385761">
        <w:rPr>
          <w:sz w:val="22"/>
          <w:szCs w:val="22"/>
        </w:rPr>
        <w:t>.</w:t>
      </w:r>
      <w:r w:rsidR="00D014D7" w:rsidRPr="00385761">
        <w:rPr>
          <w:sz w:val="22"/>
          <w:szCs w:val="22"/>
        </w:rPr>
        <w:t xml:space="preserve">  </w:t>
      </w:r>
      <w:proofErr w:type="spellStart"/>
      <w:r w:rsidRPr="00385761">
        <w:rPr>
          <w:sz w:val="22"/>
          <w:szCs w:val="22"/>
        </w:rPr>
        <w:t>BrightRidge</w:t>
      </w:r>
      <w:proofErr w:type="spellEnd"/>
      <w:r w:rsidRPr="00385761">
        <w:rPr>
          <w:sz w:val="22"/>
          <w:szCs w:val="22"/>
        </w:rPr>
        <w:t xml:space="preserve"> does not </w:t>
      </w:r>
      <w:proofErr w:type="gramStart"/>
      <w:r w:rsidRPr="00385761">
        <w:rPr>
          <w:sz w:val="22"/>
          <w:szCs w:val="22"/>
        </w:rPr>
        <w:t>pay</w:t>
      </w:r>
      <w:proofErr w:type="gramEnd"/>
      <w:r w:rsidRPr="00385761">
        <w:rPr>
          <w:sz w:val="22"/>
          <w:szCs w:val="22"/>
        </w:rPr>
        <w:t xml:space="preserve"> Tennessee sales and use tax when materials, supplies, and equipment are purchased.  If the Bidder wants information about the value of the items that will be used, contact </w:t>
      </w:r>
      <w:proofErr w:type="spellStart"/>
      <w:r w:rsidRPr="00385761">
        <w:rPr>
          <w:sz w:val="22"/>
          <w:szCs w:val="22"/>
        </w:rPr>
        <w:t>BrightRidge</w:t>
      </w:r>
      <w:proofErr w:type="spellEnd"/>
      <w:r w:rsidRPr="00385761">
        <w:rPr>
          <w:sz w:val="22"/>
          <w:szCs w:val="22"/>
        </w:rPr>
        <w:t xml:space="preserve"> Purchasing.  Make a note of Tennessee Code</w:t>
      </w:r>
      <w:r w:rsidR="00113170" w:rsidRPr="00385761">
        <w:rPr>
          <w:sz w:val="22"/>
          <w:szCs w:val="22"/>
        </w:rPr>
        <w:t xml:space="preserve"> </w:t>
      </w:r>
      <w:r w:rsidRPr="00385761">
        <w:rPr>
          <w:sz w:val="22"/>
          <w:szCs w:val="22"/>
        </w:rPr>
        <w:t xml:space="preserve">Annotated 67-6-209 section (b) and (e).  </w:t>
      </w:r>
    </w:p>
    <w:p w14:paraId="119A7A4C" w14:textId="77777777" w:rsidR="00530916" w:rsidRPr="00385761" w:rsidRDefault="00530916" w:rsidP="00530916">
      <w:pPr>
        <w:rPr>
          <w:sz w:val="22"/>
          <w:szCs w:val="22"/>
        </w:rPr>
      </w:pPr>
    </w:p>
    <w:p w14:paraId="6E526363" w14:textId="1267E156" w:rsidR="00530916" w:rsidRPr="00385761" w:rsidRDefault="00530916" w:rsidP="00530916">
      <w:pPr>
        <w:rPr>
          <w:sz w:val="22"/>
          <w:szCs w:val="22"/>
        </w:rPr>
      </w:pPr>
      <w:r w:rsidRPr="00385761">
        <w:rPr>
          <w:sz w:val="22"/>
          <w:szCs w:val="22"/>
        </w:rPr>
        <w:t xml:space="preserve">If the Bidder wishes to recoup obligations they owe </w:t>
      </w:r>
      <w:proofErr w:type="gramStart"/>
      <w:r w:rsidRPr="00385761">
        <w:rPr>
          <w:sz w:val="22"/>
          <w:szCs w:val="22"/>
        </w:rPr>
        <w:t>as a result of</w:t>
      </w:r>
      <w:proofErr w:type="gramEnd"/>
      <w:r w:rsidRPr="00385761">
        <w:rPr>
          <w:sz w:val="22"/>
          <w:szCs w:val="22"/>
        </w:rPr>
        <w:t xml:space="preserve"> work performed for </w:t>
      </w:r>
      <w:proofErr w:type="spellStart"/>
      <w:r w:rsidRPr="00385761">
        <w:rPr>
          <w:sz w:val="22"/>
          <w:szCs w:val="22"/>
        </w:rPr>
        <w:t>BrightRidge</w:t>
      </w:r>
      <w:proofErr w:type="spellEnd"/>
      <w:r w:rsidRPr="00385761">
        <w:rPr>
          <w:sz w:val="22"/>
          <w:szCs w:val="22"/>
        </w:rPr>
        <w:t xml:space="preserve">, the Bidder must include them in the quotation price.  </w:t>
      </w:r>
      <w:r w:rsidR="00BC0768" w:rsidRPr="00385761">
        <w:rPr>
          <w:sz w:val="22"/>
          <w:szCs w:val="22"/>
        </w:rPr>
        <w:t>Otherwise,</w:t>
      </w:r>
      <w:r w:rsidRPr="00385761">
        <w:rPr>
          <w:sz w:val="22"/>
          <w:szCs w:val="22"/>
        </w:rPr>
        <w:t xml:space="preserve"> the Bidder should not expect additional payment from </w:t>
      </w:r>
      <w:proofErr w:type="spellStart"/>
      <w:r w:rsidRPr="00385761">
        <w:rPr>
          <w:sz w:val="22"/>
          <w:szCs w:val="22"/>
        </w:rPr>
        <w:t>BrightRidge</w:t>
      </w:r>
      <w:proofErr w:type="spellEnd"/>
      <w:r w:rsidRPr="00385761">
        <w:rPr>
          <w:sz w:val="22"/>
          <w:szCs w:val="22"/>
        </w:rPr>
        <w:t xml:space="preserve"> for these obligations.  </w:t>
      </w:r>
    </w:p>
    <w:p w14:paraId="69BBCC7E" w14:textId="77777777" w:rsidR="00530916" w:rsidRPr="00385761" w:rsidRDefault="00530916" w:rsidP="00530916">
      <w:pPr>
        <w:rPr>
          <w:sz w:val="22"/>
          <w:szCs w:val="22"/>
        </w:rPr>
      </w:pPr>
    </w:p>
    <w:p w14:paraId="2A9EF876" w14:textId="77777777" w:rsidR="00D634EB" w:rsidRPr="00385761" w:rsidRDefault="00D634EB" w:rsidP="00D634EB">
      <w:pPr>
        <w:rPr>
          <w:b/>
          <w:sz w:val="22"/>
          <w:szCs w:val="22"/>
          <w:u w:val="single"/>
        </w:rPr>
      </w:pPr>
      <w:r w:rsidRPr="00385761">
        <w:rPr>
          <w:b/>
          <w:sz w:val="22"/>
          <w:szCs w:val="22"/>
          <w:u w:val="single"/>
        </w:rPr>
        <w:t>Equal Employment Opportunity Clause</w:t>
      </w:r>
    </w:p>
    <w:p w14:paraId="55F9B839" w14:textId="66A4EA05" w:rsidR="00D634EB" w:rsidRDefault="00D634EB" w:rsidP="00F54349">
      <w:pPr>
        <w:rPr>
          <w:sz w:val="22"/>
          <w:szCs w:val="22"/>
        </w:rPr>
      </w:pPr>
      <w:r w:rsidRPr="00385761">
        <w:rPr>
          <w:sz w:val="22"/>
          <w:szCs w:val="22"/>
        </w:rPr>
        <w:t>To the extent not exempt therefrom, the vendor/subcontractor designated herein agrees to in all respects comply with and abide by the provisions of Executive Order 11246, Section 503 of the Rehabilitation Act of 1973, and the Vietnam Era</w:t>
      </w:r>
      <w:r w:rsidRPr="00113170">
        <w:rPr>
          <w:sz w:val="22"/>
          <w:szCs w:val="22"/>
        </w:rPr>
        <w:t xml:space="preserve"> Veterans' Readjustment Assistance Act of 1974, each as amended, and applicable implementing Regulations, including the Equal Employment Opportunity Clause referred to at 41 C.F.R. § 60-1.4,  41 C.F.R. § 60-741.5, and 41 C.F.R. § 60-250.5, as well as those otherwise appearing at 41 C.F.R. § 60-1, et seq., 41 C.F.R. § 60-741.1, et seq., and 41 C.F.R. § 60-250.1, et seq., each as amended.</w:t>
      </w:r>
    </w:p>
    <w:p w14:paraId="55DA4FE4" w14:textId="77777777" w:rsidR="007E7D94" w:rsidRDefault="007E7D94">
      <w:pPr>
        <w:rPr>
          <w:sz w:val="22"/>
          <w:szCs w:val="22"/>
        </w:rPr>
      </w:pPr>
    </w:p>
    <w:p w14:paraId="139FA375" w14:textId="352304F3" w:rsidR="008B0A74" w:rsidRDefault="008B0A74" w:rsidP="008B0A74">
      <w:pPr>
        <w:rPr>
          <w:b/>
          <w:sz w:val="32"/>
          <w:szCs w:val="32"/>
          <w:u w:val="single"/>
        </w:rPr>
      </w:pPr>
      <w:r>
        <w:rPr>
          <w:b/>
          <w:sz w:val="32"/>
          <w:szCs w:val="32"/>
          <w:u w:val="single"/>
        </w:rPr>
        <w:lastRenderedPageBreak/>
        <w:t>Section 3 – Quotation</w:t>
      </w:r>
      <w:r w:rsidR="008C63C5">
        <w:rPr>
          <w:b/>
          <w:sz w:val="32"/>
          <w:szCs w:val="32"/>
          <w:u w:val="single"/>
        </w:rPr>
        <w:t xml:space="preserve"> Information</w:t>
      </w:r>
    </w:p>
    <w:p w14:paraId="25CE2BC5" w14:textId="1E30BF47" w:rsidR="004371D0" w:rsidRPr="00DD58D0" w:rsidRDefault="004371D0" w:rsidP="00DD58D0">
      <w:pPr>
        <w:rPr>
          <w:rFonts w:eastAsia="Calibri"/>
          <w:sz w:val="21"/>
          <w:szCs w:val="21"/>
        </w:rPr>
      </w:pPr>
      <w:r w:rsidRPr="00DD58D0">
        <w:rPr>
          <w:rFonts w:eastAsia="Calibri"/>
          <w:sz w:val="21"/>
          <w:szCs w:val="21"/>
        </w:rPr>
        <w:t>The successful contractor agrees to indemnify, investigate, protect, defend, and</w:t>
      </w:r>
      <w:r w:rsidR="00EE1FD2">
        <w:rPr>
          <w:rFonts w:eastAsia="Calibri"/>
          <w:sz w:val="21"/>
          <w:szCs w:val="21"/>
        </w:rPr>
        <w:t xml:space="preserve"> </w:t>
      </w:r>
      <w:r w:rsidRPr="00DD58D0">
        <w:rPr>
          <w:rFonts w:eastAsia="Calibri"/>
          <w:sz w:val="21"/>
          <w:szCs w:val="21"/>
        </w:rPr>
        <w:t xml:space="preserve">save harmless </w:t>
      </w:r>
      <w:proofErr w:type="spellStart"/>
      <w:r w:rsidRPr="00DD58D0">
        <w:rPr>
          <w:rFonts w:eastAsia="Calibri"/>
          <w:sz w:val="21"/>
          <w:szCs w:val="21"/>
        </w:rPr>
        <w:t>BrightRidge</w:t>
      </w:r>
      <w:proofErr w:type="spellEnd"/>
      <w:r w:rsidRPr="00DD58D0">
        <w:rPr>
          <w:rFonts w:eastAsia="Calibri"/>
          <w:sz w:val="21"/>
          <w:szCs w:val="21"/>
        </w:rPr>
        <w:t xml:space="preserve">, its officials, officers, agents, and employees from </w:t>
      </w:r>
      <w:proofErr w:type="gramStart"/>
      <w:r w:rsidRPr="00DD58D0">
        <w:rPr>
          <w:rFonts w:eastAsia="Calibri"/>
          <w:sz w:val="21"/>
          <w:szCs w:val="21"/>
        </w:rPr>
        <w:t>any and all</w:t>
      </w:r>
      <w:proofErr w:type="gramEnd"/>
      <w:r w:rsidRPr="00DD58D0">
        <w:rPr>
          <w:rFonts w:eastAsia="Calibri"/>
          <w:sz w:val="21"/>
          <w:szCs w:val="21"/>
        </w:rPr>
        <w:t xml:space="preserve"> third-party claims and losses accruing or resulting from bodily injury or damage to property caused by the successful contractor in performance of this contract.  </w:t>
      </w:r>
    </w:p>
    <w:p w14:paraId="683D61FA" w14:textId="77777777" w:rsidR="004371D0" w:rsidRPr="00DD58D0" w:rsidRDefault="004371D0" w:rsidP="004371D0">
      <w:pPr>
        <w:ind w:right="1440"/>
        <w:rPr>
          <w:rFonts w:eastAsia="Calibri"/>
          <w:sz w:val="21"/>
          <w:szCs w:val="21"/>
        </w:rPr>
      </w:pPr>
    </w:p>
    <w:p w14:paraId="3CE93113" w14:textId="15E4953B" w:rsidR="004371D0" w:rsidRPr="00DD58D0" w:rsidRDefault="004371D0" w:rsidP="00DD58D0">
      <w:pPr>
        <w:rPr>
          <w:rFonts w:eastAsia="Calibri"/>
          <w:sz w:val="21"/>
          <w:szCs w:val="21"/>
        </w:rPr>
      </w:pPr>
      <w:r w:rsidRPr="00DD58D0">
        <w:rPr>
          <w:rFonts w:eastAsia="Calibri"/>
          <w:sz w:val="21"/>
          <w:szCs w:val="21"/>
        </w:rPr>
        <w:t xml:space="preserve">The successful contractor also agrees to indemnify, investigate, protect, defend, and save harmless </w:t>
      </w:r>
      <w:proofErr w:type="spellStart"/>
      <w:r w:rsidRPr="00DD58D0">
        <w:rPr>
          <w:rFonts w:eastAsia="Calibri"/>
          <w:sz w:val="21"/>
          <w:szCs w:val="21"/>
        </w:rPr>
        <w:t>BrightRidge</w:t>
      </w:r>
      <w:proofErr w:type="spellEnd"/>
      <w:r w:rsidRPr="00DD58D0">
        <w:rPr>
          <w:rFonts w:eastAsia="Calibri"/>
          <w:sz w:val="21"/>
          <w:szCs w:val="21"/>
        </w:rPr>
        <w:t>, its officials, officers, agents, and employees from any and all third-party claims and losses accruing or resulting from bodily injury or damage to property caused by the successful contractor’s sub-contractors, suppliers, laborers, and any other person, firm, or corporation furnishing or supplying work, services, materials, or supplies to the successful contractor in connection with the performance of this contact.</w:t>
      </w:r>
    </w:p>
    <w:p w14:paraId="7D3DB100" w14:textId="77777777" w:rsidR="004371D0" w:rsidRPr="00DD58D0" w:rsidRDefault="004371D0" w:rsidP="00DD58D0">
      <w:pPr>
        <w:rPr>
          <w:rFonts w:eastAsia="Calibri"/>
          <w:sz w:val="21"/>
          <w:szCs w:val="21"/>
        </w:rPr>
      </w:pPr>
    </w:p>
    <w:p w14:paraId="4F8D6DB2" w14:textId="42BC5286" w:rsidR="004371D0" w:rsidRPr="00DD58D0" w:rsidRDefault="004371D0" w:rsidP="00DD58D0">
      <w:pPr>
        <w:rPr>
          <w:rFonts w:eastAsia="Calibri"/>
          <w:sz w:val="21"/>
          <w:szCs w:val="21"/>
        </w:rPr>
      </w:pPr>
      <w:r w:rsidRPr="00DD58D0">
        <w:rPr>
          <w:rFonts w:eastAsia="Calibri"/>
          <w:sz w:val="21"/>
          <w:szCs w:val="21"/>
        </w:rPr>
        <w:t xml:space="preserve">If the successful contractor supplies products it manufactures (in whole or in part), the successful contractor agrees to indemnify </w:t>
      </w:r>
      <w:proofErr w:type="spellStart"/>
      <w:r w:rsidRPr="00DD58D0">
        <w:rPr>
          <w:rFonts w:eastAsia="Calibri"/>
          <w:sz w:val="21"/>
          <w:szCs w:val="21"/>
        </w:rPr>
        <w:t>BrightRidge</w:t>
      </w:r>
      <w:proofErr w:type="spellEnd"/>
      <w:r w:rsidRPr="00DD58D0">
        <w:rPr>
          <w:rFonts w:eastAsia="Calibri"/>
          <w:sz w:val="21"/>
          <w:szCs w:val="21"/>
        </w:rPr>
        <w:t xml:space="preserve">, its officials, officers, agents, and employees from </w:t>
      </w:r>
      <w:proofErr w:type="gramStart"/>
      <w:r w:rsidRPr="00DD58D0">
        <w:rPr>
          <w:rFonts w:eastAsia="Calibri"/>
          <w:sz w:val="21"/>
          <w:szCs w:val="21"/>
        </w:rPr>
        <w:t>any and all</w:t>
      </w:r>
      <w:proofErr w:type="gramEnd"/>
      <w:r w:rsidRPr="00DD58D0">
        <w:rPr>
          <w:rFonts w:eastAsia="Calibri"/>
          <w:sz w:val="21"/>
          <w:szCs w:val="21"/>
        </w:rPr>
        <w:t xml:space="preserve"> third-party claims and losses accruing or resulting from bodily injury or damage to property caused by the failure of such products.  </w:t>
      </w:r>
    </w:p>
    <w:p w14:paraId="4DB6AC88" w14:textId="77777777" w:rsidR="004371D0" w:rsidRPr="00DD58D0" w:rsidRDefault="004371D0" w:rsidP="00DD58D0">
      <w:pPr>
        <w:rPr>
          <w:rFonts w:eastAsia="Calibri"/>
          <w:sz w:val="21"/>
          <w:szCs w:val="21"/>
        </w:rPr>
      </w:pPr>
    </w:p>
    <w:p w14:paraId="08D22A51" w14:textId="7405ACAD" w:rsidR="004371D0" w:rsidRPr="00DD58D0" w:rsidRDefault="004371D0" w:rsidP="00DD58D0">
      <w:pPr>
        <w:rPr>
          <w:rFonts w:eastAsia="Calibri"/>
          <w:sz w:val="21"/>
          <w:szCs w:val="21"/>
        </w:rPr>
      </w:pPr>
      <w:r w:rsidRPr="00DD58D0">
        <w:rPr>
          <w:rFonts w:eastAsia="Calibri"/>
          <w:sz w:val="21"/>
          <w:szCs w:val="21"/>
        </w:rPr>
        <w:t xml:space="preserve">If the successful contractor only supplies products manufactured by others, the successful contractor is not obligated to indemnify </w:t>
      </w:r>
      <w:proofErr w:type="spellStart"/>
      <w:r w:rsidRPr="00DD58D0">
        <w:rPr>
          <w:rFonts w:eastAsia="Calibri"/>
          <w:sz w:val="21"/>
          <w:szCs w:val="21"/>
        </w:rPr>
        <w:t>BrightRidge</w:t>
      </w:r>
      <w:proofErr w:type="spellEnd"/>
      <w:r w:rsidRPr="00DD58D0">
        <w:rPr>
          <w:rFonts w:eastAsia="Calibri"/>
          <w:sz w:val="21"/>
          <w:szCs w:val="21"/>
        </w:rPr>
        <w:t xml:space="preserve"> for </w:t>
      </w:r>
      <w:proofErr w:type="gramStart"/>
      <w:r w:rsidRPr="00DD58D0">
        <w:rPr>
          <w:rFonts w:eastAsia="Calibri"/>
          <w:sz w:val="21"/>
          <w:szCs w:val="21"/>
        </w:rPr>
        <w:t>a failure</w:t>
      </w:r>
      <w:proofErr w:type="gramEnd"/>
      <w:r w:rsidRPr="00DD58D0">
        <w:rPr>
          <w:rFonts w:eastAsia="Calibri"/>
          <w:sz w:val="21"/>
          <w:szCs w:val="21"/>
        </w:rPr>
        <w:t xml:space="preserve"> of any such products manufactured by others.  If the successful contractor only supplies products manufactured by others, the successful contractor agrees to cooperate with </w:t>
      </w:r>
      <w:proofErr w:type="spellStart"/>
      <w:r w:rsidRPr="00DD58D0">
        <w:rPr>
          <w:rFonts w:eastAsia="Calibri"/>
          <w:sz w:val="21"/>
          <w:szCs w:val="21"/>
        </w:rPr>
        <w:t>BrightRidge</w:t>
      </w:r>
      <w:proofErr w:type="spellEnd"/>
      <w:r w:rsidRPr="00DD58D0">
        <w:rPr>
          <w:rFonts w:eastAsia="Calibri"/>
          <w:sz w:val="21"/>
          <w:szCs w:val="21"/>
        </w:rPr>
        <w:t xml:space="preserve"> and take all reasonable steps to assist </w:t>
      </w:r>
      <w:proofErr w:type="spellStart"/>
      <w:r w:rsidRPr="00DD58D0">
        <w:rPr>
          <w:rFonts w:eastAsia="Calibri"/>
          <w:sz w:val="21"/>
          <w:szCs w:val="21"/>
        </w:rPr>
        <w:t>BrightRidge</w:t>
      </w:r>
      <w:proofErr w:type="spellEnd"/>
      <w:r w:rsidRPr="00DD58D0">
        <w:rPr>
          <w:rFonts w:eastAsia="Calibri"/>
          <w:sz w:val="21"/>
          <w:szCs w:val="21"/>
        </w:rPr>
        <w:t xml:space="preserve"> in making claims against any such product’s manufacturer for any such product’s failure.  </w:t>
      </w:r>
    </w:p>
    <w:p w14:paraId="18BE6FCC" w14:textId="77777777" w:rsidR="004371D0" w:rsidRPr="00DD58D0" w:rsidRDefault="004371D0" w:rsidP="004371D0">
      <w:pPr>
        <w:ind w:right="1440"/>
        <w:rPr>
          <w:rFonts w:eastAsia="Calibri"/>
          <w:sz w:val="21"/>
          <w:szCs w:val="21"/>
        </w:rPr>
      </w:pPr>
    </w:p>
    <w:p w14:paraId="2DA260C7" w14:textId="16C25A6A" w:rsidR="004371D0" w:rsidRDefault="004371D0" w:rsidP="004059FE">
      <w:pPr>
        <w:rPr>
          <w:b/>
          <w:sz w:val="26"/>
          <w:szCs w:val="26"/>
        </w:rPr>
      </w:pPr>
      <w:r w:rsidRPr="00DD58D0">
        <w:rPr>
          <w:rFonts w:eastAsia="Calibri"/>
          <w:sz w:val="21"/>
          <w:szCs w:val="21"/>
        </w:rPr>
        <w:t xml:space="preserve">In any case, the foregoing provisions concerning indemnification shall not be construed to indemnify </w:t>
      </w:r>
      <w:proofErr w:type="spellStart"/>
      <w:r w:rsidRPr="00DD58D0">
        <w:rPr>
          <w:rFonts w:eastAsia="Calibri"/>
          <w:sz w:val="21"/>
          <w:szCs w:val="21"/>
        </w:rPr>
        <w:t>BrightRidge</w:t>
      </w:r>
      <w:proofErr w:type="spellEnd"/>
      <w:r w:rsidRPr="00DD58D0">
        <w:rPr>
          <w:rFonts w:eastAsia="Calibri"/>
          <w:sz w:val="21"/>
          <w:szCs w:val="21"/>
        </w:rPr>
        <w:t xml:space="preserve"> from damage arising out of bodily injury to </w:t>
      </w:r>
      <w:proofErr w:type="gramStart"/>
      <w:r w:rsidRPr="00DD58D0">
        <w:rPr>
          <w:rFonts w:eastAsia="Calibri"/>
          <w:sz w:val="21"/>
          <w:szCs w:val="21"/>
        </w:rPr>
        <w:t>persons</w:t>
      </w:r>
      <w:proofErr w:type="gramEnd"/>
      <w:r w:rsidRPr="00DD58D0">
        <w:rPr>
          <w:rFonts w:eastAsia="Calibri"/>
          <w:sz w:val="21"/>
          <w:szCs w:val="21"/>
        </w:rPr>
        <w:t xml:space="preserve"> or damage to property caused by or resulting from the sole negligence of </w:t>
      </w:r>
      <w:proofErr w:type="spellStart"/>
      <w:r w:rsidRPr="00DD58D0">
        <w:rPr>
          <w:rFonts w:eastAsia="Calibri"/>
          <w:sz w:val="21"/>
          <w:szCs w:val="21"/>
        </w:rPr>
        <w:t>BrightRidge</w:t>
      </w:r>
      <w:proofErr w:type="spellEnd"/>
      <w:r w:rsidRPr="00DD58D0">
        <w:rPr>
          <w:rFonts w:eastAsia="Calibri"/>
          <w:sz w:val="21"/>
          <w:szCs w:val="21"/>
        </w:rPr>
        <w:t xml:space="preserve"> or its employees.  This indemnification shall survive the expiration or early termination of this contract.  </w:t>
      </w:r>
      <w:r>
        <w:rPr>
          <w:b/>
          <w:sz w:val="26"/>
          <w:szCs w:val="26"/>
        </w:rPr>
        <w:tab/>
      </w:r>
      <w:r>
        <w:rPr>
          <w:b/>
          <w:sz w:val="26"/>
          <w:szCs w:val="26"/>
        </w:rPr>
        <w:tab/>
      </w:r>
    </w:p>
    <w:p w14:paraId="52D3BCA8" w14:textId="77777777" w:rsidR="00DD58D0" w:rsidRDefault="00DD58D0" w:rsidP="004059FE">
      <w:pPr>
        <w:rPr>
          <w:b/>
          <w:sz w:val="22"/>
          <w:szCs w:val="22"/>
        </w:rPr>
      </w:pPr>
    </w:p>
    <w:p w14:paraId="59EAD007" w14:textId="459E879C" w:rsidR="00FC330C" w:rsidRPr="00DD58D0" w:rsidRDefault="00741BB0" w:rsidP="00F74DFA">
      <w:pPr>
        <w:rPr>
          <w:b/>
          <w:sz w:val="22"/>
          <w:szCs w:val="22"/>
        </w:rPr>
      </w:pPr>
      <w:r w:rsidRPr="00DD58D0">
        <w:rPr>
          <w:b/>
          <w:sz w:val="22"/>
          <w:szCs w:val="22"/>
        </w:rPr>
        <w:t xml:space="preserve">The undersigned acknowledges: That he/she </w:t>
      </w:r>
      <w:r w:rsidR="005B55B3" w:rsidRPr="00DD58D0">
        <w:rPr>
          <w:b/>
          <w:sz w:val="22"/>
          <w:szCs w:val="22"/>
        </w:rPr>
        <w:t>i</w:t>
      </w:r>
      <w:r w:rsidRPr="00DD58D0">
        <w:rPr>
          <w:b/>
          <w:sz w:val="22"/>
          <w:szCs w:val="22"/>
        </w:rPr>
        <w:t>s an authorized ag</w:t>
      </w:r>
      <w:r w:rsidR="00012649" w:rsidRPr="00DD58D0">
        <w:rPr>
          <w:b/>
          <w:sz w:val="22"/>
          <w:szCs w:val="22"/>
        </w:rPr>
        <w:t>ent of the vendor submitting this quotation</w:t>
      </w:r>
      <w:r w:rsidR="00DD58D0">
        <w:rPr>
          <w:b/>
          <w:sz w:val="22"/>
          <w:szCs w:val="22"/>
        </w:rPr>
        <w:t>.  T</w:t>
      </w:r>
      <w:r w:rsidRPr="00DD58D0">
        <w:rPr>
          <w:b/>
          <w:sz w:val="22"/>
          <w:szCs w:val="22"/>
        </w:rPr>
        <w:t>he receipt of the following addenda (if any).</w:t>
      </w:r>
      <w:r w:rsidR="00DD58D0">
        <w:rPr>
          <w:b/>
          <w:sz w:val="22"/>
          <w:szCs w:val="22"/>
        </w:rPr>
        <w:t xml:space="preserve"> </w:t>
      </w:r>
      <w:r w:rsidRPr="00DD58D0">
        <w:rPr>
          <w:b/>
          <w:sz w:val="22"/>
          <w:szCs w:val="22"/>
        </w:rPr>
        <w:t xml:space="preserve"> </w:t>
      </w:r>
      <w:r w:rsidR="002F7313" w:rsidRPr="00DD58D0">
        <w:rPr>
          <w:b/>
          <w:sz w:val="22"/>
          <w:szCs w:val="22"/>
        </w:rPr>
        <w:t xml:space="preserve">The provision of the indemnification agreement.  </w:t>
      </w:r>
    </w:p>
    <w:p w14:paraId="437A0BE3" w14:textId="77777777" w:rsidR="00EA2B4E" w:rsidRDefault="00EA2B4E" w:rsidP="00741BB0">
      <w:pPr>
        <w:rPr>
          <w:sz w:val="22"/>
          <w:szCs w:val="22"/>
        </w:rPr>
      </w:pPr>
    </w:p>
    <w:p w14:paraId="1E713D3E" w14:textId="069CABDE" w:rsidR="009828F0" w:rsidRPr="00EA2B4E" w:rsidRDefault="00741BB0" w:rsidP="00741BB0">
      <w:pPr>
        <w:rPr>
          <w:b/>
          <w:bCs/>
          <w:sz w:val="22"/>
          <w:szCs w:val="22"/>
        </w:rPr>
      </w:pPr>
      <w:r w:rsidRPr="00EA2B4E">
        <w:rPr>
          <w:b/>
          <w:bCs/>
          <w:sz w:val="22"/>
          <w:szCs w:val="22"/>
        </w:rPr>
        <w:t>Company</w:t>
      </w:r>
      <w:r w:rsidR="009828F0" w:rsidRPr="00EA2B4E">
        <w:rPr>
          <w:b/>
          <w:bCs/>
          <w:sz w:val="22"/>
          <w:szCs w:val="22"/>
        </w:rPr>
        <w:t xml:space="preserve"> Name</w:t>
      </w:r>
      <w:r w:rsidRPr="00EA2B4E">
        <w:rPr>
          <w:b/>
          <w:bCs/>
          <w:sz w:val="22"/>
          <w:szCs w:val="22"/>
        </w:rPr>
        <w:t xml:space="preserve">: </w:t>
      </w:r>
    </w:p>
    <w:p w14:paraId="3B288BBB" w14:textId="77777777" w:rsidR="009828F0" w:rsidRPr="00EA2B4E" w:rsidRDefault="009828F0" w:rsidP="00741BB0">
      <w:pPr>
        <w:rPr>
          <w:b/>
          <w:bCs/>
          <w:sz w:val="22"/>
          <w:szCs w:val="22"/>
        </w:rPr>
      </w:pPr>
    </w:p>
    <w:p w14:paraId="0B632D13" w14:textId="7902D66A" w:rsidR="00741BB0" w:rsidRPr="00EA2B4E" w:rsidRDefault="00741BB0" w:rsidP="00741BB0">
      <w:pPr>
        <w:rPr>
          <w:b/>
          <w:bCs/>
          <w:sz w:val="22"/>
          <w:szCs w:val="22"/>
        </w:rPr>
      </w:pPr>
      <w:r w:rsidRPr="00EA2B4E">
        <w:rPr>
          <w:b/>
          <w:bCs/>
          <w:sz w:val="22"/>
          <w:szCs w:val="22"/>
        </w:rPr>
        <w:t>_____________________________</w:t>
      </w:r>
      <w:r w:rsidR="00646CF4" w:rsidRPr="00EA2B4E">
        <w:rPr>
          <w:b/>
          <w:bCs/>
          <w:sz w:val="22"/>
          <w:szCs w:val="22"/>
        </w:rPr>
        <w:t>______</w:t>
      </w:r>
      <w:r w:rsidRPr="00EA2B4E">
        <w:rPr>
          <w:b/>
          <w:bCs/>
          <w:sz w:val="22"/>
          <w:szCs w:val="22"/>
        </w:rPr>
        <w:t>____________________</w:t>
      </w:r>
      <w:r w:rsidR="00012649" w:rsidRPr="00EA2B4E">
        <w:rPr>
          <w:b/>
          <w:bCs/>
          <w:sz w:val="22"/>
          <w:szCs w:val="22"/>
        </w:rPr>
        <w:t>___________</w:t>
      </w:r>
      <w:r w:rsidR="00424EEC" w:rsidRPr="00EA2B4E">
        <w:rPr>
          <w:b/>
          <w:bCs/>
          <w:sz w:val="22"/>
          <w:szCs w:val="22"/>
        </w:rPr>
        <w:t>__</w:t>
      </w:r>
      <w:r w:rsidR="009828F0" w:rsidRPr="00EA2B4E">
        <w:rPr>
          <w:b/>
          <w:bCs/>
          <w:sz w:val="22"/>
          <w:szCs w:val="22"/>
        </w:rPr>
        <w:t>_________</w:t>
      </w:r>
      <w:r w:rsidR="00426841" w:rsidRPr="00EA2B4E">
        <w:rPr>
          <w:b/>
          <w:bCs/>
          <w:sz w:val="22"/>
          <w:szCs w:val="22"/>
        </w:rPr>
        <w:t>_</w:t>
      </w:r>
      <w:r w:rsidR="00EA2B4E">
        <w:rPr>
          <w:b/>
          <w:bCs/>
          <w:sz w:val="22"/>
          <w:szCs w:val="22"/>
        </w:rPr>
        <w:t>_</w:t>
      </w:r>
    </w:p>
    <w:p w14:paraId="20D22611" w14:textId="1B77CBBE" w:rsidR="009828F0" w:rsidRPr="00EA2B4E" w:rsidRDefault="009828F0" w:rsidP="004059FE">
      <w:pPr>
        <w:rPr>
          <w:b/>
          <w:bCs/>
          <w:sz w:val="22"/>
          <w:szCs w:val="22"/>
        </w:rPr>
      </w:pPr>
      <w:r w:rsidRPr="00EA2B4E">
        <w:rPr>
          <w:b/>
          <w:bCs/>
          <w:sz w:val="22"/>
          <w:szCs w:val="22"/>
        </w:rPr>
        <w:t xml:space="preserve">Company </w:t>
      </w:r>
      <w:r w:rsidR="00741BB0" w:rsidRPr="00EA2B4E">
        <w:rPr>
          <w:b/>
          <w:bCs/>
          <w:sz w:val="22"/>
          <w:szCs w:val="22"/>
        </w:rPr>
        <w:t xml:space="preserve">Address: </w:t>
      </w:r>
    </w:p>
    <w:p w14:paraId="7612E35F" w14:textId="77777777" w:rsidR="009828F0" w:rsidRPr="00EA2B4E" w:rsidRDefault="009828F0" w:rsidP="004059FE">
      <w:pPr>
        <w:rPr>
          <w:b/>
          <w:bCs/>
          <w:sz w:val="22"/>
          <w:szCs w:val="22"/>
        </w:rPr>
      </w:pPr>
    </w:p>
    <w:p w14:paraId="7290A5C0" w14:textId="7CE890AC" w:rsidR="00741BB0" w:rsidRPr="00EA2B4E" w:rsidRDefault="00741BB0" w:rsidP="004059FE">
      <w:pPr>
        <w:rPr>
          <w:b/>
          <w:bCs/>
          <w:sz w:val="22"/>
          <w:szCs w:val="22"/>
        </w:rPr>
      </w:pPr>
      <w:r w:rsidRPr="00EA2B4E">
        <w:rPr>
          <w:b/>
          <w:bCs/>
          <w:sz w:val="22"/>
          <w:szCs w:val="22"/>
        </w:rPr>
        <w:t>___________________________________________________</w:t>
      </w:r>
      <w:r w:rsidR="00424EEC" w:rsidRPr="00EA2B4E">
        <w:rPr>
          <w:b/>
          <w:bCs/>
          <w:sz w:val="22"/>
          <w:szCs w:val="22"/>
        </w:rPr>
        <w:t>________</w:t>
      </w:r>
      <w:r w:rsidRPr="00EA2B4E">
        <w:rPr>
          <w:b/>
          <w:bCs/>
          <w:sz w:val="22"/>
          <w:szCs w:val="22"/>
        </w:rPr>
        <w:t>_____</w:t>
      </w:r>
      <w:r w:rsidR="00012649" w:rsidRPr="00EA2B4E">
        <w:rPr>
          <w:b/>
          <w:bCs/>
          <w:sz w:val="22"/>
          <w:szCs w:val="22"/>
        </w:rPr>
        <w:t>_____</w:t>
      </w:r>
      <w:r w:rsidR="009828F0" w:rsidRPr="00EA2B4E">
        <w:rPr>
          <w:b/>
          <w:bCs/>
          <w:sz w:val="22"/>
          <w:szCs w:val="22"/>
        </w:rPr>
        <w:t>_________</w:t>
      </w:r>
      <w:r w:rsidR="00EA2B4E">
        <w:rPr>
          <w:b/>
          <w:bCs/>
          <w:sz w:val="22"/>
          <w:szCs w:val="22"/>
        </w:rPr>
        <w:t>_</w:t>
      </w:r>
    </w:p>
    <w:p w14:paraId="3233AEC9" w14:textId="77777777" w:rsidR="00741BB0" w:rsidRPr="00EA2B4E" w:rsidRDefault="00741BB0" w:rsidP="004059FE">
      <w:pPr>
        <w:rPr>
          <w:b/>
          <w:bCs/>
          <w:sz w:val="22"/>
          <w:szCs w:val="22"/>
        </w:rPr>
      </w:pPr>
    </w:p>
    <w:p w14:paraId="32D0F0FE" w14:textId="0103138B" w:rsidR="00F3433C" w:rsidRPr="00EA2B4E" w:rsidRDefault="00F3433C" w:rsidP="00F3433C">
      <w:pPr>
        <w:tabs>
          <w:tab w:val="left" w:pos="8550"/>
        </w:tabs>
        <w:rPr>
          <w:b/>
          <w:bCs/>
          <w:sz w:val="22"/>
          <w:szCs w:val="22"/>
        </w:rPr>
      </w:pPr>
      <w:r w:rsidRPr="00EA2B4E">
        <w:rPr>
          <w:b/>
          <w:bCs/>
          <w:sz w:val="22"/>
          <w:szCs w:val="22"/>
        </w:rPr>
        <w:t>Taxpayer ID: _________________________________________________________________</w:t>
      </w:r>
      <w:r w:rsidR="00EA2B4E">
        <w:rPr>
          <w:b/>
          <w:bCs/>
          <w:sz w:val="22"/>
          <w:szCs w:val="22"/>
        </w:rPr>
        <w:t>_</w:t>
      </w:r>
      <w:r w:rsidRPr="00EA2B4E">
        <w:rPr>
          <w:b/>
          <w:bCs/>
          <w:sz w:val="22"/>
          <w:szCs w:val="22"/>
        </w:rPr>
        <w:t>_</w:t>
      </w:r>
    </w:p>
    <w:p w14:paraId="268E0E8D" w14:textId="77777777" w:rsidR="00F3433C" w:rsidRPr="00EA2B4E" w:rsidRDefault="00F3433C" w:rsidP="004059FE">
      <w:pPr>
        <w:rPr>
          <w:b/>
          <w:bCs/>
          <w:sz w:val="22"/>
          <w:szCs w:val="22"/>
        </w:rPr>
      </w:pPr>
    </w:p>
    <w:p w14:paraId="03C52E90" w14:textId="6E11751D" w:rsidR="00741BB0" w:rsidRPr="00EA2B4E" w:rsidRDefault="00012649" w:rsidP="004059FE">
      <w:pPr>
        <w:rPr>
          <w:b/>
          <w:bCs/>
          <w:sz w:val="22"/>
          <w:szCs w:val="22"/>
        </w:rPr>
      </w:pPr>
      <w:r w:rsidRPr="00EA2B4E">
        <w:rPr>
          <w:b/>
          <w:bCs/>
          <w:sz w:val="22"/>
          <w:szCs w:val="22"/>
        </w:rPr>
        <w:t>Telephone Number: ____________________</w:t>
      </w:r>
      <w:r w:rsidR="00424EEC" w:rsidRPr="00EA2B4E">
        <w:rPr>
          <w:b/>
          <w:bCs/>
          <w:sz w:val="22"/>
          <w:szCs w:val="22"/>
        </w:rPr>
        <w:t>____</w:t>
      </w:r>
      <w:r w:rsidRPr="00EA2B4E">
        <w:rPr>
          <w:b/>
          <w:bCs/>
          <w:sz w:val="22"/>
          <w:szCs w:val="22"/>
        </w:rPr>
        <w:t xml:space="preserve"> </w:t>
      </w:r>
      <w:r w:rsidR="00424EEC" w:rsidRPr="00EA2B4E">
        <w:rPr>
          <w:b/>
          <w:bCs/>
          <w:sz w:val="22"/>
          <w:szCs w:val="22"/>
        </w:rPr>
        <w:t>Mobile</w:t>
      </w:r>
      <w:r w:rsidRPr="00EA2B4E">
        <w:rPr>
          <w:b/>
          <w:bCs/>
          <w:sz w:val="22"/>
          <w:szCs w:val="22"/>
        </w:rPr>
        <w:t xml:space="preserve"> Number: ____</w:t>
      </w:r>
      <w:r w:rsidR="00424EEC" w:rsidRPr="00EA2B4E">
        <w:rPr>
          <w:b/>
          <w:bCs/>
          <w:sz w:val="22"/>
          <w:szCs w:val="22"/>
        </w:rPr>
        <w:t>___</w:t>
      </w:r>
      <w:r w:rsidRPr="00EA2B4E">
        <w:rPr>
          <w:b/>
          <w:bCs/>
          <w:sz w:val="22"/>
          <w:szCs w:val="22"/>
        </w:rPr>
        <w:t>_________</w:t>
      </w:r>
      <w:r w:rsidR="00424EEC" w:rsidRPr="00EA2B4E">
        <w:rPr>
          <w:b/>
          <w:bCs/>
          <w:sz w:val="22"/>
          <w:szCs w:val="22"/>
        </w:rPr>
        <w:t>_</w:t>
      </w:r>
      <w:r w:rsidRPr="00EA2B4E">
        <w:rPr>
          <w:b/>
          <w:bCs/>
          <w:sz w:val="22"/>
          <w:szCs w:val="22"/>
        </w:rPr>
        <w:t>_____</w:t>
      </w:r>
    </w:p>
    <w:p w14:paraId="3E98001D" w14:textId="77777777" w:rsidR="00012649" w:rsidRPr="00EA2B4E" w:rsidRDefault="00012649" w:rsidP="004059FE">
      <w:pPr>
        <w:rPr>
          <w:b/>
          <w:bCs/>
          <w:sz w:val="22"/>
          <w:szCs w:val="22"/>
        </w:rPr>
      </w:pPr>
    </w:p>
    <w:p w14:paraId="68491C0B" w14:textId="5556AB9F" w:rsidR="00012649" w:rsidRPr="00EA2B4E" w:rsidRDefault="00012649" w:rsidP="00424EEC">
      <w:pPr>
        <w:tabs>
          <w:tab w:val="left" w:pos="4860"/>
        </w:tabs>
        <w:rPr>
          <w:b/>
          <w:bCs/>
          <w:sz w:val="22"/>
          <w:szCs w:val="22"/>
        </w:rPr>
      </w:pPr>
      <w:r w:rsidRPr="00EA2B4E">
        <w:rPr>
          <w:b/>
          <w:bCs/>
          <w:sz w:val="22"/>
          <w:szCs w:val="22"/>
        </w:rPr>
        <w:t>E-mail: ____________________________</w:t>
      </w:r>
      <w:r w:rsidR="00424EEC" w:rsidRPr="00EA2B4E">
        <w:rPr>
          <w:b/>
          <w:bCs/>
          <w:sz w:val="22"/>
          <w:szCs w:val="22"/>
        </w:rPr>
        <w:t>____</w:t>
      </w:r>
      <w:r w:rsidRPr="00EA2B4E">
        <w:rPr>
          <w:b/>
          <w:bCs/>
          <w:sz w:val="22"/>
          <w:szCs w:val="22"/>
        </w:rPr>
        <w:t>_</w:t>
      </w:r>
      <w:proofErr w:type="gramStart"/>
      <w:r w:rsidR="00EA2B4E">
        <w:rPr>
          <w:b/>
          <w:bCs/>
          <w:sz w:val="22"/>
          <w:szCs w:val="22"/>
        </w:rPr>
        <w:t>_</w:t>
      </w:r>
      <w:r w:rsidR="006906D2" w:rsidRPr="00EA2B4E">
        <w:rPr>
          <w:b/>
          <w:bCs/>
          <w:sz w:val="22"/>
          <w:szCs w:val="22"/>
        </w:rPr>
        <w:t xml:space="preserve"> </w:t>
      </w:r>
      <w:r w:rsidR="00EA2B4E">
        <w:rPr>
          <w:b/>
          <w:bCs/>
          <w:sz w:val="22"/>
          <w:szCs w:val="22"/>
        </w:rPr>
        <w:t xml:space="preserve"> </w:t>
      </w:r>
      <w:r w:rsidR="00424EEC" w:rsidRPr="00EA2B4E">
        <w:rPr>
          <w:b/>
          <w:bCs/>
          <w:sz w:val="22"/>
          <w:szCs w:val="22"/>
        </w:rPr>
        <w:t>Fax</w:t>
      </w:r>
      <w:proofErr w:type="gramEnd"/>
      <w:r w:rsidRPr="00EA2B4E">
        <w:rPr>
          <w:b/>
          <w:bCs/>
          <w:sz w:val="22"/>
          <w:szCs w:val="22"/>
        </w:rPr>
        <w:t xml:space="preserve"> Number: __________</w:t>
      </w:r>
      <w:r w:rsidR="00424EEC" w:rsidRPr="00EA2B4E">
        <w:rPr>
          <w:b/>
          <w:bCs/>
          <w:sz w:val="22"/>
          <w:szCs w:val="22"/>
        </w:rPr>
        <w:t>_____</w:t>
      </w:r>
      <w:r w:rsidRPr="00EA2B4E">
        <w:rPr>
          <w:b/>
          <w:bCs/>
          <w:sz w:val="22"/>
          <w:szCs w:val="22"/>
        </w:rPr>
        <w:t>______</w:t>
      </w:r>
      <w:r w:rsidR="00424EEC" w:rsidRPr="00EA2B4E">
        <w:rPr>
          <w:b/>
          <w:bCs/>
          <w:sz w:val="22"/>
          <w:szCs w:val="22"/>
        </w:rPr>
        <w:t>_</w:t>
      </w:r>
      <w:r w:rsidRPr="00EA2B4E">
        <w:rPr>
          <w:b/>
          <w:bCs/>
          <w:sz w:val="22"/>
          <w:szCs w:val="22"/>
        </w:rPr>
        <w:t>__</w:t>
      </w:r>
      <w:r w:rsidR="009828F0" w:rsidRPr="00EA2B4E">
        <w:rPr>
          <w:b/>
          <w:bCs/>
          <w:sz w:val="22"/>
          <w:szCs w:val="22"/>
        </w:rPr>
        <w:t>_</w:t>
      </w:r>
    </w:p>
    <w:p w14:paraId="57C5C516" w14:textId="77777777" w:rsidR="00741BB0" w:rsidRPr="00DD58D0" w:rsidRDefault="00741BB0" w:rsidP="004059FE">
      <w:pPr>
        <w:rPr>
          <w:sz w:val="22"/>
          <w:szCs w:val="22"/>
        </w:rPr>
      </w:pPr>
    </w:p>
    <w:p w14:paraId="5926B6D4" w14:textId="34D79444" w:rsidR="00012649" w:rsidRPr="00EA2B4E" w:rsidRDefault="00012649" w:rsidP="006906D2">
      <w:pPr>
        <w:tabs>
          <w:tab w:val="left" w:pos="5490"/>
        </w:tabs>
        <w:rPr>
          <w:b/>
          <w:bCs/>
          <w:sz w:val="22"/>
          <w:szCs w:val="22"/>
        </w:rPr>
      </w:pPr>
      <w:r w:rsidRPr="00EA2B4E">
        <w:rPr>
          <w:b/>
          <w:bCs/>
          <w:sz w:val="22"/>
          <w:szCs w:val="22"/>
        </w:rPr>
        <w:t>Primary Point of Contact: __________________</w:t>
      </w:r>
      <w:r w:rsidR="00424EEC" w:rsidRPr="00EA2B4E">
        <w:rPr>
          <w:b/>
          <w:bCs/>
          <w:sz w:val="22"/>
          <w:szCs w:val="22"/>
        </w:rPr>
        <w:t>_</w:t>
      </w:r>
      <w:r w:rsidRPr="00EA2B4E">
        <w:rPr>
          <w:b/>
          <w:bCs/>
          <w:sz w:val="22"/>
          <w:szCs w:val="22"/>
        </w:rPr>
        <w:t>______________________________</w:t>
      </w:r>
      <w:r w:rsidR="00424EEC" w:rsidRPr="00EA2B4E">
        <w:rPr>
          <w:b/>
          <w:bCs/>
          <w:sz w:val="22"/>
          <w:szCs w:val="22"/>
        </w:rPr>
        <w:t>______</w:t>
      </w:r>
      <w:r w:rsidR="00F3433C" w:rsidRPr="00EA2B4E">
        <w:rPr>
          <w:b/>
          <w:bCs/>
          <w:sz w:val="22"/>
          <w:szCs w:val="22"/>
        </w:rPr>
        <w:t>_</w:t>
      </w:r>
    </w:p>
    <w:p w14:paraId="37E2E606" w14:textId="77777777" w:rsidR="009828F0" w:rsidRPr="00DD58D0" w:rsidRDefault="009828F0" w:rsidP="009828F0">
      <w:pPr>
        <w:rPr>
          <w:sz w:val="22"/>
          <w:szCs w:val="22"/>
        </w:rPr>
      </w:pPr>
    </w:p>
    <w:p w14:paraId="2B6CB953" w14:textId="2EC6CD87" w:rsidR="009828F0" w:rsidRPr="00DD58D0" w:rsidRDefault="009828F0" w:rsidP="009828F0">
      <w:pPr>
        <w:rPr>
          <w:b/>
          <w:sz w:val="22"/>
          <w:szCs w:val="22"/>
        </w:rPr>
      </w:pPr>
      <w:bookmarkStart w:id="2" w:name="_Hlk358326"/>
      <w:r w:rsidRPr="00DD58D0">
        <w:rPr>
          <w:b/>
          <w:sz w:val="22"/>
          <w:szCs w:val="22"/>
        </w:rPr>
        <w:t>Authorized Signature: __________________________________________________________</w:t>
      </w:r>
      <w:r w:rsidR="00EA2B4E">
        <w:rPr>
          <w:b/>
          <w:sz w:val="22"/>
          <w:szCs w:val="22"/>
        </w:rPr>
        <w:t>_</w:t>
      </w:r>
    </w:p>
    <w:p w14:paraId="050E7A20" w14:textId="77777777" w:rsidR="009828F0" w:rsidRPr="00DD58D0" w:rsidRDefault="009828F0" w:rsidP="009828F0">
      <w:pPr>
        <w:rPr>
          <w:b/>
          <w:sz w:val="22"/>
          <w:szCs w:val="22"/>
        </w:rPr>
      </w:pPr>
    </w:p>
    <w:p w14:paraId="7FA5C961" w14:textId="1BC779F4" w:rsidR="009828F0" w:rsidRPr="00DD58D0" w:rsidRDefault="009828F0" w:rsidP="006906D2">
      <w:pPr>
        <w:tabs>
          <w:tab w:val="left" w:pos="4950"/>
        </w:tabs>
        <w:rPr>
          <w:b/>
          <w:sz w:val="22"/>
          <w:szCs w:val="22"/>
        </w:rPr>
      </w:pPr>
      <w:r w:rsidRPr="00DD58D0">
        <w:rPr>
          <w:b/>
          <w:sz w:val="22"/>
          <w:szCs w:val="22"/>
        </w:rPr>
        <w:t>Date of Signature: ______________________</w:t>
      </w:r>
      <w:r w:rsidR="00385761" w:rsidRPr="00DD58D0">
        <w:rPr>
          <w:b/>
          <w:sz w:val="22"/>
          <w:szCs w:val="22"/>
        </w:rPr>
        <w:t>___</w:t>
      </w:r>
      <w:r w:rsidRPr="00DD58D0">
        <w:rPr>
          <w:b/>
          <w:sz w:val="22"/>
          <w:szCs w:val="22"/>
        </w:rPr>
        <w:t xml:space="preserve">Title:  </w:t>
      </w:r>
      <w:r w:rsidR="006906D2" w:rsidRPr="00DD58D0">
        <w:rPr>
          <w:b/>
          <w:sz w:val="22"/>
          <w:szCs w:val="22"/>
        </w:rPr>
        <w:t>__________</w:t>
      </w:r>
      <w:r w:rsidRPr="00DD58D0">
        <w:rPr>
          <w:b/>
          <w:sz w:val="22"/>
          <w:szCs w:val="22"/>
        </w:rPr>
        <w:t>____________________</w:t>
      </w:r>
      <w:r w:rsidR="00EA2B4E">
        <w:rPr>
          <w:b/>
          <w:sz w:val="22"/>
          <w:szCs w:val="22"/>
        </w:rPr>
        <w:t>_</w:t>
      </w:r>
      <w:r w:rsidRPr="00DD58D0">
        <w:rPr>
          <w:b/>
          <w:sz w:val="22"/>
          <w:szCs w:val="22"/>
        </w:rPr>
        <w:t>_</w:t>
      </w:r>
    </w:p>
    <w:p w14:paraId="162B7F15" w14:textId="77777777" w:rsidR="009828F0" w:rsidRPr="00DD58D0" w:rsidRDefault="009828F0" w:rsidP="009828F0">
      <w:pPr>
        <w:rPr>
          <w:b/>
          <w:sz w:val="22"/>
          <w:szCs w:val="22"/>
        </w:rPr>
      </w:pPr>
    </w:p>
    <w:p w14:paraId="1DB71163" w14:textId="274CE97D" w:rsidR="009828F0" w:rsidRPr="00DD58D0" w:rsidRDefault="009828F0" w:rsidP="00EA2B4E">
      <w:pPr>
        <w:tabs>
          <w:tab w:val="left" w:pos="8730"/>
          <w:tab w:val="left" w:pos="8820"/>
        </w:tabs>
        <w:rPr>
          <w:b/>
          <w:sz w:val="22"/>
          <w:szCs w:val="22"/>
        </w:rPr>
      </w:pPr>
      <w:r w:rsidRPr="00DD58D0">
        <w:rPr>
          <w:b/>
          <w:sz w:val="22"/>
          <w:szCs w:val="22"/>
        </w:rPr>
        <w:t>Printed or Typed Name: ________________________________________________________</w:t>
      </w:r>
      <w:bookmarkEnd w:id="2"/>
      <w:r w:rsidR="00EA2B4E">
        <w:rPr>
          <w:b/>
          <w:sz w:val="22"/>
          <w:szCs w:val="22"/>
        </w:rPr>
        <w:t>__</w:t>
      </w:r>
    </w:p>
    <w:p w14:paraId="6193DC22" w14:textId="77777777" w:rsidR="00EA2B4E" w:rsidRDefault="00EA2B4E" w:rsidP="00EA2B4E">
      <w:pPr>
        <w:jc w:val="center"/>
        <w:rPr>
          <w:b/>
          <w:i/>
          <w:color w:val="FF0000"/>
          <w:highlight w:val="yellow"/>
          <w:u w:val="single"/>
        </w:rPr>
      </w:pPr>
      <w:bookmarkStart w:id="3" w:name="_Hlk73613245"/>
    </w:p>
    <w:p w14:paraId="3C26D731" w14:textId="67E0642B" w:rsidR="00EA2B4E" w:rsidRPr="00EA2B4E" w:rsidRDefault="00EA2B4E" w:rsidP="00EA2B4E">
      <w:pPr>
        <w:jc w:val="center"/>
        <w:rPr>
          <w:b/>
          <w:i/>
          <w:color w:val="FF0000"/>
          <w:u w:val="single"/>
        </w:rPr>
      </w:pPr>
      <w:r w:rsidRPr="00EA2B4E">
        <w:rPr>
          <w:b/>
          <w:i/>
          <w:color w:val="FF0000"/>
          <w:highlight w:val="yellow"/>
          <w:u w:val="single"/>
        </w:rPr>
        <w:t xml:space="preserve">FAILURE TO SUBMIT THIS COMPLETED FORM WITH YOUR BID SUBMISSION </w:t>
      </w:r>
      <w:r w:rsidR="00E557F0">
        <w:rPr>
          <w:b/>
          <w:i/>
          <w:color w:val="FF0000"/>
          <w:highlight w:val="yellow"/>
          <w:u w:val="single"/>
        </w:rPr>
        <w:t>MAY</w:t>
      </w:r>
      <w:r w:rsidRPr="00EA2B4E">
        <w:rPr>
          <w:b/>
          <w:i/>
          <w:color w:val="FF0000"/>
          <w:highlight w:val="yellow"/>
          <w:u w:val="single"/>
        </w:rPr>
        <w:t xml:space="preserve"> RESULT IN YOUR BID BEING REJECTED AS UNRESPONSIVE.</w:t>
      </w:r>
    </w:p>
    <w:bookmarkEnd w:id="3"/>
    <w:p w14:paraId="79EB087E" w14:textId="241FCD00" w:rsidR="00012649" w:rsidRDefault="00CE68EB" w:rsidP="00012649">
      <w:pPr>
        <w:jc w:val="center"/>
        <w:rPr>
          <w:b/>
          <w:sz w:val="32"/>
          <w:szCs w:val="32"/>
        </w:rPr>
      </w:pPr>
      <w:proofErr w:type="spellStart"/>
      <w:r>
        <w:rPr>
          <w:b/>
          <w:sz w:val="32"/>
          <w:szCs w:val="32"/>
        </w:rPr>
        <w:lastRenderedPageBreak/>
        <w:t>BrightRidge</w:t>
      </w:r>
      <w:proofErr w:type="spellEnd"/>
    </w:p>
    <w:p w14:paraId="48B1C33B" w14:textId="77777777" w:rsidR="00012649" w:rsidRDefault="00012649" w:rsidP="00012649">
      <w:pPr>
        <w:jc w:val="center"/>
        <w:rPr>
          <w:b/>
          <w:sz w:val="32"/>
          <w:szCs w:val="32"/>
        </w:rPr>
      </w:pPr>
      <w:r>
        <w:rPr>
          <w:b/>
          <w:sz w:val="32"/>
          <w:szCs w:val="32"/>
        </w:rPr>
        <w:t>Specifications Exception Form</w:t>
      </w:r>
    </w:p>
    <w:p w14:paraId="669B9934" w14:textId="77777777" w:rsidR="00012649" w:rsidRDefault="00012649" w:rsidP="00012649">
      <w:pPr>
        <w:jc w:val="center"/>
        <w:rPr>
          <w:b/>
          <w:sz w:val="32"/>
          <w:szCs w:val="32"/>
        </w:rPr>
      </w:pPr>
    </w:p>
    <w:p w14:paraId="7A5159DF" w14:textId="77777777" w:rsidR="00012649" w:rsidRDefault="00012649" w:rsidP="00012649">
      <w:r>
        <w:t>In the interest of fairness and sound business practice, it is mandatory that y</w:t>
      </w:r>
      <w:r w:rsidR="0011627A">
        <w:t>ou state any exceptions taken b</w:t>
      </w:r>
      <w:r>
        <w:t xml:space="preserve">y you to our specifications. </w:t>
      </w:r>
    </w:p>
    <w:p w14:paraId="1DF1B521" w14:textId="77777777" w:rsidR="00012649" w:rsidRDefault="00012649" w:rsidP="00012649"/>
    <w:p w14:paraId="5CBE62DE" w14:textId="77777777" w:rsidR="00012649" w:rsidRDefault="00012649" w:rsidP="00012649">
      <w:r>
        <w:t xml:space="preserve">It should not be the responsibility of </w:t>
      </w:r>
      <w:proofErr w:type="spellStart"/>
      <w:r w:rsidR="00CE68EB">
        <w:t>BrightRidge</w:t>
      </w:r>
      <w:proofErr w:type="spellEnd"/>
      <w:r>
        <w:t xml:space="preserve"> to</w:t>
      </w:r>
      <w:r w:rsidR="00D41B40">
        <w:t xml:space="preserve"> ferret out information concerning the materials which you intend to furnish. </w:t>
      </w:r>
    </w:p>
    <w:p w14:paraId="0EE3BB1D" w14:textId="77777777" w:rsidR="00D41B40" w:rsidRDefault="00D41B40" w:rsidP="00012649"/>
    <w:p w14:paraId="518E008E" w14:textId="16079EB5" w:rsidR="00D41B40" w:rsidRDefault="00D41B40" w:rsidP="00012649">
      <w:r>
        <w:t xml:space="preserve">If your bid/quotation does not meet </w:t>
      </w:r>
      <w:proofErr w:type="gramStart"/>
      <w:r>
        <w:t>all of</w:t>
      </w:r>
      <w:proofErr w:type="gramEnd"/>
      <w:r>
        <w:t xml:space="preserve"> our specifications</w:t>
      </w:r>
      <w:r w:rsidR="00EE1FD2">
        <w:t>,</w:t>
      </w:r>
      <w:r>
        <w:t xml:space="preserve"> you </w:t>
      </w:r>
      <w:proofErr w:type="gramStart"/>
      <w:r>
        <w:t>must so</w:t>
      </w:r>
      <w:proofErr w:type="gramEnd"/>
      <w:r>
        <w:t xml:space="preserve"> state in the space provided below.</w:t>
      </w:r>
    </w:p>
    <w:p w14:paraId="4FB82A31" w14:textId="77777777" w:rsidR="00D41B40" w:rsidRDefault="00D41B40" w:rsidP="00012649"/>
    <w:p w14:paraId="67377523" w14:textId="3E0B71C1" w:rsidR="00D41B40" w:rsidRDefault="00D41B40" w:rsidP="00012649">
      <w:r>
        <w:t xml:space="preserve">Bids on equipment, vehicles, supplies, </w:t>
      </w:r>
      <w:r w:rsidR="00BC0768">
        <w:t>services,</w:t>
      </w:r>
      <w:r>
        <w:t xml:space="preserve"> and materials not meeting specifications may be considered by </w:t>
      </w:r>
      <w:proofErr w:type="spellStart"/>
      <w:r w:rsidR="00CE68EB">
        <w:t>BrightRidge</w:t>
      </w:r>
      <w:proofErr w:type="spellEnd"/>
      <w:r>
        <w:t xml:space="preserve">, however, all deviations must be listed below. </w:t>
      </w:r>
    </w:p>
    <w:p w14:paraId="5595A9AA" w14:textId="77777777" w:rsidR="00D41B40" w:rsidRDefault="00D41B40" w:rsidP="00012649"/>
    <w:p w14:paraId="699AB273" w14:textId="77777777" w:rsidR="00D41B40" w:rsidRDefault="00D41B40" w:rsidP="00012649"/>
    <w:p w14:paraId="6EBCE1DB" w14:textId="77777777" w:rsidR="00D41B40" w:rsidRDefault="00D41B40" w:rsidP="00012649">
      <w:r>
        <w:t xml:space="preserve">I </w:t>
      </w:r>
      <w:r w:rsidRPr="00D41B40">
        <w:rPr>
          <w:u w:val="single"/>
        </w:rPr>
        <w:t xml:space="preserve">do </w:t>
      </w:r>
      <w:r>
        <w:t>meet specifications.</w:t>
      </w:r>
    </w:p>
    <w:p w14:paraId="5F3186F7" w14:textId="77777777" w:rsidR="00D41B40" w:rsidRDefault="00D41B40" w:rsidP="00012649"/>
    <w:p w14:paraId="0A13AE0A" w14:textId="77777777" w:rsidR="00D41B40" w:rsidRDefault="00D41B40" w:rsidP="00012649">
      <w:r>
        <w:t>Signature: _________________________________</w:t>
      </w:r>
    </w:p>
    <w:p w14:paraId="30087639" w14:textId="77777777" w:rsidR="00D41B40" w:rsidRDefault="00D41B40" w:rsidP="00012649"/>
    <w:p w14:paraId="4FAC3236" w14:textId="77777777" w:rsidR="00D41B40" w:rsidRDefault="00D41B40" w:rsidP="00012649">
      <w:r>
        <w:t xml:space="preserve">I do </w:t>
      </w:r>
      <w:r w:rsidRPr="00A73B2C">
        <w:rPr>
          <w:u w:val="single"/>
        </w:rPr>
        <w:t xml:space="preserve">not </w:t>
      </w:r>
      <w:r>
        <w:t xml:space="preserve">meet specifications. </w:t>
      </w:r>
      <w:r w:rsidRPr="00D41B40">
        <w:rPr>
          <w:i/>
        </w:rPr>
        <w:t>Exceptions are in the space provided.</w:t>
      </w:r>
    </w:p>
    <w:p w14:paraId="1C0F22BA" w14:textId="77777777" w:rsidR="00D41B40" w:rsidRDefault="00D41B40" w:rsidP="00012649"/>
    <w:p w14:paraId="0BB3FCA2" w14:textId="77777777" w:rsidR="00D41B40" w:rsidRDefault="00D41B40" w:rsidP="00012649">
      <w:r>
        <w:t>Signature: _________________________________</w:t>
      </w:r>
    </w:p>
    <w:p w14:paraId="12EF9C22" w14:textId="77777777" w:rsidR="00D41B40" w:rsidRDefault="00D41B40" w:rsidP="00012649"/>
    <w:p w14:paraId="2EF89EFE" w14:textId="35157F3F" w:rsidR="00F0173B" w:rsidRPr="00EA2B4E" w:rsidRDefault="00F0173B" w:rsidP="00F0173B">
      <w:pPr>
        <w:jc w:val="center"/>
        <w:rPr>
          <w:b/>
          <w:i/>
          <w:color w:val="FF0000"/>
          <w:u w:val="single"/>
        </w:rPr>
      </w:pPr>
      <w:r w:rsidRPr="00EA2B4E">
        <w:rPr>
          <w:b/>
          <w:i/>
          <w:color w:val="FF0000"/>
          <w:highlight w:val="yellow"/>
          <w:u w:val="single"/>
        </w:rPr>
        <w:t xml:space="preserve">FAILURE TO SUBMIT THIS COMPLETED FORM WITH YOUR BID SUBMISSION </w:t>
      </w:r>
      <w:r w:rsidR="00E557F0">
        <w:rPr>
          <w:b/>
          <w:i/>
          <w:color w:val="FF0000"/>
          <w:highlight w:val="yellow"/>
          <w:u w:val="single"/>
        </w:rPr>
        <w:t>MAY</w:t>
      </w:r>
      <w:r w:rsidRPr="00EA2B4E">
        <w:rPr>
          <w:b/>
          <w:i/>
          <w:color w:val="FF0000"/>
          <w:highlight w:val="yellow"/>
          <w:u w:val="single"/>
        </w:rPr>
        <w:t xml:space="preserve"> RESULT IN YOUR BID BEING REJECTED AS UNRESPONSIVE.</w:t>
      </w:r>
    </w:p>
    <w:p w14:paraId="40C76703" w14:textId="77777777" w:rsidR="00D41B40" w:rsidRDefault="00D41B40" w:rsidP="00012649"/>
    <w:p w14:paraId="3CC7A63F" w14:textId="77777777" w:rsidR="00D41B40" w:rsidRDefault="00D41B40" w:rsidP="00012649">
      <w:pPr>
        <w:rPr>
          <w:b/>
        </w:rPr>
      </w:pPr>
      <w:r w:rsidRPr="00D41B40">
        <w:rPr>
          <w:b/>
        </w:rPr>
        <w:t>Exceptions (please list below and specify exceptions)</w:t>
      </w:r>
    </w:p>
    <w:p w14:paraId="524195A7" w14:textId="77777777" w:rsidR="00D41B40" w:rsidRDefault="00D41B40" w:rsidP="00012649">
      <w:pPr>
        <w:rPr>
          <w:b/>
        </w:rPr>
      </w:pPr>
    </w:p>
    <w:p w14:paraId="39170E8C" w14:textId="77777777" w:rsidR="00D41B40" w:rsidRDefault="00D41B40" w:rsidP="00012649">
      <w:pPr>
        <w:rPr>
          <w:b/>
        </w:rPr>
      </w:pPr>
    </w:p>
    <w:p w14:paraId="4495D365" w14:textId="77777777" w:rsidR="00D41B40" w:rsidRDefault="00D41B40" w:rsidP="00012649">
      <w:pPr>
        <w:rPr>
          <w:b/>
        </w:rPr>
      </w:pPr>
    </w:p>
    <w:p w14:paraId="42DBAEEB" w14:textId="77777777" w:rsidR="00D41B40" w:rsidRDefault="00D41B40" w:rsidP="00012649">
      <w:pPr>
        <w:rPr>
          <w:b/>
        </w:rPr>
      </w:pPr>
    </w:p>
    <w:p w14:paraId="00D2566D" w14:textId="77777777" w:rsidR="00D41B40" w:rsidRDefault="00D41B40" w:rsidP="00012649">
      <w:pPr>
        <w:rPr>
          <w:b/>
        </w:rPr>
      </w:pPr>
    </w:p>
    <w:p w14:paraId="204A3A0A" w14:textId="77777777" w:rsidR="00D41B40" w:rsidRDefault="00D41B40" w:rsidP="00012649">
      <w:pPr>
        <w:rPr>
          <w:b/>
        </w:rPr>
      </w:pPr>
    </w:p>
    <w:p w14:paraId="5AA14C14" w14:textId="77777777" w:rsidR="00D41B40" w:rsidRDefault="00D41B40" w:rsidP="00012649">
      <w:pPr>
        <w:rPr>
          <w:b/>
        </w:rPr>
      </w:pPr>
    </w:p>
    <w:p w14:paraId="78F07451" w14:textId="77777777" w:rsidR="00D41B40" w:rsidRDefault="00D41B40" w:rsidP="00012649">
      <w:pPr>
        <w:rPr>
          <w:b/>
        </w:rPr>
      </w:pPr>
    </w:p>
    <w:p w14:paraId="3BAB2FE0" w14:textId="77777777" w:rsidR="00CE2A7F" w:rsidRDefault="00CE2A7F" w:rsidP="00012649">
      <w:pPr>
        <w:rPr>
          <w:b/>
        </w:rPr>
      </w:pPr>
    </w:p>
    <w:p w14:paraId="3158864F" w14:textId="77777777" w:rsidR="00D41B40" w:rsidRDefault="00D41B40" w:rsidP="00012649">
      <w:pPr>
        <w:rPr>
          <w:b/>
        </w:rPr>
      </w:pPr>
    </w:p>
    <w:p w14:paraId="2C2547B0" w14:textId="77777777" w:rsidR="00D41B40" w:rsidRDefault="00D41B40" w:rsidP="00012649">
      <w:pPr>
        <w:rPr>
          <w:b/>
        </w:rPr>
      </w:pPr>
    </w:p>
    <w:p w14:paraId="2D3BED40" w14:textId="77777777" w:rsidR="00D41B40" w:rsidRDefault="00D41B40" w:rsidP="00012649">
      <w:pPr>
        <w:rPr>
          <w:b/>
        </w:rPr>
      </w:pPr>
    </w:p>
    <w:p w14:paraId="6F098092" w14:textId="77777777" w:rsidR="00CE68EB" w:rsidRDefault="00CE68EB" w:rsidP="00012649">
      <w:pPr>
        <w:rPr>
          <w:b/>
        </w:rPr>
      </w:pPr>
    </w:p>
    <w:p w14:paraId="5A965673" w14:textId="77777777" w:rsidR="00D41B40" w:rsidRDefault="00D41B40" w:rsidP="00012649">
      <w:pPr>
        <w:rPr>
          <w:b/>
        </w:rPr>
      </w:pPr>
    </w:p>
    <w:p w14:paraId="51DCD772" w14:textId="7FA62EC2" w:rsidR="005358A7" w:rsidRDefault="000F6982" w:rsidP="00BA43ED">
      <w:pPr>
        <w:rPr>
          <w:b/>
          <w:sz w:val="32"/>
          <w:szCs w:val="32"/>
        </w:rPr>
      </w:pPr>
      <w:r>
        <w:rPr>
          <w:b/>
          <w:sz w:val="32"/>
          <w:szCs w:val="32"/>
        </w:rPr>
        <w:br w:type="page"/>
      </w:r>
      <w:r w:rsidR="00BA43ED">
        <w:rPr>
          <w:b/>
          <w:sz w:val="32"/>
          <w:szCs w:val="32"/>
        </w:rPr>
        <w:lastRenderedPageBreak/>
        <w:t xml:space="preserve">                                     </w:t>
      </w:r>
      <w:r w:rsidR="005358A7" w:rsidRPr="005358A7">
        <w:rPr>
          <w:b/>
          <w:sz w:val="32"/>
          <w:szCs w:val="32"/>
        </w:rPr>
        <w:t>No Bid Questionnaire</w:t>
      </w:r>
    </w:p>
    <w:p w14:paraId="1F0942E0" w14:textId="77777777" w:rsidR="005358A7" w:rsidRDefault="006E7271" w:rsidP="005358A7">
      <w:proofErr w:type="spellStart"/>
      <w:r>
        <w:t>BrightRidge</w:t>
      </w:r>
      <w:proofErr w:type="spellEnd"/>
    </w:p>
    <w:p w14:paraId="415755C7" w14:textId="10FD1981" w:rsidR="005358A7" w:rsidRDefault="005358A7" w:rsidP="005358A7">
      <w:r>
        <w:t xml:space="preserve">Attn: </w:t>
      </w:r>
      <w:r w:rsidR="00D02738">
        <w:t xml:space="preserve">Purchasing </w:t>
      </w:r>
    </w:p>
    <w:p w14:paraId="4E829B4B" w14:textId="77777777" w:rsidR="005358A7" w:rsidRDefault="005358A7" w:rsidP="005358A7">
      <w:r>
        <w:t>2600 Boones Creek Rd</w:t>
      </w:r>
    </w:p>
    <w:p w14:paraId="038C6A96" w14:textId="77777777" w:rsidR="005358A7" w:rsidRDefault="005358A7" w:rsidP="005358A7">
      <w:r>
        <w:t>Johnson City, TN 37615</w:t>
      </w:r>
    </w:p>
    <w:p w14:paraId="3CE1A3E8" w14:textId="77777777" w:rsidR="005358A7" w:rsidRDefault="005358A7" w:rsidP="005358A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340"/>
      </w:tblGrid>
      <w:tr w:rsidR="005358A7" w14:paraId="6E78FACC" w14:textId="77777777" w:rsidTr="003560FD">
        <w:tc>
          <w:tcPr>
            <w:tcW w:w="2178" w:type="dxa"/>
          </w:tcPr>
          <w:p w14:paraId="3759C397" w14:textId="77777777" w:rsidR="005358A7" w:rsidRDefault="005358A7" w:rsidP="005358A7">
            <w:r>
              <w:t xml:space="preserve">Quotation Number: </w:t>
            </w:r>
          </w:p>
        </w:tc>
        <w:tc>
          <w:tcPr>
            <w:tcW w:w="2340" w:type="dxa"/>
            <w:tcBorders>
              <w:bottom w:val="single" w:sz="4" w:space="0" w:color="auto"/>
            </w:tcBorders>
          </w:tcPr>
          <w:p w14:paraId="09B13633" w14:textId="72466167" w:rsidR="005358A7" w:rsidRDefault="000C277E" w:rsidP="005358A7">
            <w:r>
              <w:t>9121</w:t>
            </w:r>
          </w:p>
        </w:tc>
      </w:tr>
    </w:tbl>
    <w:p w14:paraId="323A4DC2" w14:textId="77777777" w:rsidR="005358A7" w:rsidRPr="005358A7" w:rsidRDefault="005358A7" w:rsidP="005358A7"/>
    <w:p w14:paraId="01C5E9D1" w14:textId="345610CE" w:rsidR="005358A7" w:rsidRDefault="003560FD" w:rsidP="00012649">
      <w:r>
        <w:t xml:space="preserve">If you choose not to bid, please complete the questionnaire below and return it with your response by the bid opening date. Your assistance in helping us to analyze no bid rationale is very much appreciated. </w:t>
      </w:r>
    </w:p>
    <w:p w14:paraId="20A79E57" w14:textId="77777777" w:rsidR="003560FD" w:rsidRDefault="003560FD" w:rsidP="00012649"/>
    <w:p w14:paraId="597237EA" w14:textId="77777777" w:rsidR="003560FD" w:rsidRDefault="003560FD" w:rsidP="00012649">
      <w:r>
        <w:t xml:space="preserve">For the following </w:t>
      </w:r>
      <w:proofErr w:type="gramStart"/>
      <w:r>
        <w:t>reason</w:t>
      </w:r>
      <w:proofErr w:type="gramEnd"/>
      <w:r>
        <w:t>(s) we are submitting a no bid:</w:t>
      </w:r>
    </w:p>
    <w:p w14:paraId="0DD7E15B" w14:textId="77777777" w:rsidR="003560FD" w:rsidRDefault="003560FD" w:rsidP="00012649"/>
    <w:p w14:paraId="2DED0F44" w14:textId="77777777" w:rsidR="003560FD" w:rsidRDefault="003560FD" w:rsidP="00012649">
      <w:r>
        <w:t>_____ Item not supplied by our company.</w:t>
      </w:r>
    </w:p>
    <w:p w14:paraId="7A6F67CF" w14:textId="77777777" w:rsidR="003560FD" w:rsidRDefault="003560FD" w:rsidP="00012649"/>
    <w:p w14:paraId="1EEE74AD" w14:textId="77777777" w:rsidR="003560FD" w:rsidRDefault="003560FD" w:rsidP="00012649">
      <w:r>
        <w:t>_____ Bid specifications (e.g. too restricted, not clear, etc.) Please explain.</w:t>
      </w:r>
    </w:p>
    <w:p w14:paraId="3CFEC9B8" w14:textId="77777777" w:rsidR="003560FD" w:rsidRDefault="003560FD" w:rsidP="00012649">
      <w:r>
        <w:t xml:space="preserve">           __________________________________________________________________</w:t>
      </w:r>
    </w:p>
    <w:p w14:paraId="158D6C84" w14:textId="77777777" w:rsidR="003560FD" w:rsidRDefault="003560FD" w:rsidP="00012649"/>
    <w:p w14:paraId="6D88C12B" w14:textId="77777777" w:rsidR="003560FD" w:rsidRDefault="003560FD" w:rsidP="00012649">
      <w:r>
        <w:t>_____ Profit margin on municipal bids is too low.</w:t>
      </w:r>
    </w:p>
    <w:p w14:paraId="326777D2" w14:textId="77777777" w:rsidR="003560FD" w:rsidRDefault="003560FD" w:rsidP="00012649"/>
    <w:p w14:paraId="466C8E07" w14:textId="5CBE2B42" w:rsidR="003560FD" w:rsidRDefault="003560FD" w:rsidP="00012649">
      <w:r>
        <w:t xml:space="preserve">_____ Past experience with </w:t>
      </w:r>
      <w:proofErr w:type="spellStart"/>
      <w:r w:rsidR="006E7271">
        <w:t>BrightRidge</w:t>
      </w:r>
      <w:proofErr w:type="spellEnd"/>
      <w:r w:rsidR="006E7271">
        <w:t xml:space="preserve"> </w:t>
      </w:r>
      <w:r>
        <w:t>(e.g. payment delay, bid process,</w:t>
      </w:r>
      <w:r w:rsidR="00C651A7">
        <w:t xml:space="preserve"> administrative </w:t>
      </w:r>
      <w:r>
        <w:t xml:space="preserve">                                                  </w:t>
      </w:r>
      <w:r>
        <w:tab/>
        <w:t xml:space="preserve">problems, etc.) Please explain. </w:t>
      </w:r>
      <w:r w:rsidR="0053032A">
        <w:t>____________________________________________</w:t>
      </w:r>
    </w:p>
    <w:p w14:paraId="612CAF78" w14:textId="358A1556" w:rsidR="00D41B40" w:rsidRDefault="003560FD" w:rsidP="00012649">
      <w:pPr>
        <w:rPr>
          <w:b/>
        </w:rPr>
      </w:pPr>
      <w:r>
        <w:tab/>
      </w:r>
    </w:p>
    <w:p w14:paraId="0A5487AE" w14:textId="77777777" w:rsidR="003A393A" w:rsidRDefault="003A393A" w:rsidP="00012649">
      <w:r>
        <w:rPr>
          <w:b/>
        </w:rPr>
        <w:t xml:space="preserve">_____ </w:t>
      </w:r>
      <w:r>
        <w:t>Insufficient time allowed to prepare and respond to bid request.</w:t>
      </w:r>
    </w:p>
    <w:p w14:paraId="67E5E611" w14:textId="77777777" w:rsidR="003A393A" w:rsidRDefault="003A393A" w:rsidP="00012649"/>
    <w:p w14:paraId="79B7FB6E" w14:textId="77777777" w:rsidR="003A393A" w:rsidRDefault="003A393A" w:rsidP="00012649">
      <w:r>
        <w:t xml:space="preserve">_____ Bid requirement </w:t>
      </w:r>
      <w:r w:rsidR="00F13CF0">
        <w:fldChar w:fldCharType="begin">
          <w:ffData>
            <w:name w:val="Check8"/>
            <w:enabled/>
            <w:calcOnExit w:val="0"/>
            <w:checkBox>
              <w:sizeAuto/>
              <w:default w:val="0"/>
            </w:checkBox>
          </w:ffData>
        </w:fldChar>
      </w:r>
      <w:bookmarkStart w:id="4" w:name="Check8"/>
      <w:r>
        <w:instrText xml:space="preserve"> FORMCHECKBOX </w:instrText>
      </w:r>
      <w:r w:rsidR="00F13CF0">
        <w:fldChar w:fldCharType="separate"/>
      </w:r>
      <w:r w:rsidR="00F13CF0">
        <w:fldChar w:fldCharType="end"/>
      </w:r>
      <w:bookmarkEnd w:id="4"/>
      <w:r>
        <w:t xml:space="preserve"> Too Large or </w:t>
      </w:r>
      <w:r w:rsidR="00F13CF0">
        <w:fldChar w:fldCharType="begin">
          <w:ffData>
            <w:name w:val="Check9"/>
            <w:enabled/>
            <w:calcOnExit w:val="0"/>
            <w:checkBox>
              <w:sizeAuto/>
              <w:default w:val="0"/>
            </w:checkBox>
          </w:ffData>
        </w:fldChar>
      </w:r>
      <w:bookmarkStart w:id="5" w:name="Check9"/>
      <w:r>
        <w:instrText xml:space="preserve"> FORMCHECKBOX </w:instrText>
      </w:r>
      <w:r w:rsidR="00F13CF0">
        <w:fldChar w:fldCharType="separate"/>
      </w:r>
      <w:r w:rsidR="00F13CF0">
        <w:fldChar w:fldCharType="end"/>
      </w:r>
      <w:bookmarkEnd w:id="5"/>
      <w:r>
        <w:t xml:space="preserve"> Too Small for our company. </w:t>
      </w:r>
    </w:p>
    <w:p w14:paraId="2235A253" w14:textId="77777777" w:rsidR="003A393A" w:rsidRDefault="003A393A" w:rsidP="00012649"/>
    <w:p w14:paraId="7EA10B43" w14:textId="77777777" w:rsidR="003A393A" w:rsidRDefault="003A393A" w:rsidP="00012649">
      <w:r>
        <w:t xml:space="preserve">_____ Priority of other business opportunities limit time/other resources available to </w:t>
      </w:r>
    </w:p>
    <w:p w14:paraId="033A03A0" w14:textId="77777777" w:rsidR="003A393A" w:rsidRDefault="003A393A" w:rsidP="00012649">
      <w:r>
        <w:tab/>
        <w:t xml:space="preserve">deliver or perform according to bid specifications. </w:t>
      </w:r>
    </w:p>
    <w:p w14:paraId="63A9D562" w14:textId="77777777" w:rsidR="003A393A" w:rsidRDefault="003A393A" w:rsidP="00012649"/>
    <w:p w14:paraId="056BFCA8" w14:textId="45AE5F5E" w:rsidR="003A393A" w:rsidRDefault="003A393A" w:rsidP="00012649">
      <w:r>
        <w:t>_____ Other reason(s). Please explain.</w:t>
      </w:r>
      <w:r w:rsidR="00952A29">
        <w:t xml:space="preserve"> </w:t>
      </w:r>
      <w:r w:rsidR="0053032A">
        <w:t>____________________________________________</w:t>
      </w:r>
      <w:r w:rsidR="00952A29">
        <w:t xml:space="preserve">                                                                                                                                                        </w:t>
      </w:r>
    </w:p>
    <w:p w14:paraId="1AC85A4D" w14:textId="77777777" w:rsidR="003A393A" w:rsidRDefault="003A393A" w:rsidP="00012649"/>
    <w:p w14:paraId="133D0854" w14:textId="77777777" w:rsidR="003A393A" w:rsidRDefault="003A393A" w:rsidP="00012649">
      <w:r>
        <w:t>Company Name: ___________________________________________</w:t>
      </w:r>
    </w:p>
    <w:p w14:paraId="27753584" w14:textId="77777777" w:rsidR="003A393A" w:rsidRDefault="003A393A" w:rsidP="00012649"/>
    <w:p w14:paraId="5692C8DE" w14:textId="77777777" w:rsidR="003A393A" w:rsidRDefault="003A393A" w:rsidP="00012649">
      <w:r>
        <w:t>Address: __________________________________________________</w:t>
      </w:r>
    </w:p>
    <w:p w14:paraId="5830C42A" w14:textId="77777777" w:rsidR="003A393A" w:rsidRDefault="003A393A" w:rsidP="00012649"/>
    <w:p w14:paraId="61E25F17" w14:textId="77777777" w:rsidR="003A393A" w:rsidRPr="003A393A" w:rsidRDefault="003A393A" w:rsidP="00012649">
      <w:r>
        <w:t>Telephone: _____________________</w:t>
      </w:r>
      <w:r w:rsidR="006C3359">
        <w:t xml:space="preserve"> E-mail</w:t>
      </w:r>
      <w:r>
        <w:t>: _______________________</w:t>
      </w:r>
    </w:p>
    <w:p w14:paraId="4466DB68" w14:textId="77777777" w:rsidR="00D41B40" w:rsidRDefault="00D41B40" w:rsidP="00012649">
      <w:pPr>
        <w:rPr>
          <w:b/>
        </w:rPr>
      </w:pPr>
    </w:p>
    <w:p w14:paraId="38FC0DC2" w14:textId="77777777" w:rsidR="00D41B40" w:rsidRPr="003A393A" w:rsidRDefault="003A393A" w:rsidP="00012649">
      <w:r>
        <w:t>_________________________</w:t>
      </w:r>
      <w:r w:rsidR="006C3359">
        <w:t xml:space="preserve">___ </w:t>
      </w:r>
      <w:r w:rsidR="006C3359">
        <w:tab/>
      </w:r>
      <w:r w:rsidR="006C3359">
        <w:tab/>
      </w:r>
      <w:r>
        <w:t xml:space="preserve"> ____________________</w:t>
      </w:r>
      <w:r w:rsidR="006C3359">
        <w:t>__________</w:t>
      </w:r>
    </w:p>
    <w:p w14:paraId="38A8914F" w14:textId="77777777" w:rsidR="00D41B40" w:rsidRPr="006C3359" w:rsidRDefault="006C3359" w:rsidP="00012649">
      <w:r>
        <w:rPr>
          <w:b/>
        </w:rPr>
        <w:t xml:space="preserve">                 </w:t>
      </w:r>
      <w:r>
        <w:t>(Signature)</w:t>
      </w:r>
      <w:r>
        <w:tab/>
      </w:r>
      <w:r>
        <w:tab/>
      </w:r>
      <w:r>
        <w:tab/>
      </w:r>
      <w:r>
        <w:tab/>
      </w:r>
      <w:r>
        <w:tab/>
        <w:t>(Printed/Typed Name)</w:t>
      </w:r>
    </w:p>
    <w:p w14:paraId="35DB68A1" w14:textId="77777777" w:rsidR="006C3359" w:rsidRDefault="006C3359" w:rsidP="00012649">
      <w:pPr>
        <w:rPr>
          <w:b/>
        </w:rPr>
      </w:pPr>
    </w:p>
    <w:p w14:paraId="3D49B5AA" w14:textId="223042B3" w:rsidR="00A73B2C" w:rsidRDefault="006C3359" w:rsidP="00012649">
      <w:r>
        <w:t>Title: _______________________________ Date: ___________________</w:t>
      </w:r>
    </w:p>
    <w:p w14:paraId="307B90FD" w14:textId="0F760A16" w:rsidR="00027E3D" w:rsidRDefault="00027E3D" w:rsidP="00012649"/>
    <w:p w14:paraId="2C36FF6C" w14:textId="54F1AB40" w:rsidR="00027E3D" w:rsidRDefault="00027E3D">
      <w:pPr>
        <w:rPr>
          <w:b/>
          <w:sz w:val="32"/>
          <w:szCs w:val="32"/>
        </w:rPr>
      </w:pPr>
      <w:r>
        <w:rPr>
          <w:b/>
          <w:sz w:val="32"/>
          <w:szCs w:val="32"/>
        </w:rPr>
        <w:br w:type="page"/>
      </w:r>
    </w:p>
    <w:p w14:paraId="10E372BB" w14:textId="1CCAD416" w:rsidR="00027E3D" w:rsidRPr="00F10E77" w:rsidRDefault="00027E3D" w:rsidP="00027E3D">
      <w:pPr>
        <w:jc w:val="center"/>
        <w:rPr>
          <w:b/>
          <w:sz w:val="32"/>
          <w:szCs w:val="32"/>
        </w:rPr>
      </w:pPr>
      <w:proofErr w:type="spellStart"/>
      <w:r>
        <w:rPr>
          <w:b/>
          <w:sz w:val="32"/>
          <w:szCs w:val="32"/>
        </w:rPr>
        <w:lastRenderedPageBreak/>
        <w:t>BrightRidge</w:t>
      </w:r>
      <w:proofErr w:type="spellEnd"/>
    </w:p>
    <w:p w14:paraId="00B53433" w14:textId="77777777" w:rsidR="00027E3D" w:rsidRDefault="00027E3D" w:rsidP="00027E3D">
      <w:pPr>
        <w:jc w:val="center"/>
        <w:rPr>
          <w:b/>
          <w:sz w:val="32"/>
          <w:szCs w:val="32"/>
        </w:rPr>
      </w:pPr>
      <w:r w:rsidRPr="00F10E77">
        <w:rPr>
          <w:b/>
          <w:sz w:val="32"/>
          <w:szCs w:val="32"/>
        </w:rPr>
        <w:t>Business and Taxpayer Identification Information</w:t>
      </w:r>
    </w:p>
    <w:p w14:paraId="42A027D9" w14:textId="77777777" w:rsidR="00027E3D" w:rsidRDefault="00027E3D" w:rsidP="00027E3D"/>
    <w:p w14:paraId="152586D4" w14:textId="77777777" w:rsidR="00027E3D" w:rsidRPr="00747732" w:rsidRDefault="00027E3D" w:rsidP="00027E3D">
      <w:r w:rsidRPr="00747732">
        <w:t>This Business is operating as a:</w:t>
      </w:r>
    </w:p>
    <w:p w14:paraId="5BB22D89" w14:textId="77777777" w:rsidR="00027E3D" w:rsidRPr="00747732" w:rsidRDefault="00027E3D" w:rsidP="00027E3D"/>
    <w:p w14:paraId="5D89B54A" w14:textId="77777777" w:rsidR="00027E3D" w:rsidRDefault="00027E3D" w:rsidP="00027E3D">
      <w:r w:rsidRPr="00747732">
        <w:fldChar w:fldCharType="begin">
          <w:ffData>
            <w:name w:val="Check1"/>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Individual/Sole Proprietor</w:t>
      </w:r>
      <w:r w:rsidRPr="00747732">
        <w:tab/>
      </w:r>
      <w:r>
        <w:t xml:space="preserve">or Single Member LLC    </w:t>
      </w:r>
      <w:r w:rsidRPr="00747732">
        <w:fldChar w:fldCharType="begin">
          <w:ffData>
            <w:name w:val="Check4"/>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Partnership</w:t>
      </w:r>
      <w:r>
        <w:t xml:space="preserve">     </w:t>
      </w:r>
      <w:r w:rsidRPr="00747732">
        <w:fldChar w:fldCharType="begin">
          <w:ffData>
            <w:name w:val="Check5"/>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Trust/Estate</w:t>
      </w:r>
      <w:r w:rsidRPr="00747732">
        <w:tab/>
      </w:r>
    </w:p>
    <w:p w14:paraId="06FCAD88" w14:textId="77777777" w:rsidR="00027E3D" w:rsidRDefault="00027E3D" w:rsidP="00027E3D"/>
    <w:p w14:paraId="2699DF1F" w14:textId="77777777" w:rsidR="00027E3D" w:rsidRDefault="00027E3D" w:rsidP="00027E3D">
      <w:r w:rsidRPr="00747732">
        <w:fldChar w:fldCharType="begin">
          <w:ffData>
            <w:name w:val="Check2"/>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C Corporation</w:t>
      </w:r>
      <w:r>
        <w:t xml:space="preserve">     </w:t>
      </w:r>
      <w:r w:rsidRPr="00747732">
        <w:fldChar w:fldCharType="begin">
          <w:ffData>
            <w:name w:val="Check3"/>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S Corporation</w:t>
      </w:r>
      <w:r>
        <w:t xml:space="preserve"> </w:t>
      </w:r>
      <w:r w:rsidRPr="00747732">
        <w:tab/>
      </w:r>
      <w:r w:rsidRPr="00747732">
        <w:tab/>
      </w:r>
    </w:p>
    <w:p w14:paraId="7811823F" w14:textId="77777777" w:rsidR="00027E3D" w:rsidRDefault="00027E3D" w:rsidP="00027E3D"/>
    <w:p w14:paraId="52BEB0DC" w14:textId="77777777" w:rsidR="00027E3D" w:rsidRDefault="00027E3D" w:rsidP="00027E3D">
      <w:r w:rsidRPr="00747732">
        <w:fldChar w:fldCharType="begin">
          <w:ffData>
            <w:name w:val="Check6"/>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Limited Liability </w:t>
      </w:r>
      <w:r>
        <w:t xml:space="preserve">Company </w:t>
      </w:r>
    </w:p>
    <w:p w14:paraId="7893B911" w14:textId="77777777" w:rsidR="00027E3D" w:rsidRPr="00747732" w:rsidRDefault="00027E3D" w:rsidP="00027E3D">
      <w:r>
        <w:t>(Enter the tax classification (C=Corporation, S=S Corporation, P=Partnership) ______________</w:t>
      </w:r>
    </w:p>
    <w:p w14:paraId="562FB683" w14:textId="77777777" w:rsidR="00027E3D" w:rsidRPr="00747732" w:rsidRDefault="00027E3D" w:rsidP="00027E3D"/>
    <w:p w14:paraId="7F79AACF" w14:textId="77777777" w:rsidR="00027E3D" w:rsidRPr="00747732" w:rsidRDefault="00027E3D" w:rsidP="00027E3D">
      <w:r w:rsidRPr="00747732">
        <w:fldChar w:fldCharType="begin">
          <w:ffData>
            <w:name w:val="Check7"/>
            <w:enabled/>
            <w:calcOnExit w:val="0"/>
            <w:checkBox>
              <w:sizeAuto/>
              <w:default w:val="0"/>
            </w:checkBox>
          </w:ffData>
        </w:fldChar>
      </w:r>
      <w:r w:rsidRPr="00747732">
        <w:instrText xml:space="preserve"> FORMCHECKBOX </w:instrText>
      </w:r>
      <w:r w:rsidRPr="00747732">
        <w:fldChar w:fldCharType="separate"/>
      </w:r>
      <w:r w:rsidRPr="00747732">
        <w:fldChar w:fldCharType="end"/>
      </w:r>
      <w:r w:rsidRPr="00747732">
        <w:t xml:space="preserve"> Other (please describe) _______________________________________</w:t>
      </w:r>
    </w:p>
    <w:p w14:paraId="799AC4A0" w14:textId="77777777" w:rsidR="00027E3D" w:rsidRPr="00747732" w:rsidRDefault="00027E3D" w:rsidP="00027E3D"/>
    <w:p w14:paraId="41763106" w14:textId="77777777" w:rsidR="00027E3D" w:rsidRPr="00747732" w:rsidRDefault="00027E3D" w:rsidP="00027E3D"/>
    <w:p w14:paraId="6E43999B" w14:textId="77777777" w:rsidR="00027E3D" w:rsidRPr="00747732" w:rsidRDefault="00027E3D" w:rsidP="00027E3D">
      <w:r w:rsidRPr="00747732">
        <w:t xml:space="preserve">Licensed or otherwise </w:t>
      </w:r>
      <w:proofErr w:type="gramStart"/>
      <w:r w:rsidRPr="00747732">
        <w:t>authorize</w:t>
      </w:r>
      <w:proofErr w:type="gramEnd"/>
      <w:r w:rsidRPr="00747732">
        <w:t xml:space="preserve"> to business by the state of: ________________________</w:t>
      </w:r>
    </w:p>
    <w:p w14:paraId="3268B4C3" w14:textId="77777777" w:rsidR="00027E3D" w:rsidRPr="00747732" w:rsidRDefault="00027E3D" w:rsidP="00027E3D"/>
    <w:p w14:paraId="75EB7494" w14:textId="77777777" w:rsidR="00027E3D" w:rsidRPr="00747732" w:rsidRDefault="00027E3D" w:rsidP="00027E3D"/>
    <w:p w14:paraId="64E44681" w14:textId="77777777" w:rsidR="00027E3D" w:rsidRPr="00747732" w:rsidRDefault="00027E3D" w:rsidP="00027E3D">
      <w:r w:rsidRPr="00747732">
        <w:t xml:space="preserve">Taxpayer Identification Number: __ __ - __ __ __ __ __ __ __ </w:t>
      </w:r>
    </w:p>
    <w:p w14:paraId="24719CB4" w14:textId="77777777" w:rsidR="00027E3D" w:rsidRPr="00747732" w:rsidRDefault="00027E3D" w:rsidP="00027E3D">
      <w:r w:rsidRPr="00747732">
        <w:t xml:space="preserve">Or </w:t>
      </w:r>
    </w:p>
    <w:p w14:paraId="35957710" w14:textId="77777777" w:rsidR="00027E3D" w:rsidRPr="00747732" w:rsidRDefault="00027E3D" w:rsidP="00027E3D">
      <w:r w:rsidRPr="00747732">
        <w:t xml:space="preserve">Social Security Number: __ __ __ - __ __ - __ __ __ __ </w:t>
      </w:r>
    </w:p>
    <w:p w14:paraId="42057A34" w14:textId="77777777" w:rsidR="00027E3D" w:rsidRPr="00747732" w:rsidRDefault="00027E3D" w:rsidP="00027E3D"/>
    <w:p w14:paraId="672DEB1D" w14:textId="77777777" w:rsidR="00027E3D" w:rsidRPr="00747732" w:rsidRDefault="00027E3D" w:rsidP="00027E3D">
      <w:r w:rsidRPr="00747732">
        <w:t>Legal Name: (as shown on your income tax return)</w:t>
      </w:r>
    </w:p>
    <w:p w14:paraId="67A1A9A6" w14:textId="77777777" w:rsidR="00027E3D" w:rsidRPr="00747732" w:rsidRDefault="00027E3D" w:rsidP="00027E3D"/>
    <w:p w14:paraId="3FF637A5" w14:textId="77777777" w:rsidR="00027E3D" w:rsidRPr="00747732" w:rsidRDefault="00027E3D" w:rsidP="00027E3D">
      <w:r w:rsidRPr="00747732">
        <w:t>____________________________________________________________</w:t>
      </w:r>
    </w:p>
    <w:p w14:paraId="63C195D2" w14:textId="77777777" w:rsidR="00027E3D" w:rsidRPr="00747732" w:rsidRDefault="00027E3D" w:rsidP="00027E3D"/>
    <w:p w14:paraId="149D942D" w14:textId="77777777" w:rsidR="00027E3D" w:rsidRPr="00747732" w:rsidRDefault="00027E3D" w:rsidP="00027E3D">
      <w:r w:rsidRPr="00747732">
        <w:t>Doing Business as</w:t>
      </w:r>
      <w:r>
        <w:t xml:space="preserve"> Name</w:t>
      </w:r>
      <w:r w:rsidRPr="00747732">
        <w:t xml:space="preserve">: (DBA) </w:t>
      </w:r>
    </w:p>
    <w:p w14:paraId="7C4A31A0" w14:textId="77777777" w:rsidR="00027E3D" w:rsidRPr="00747732" w:rsidRDefault="00027E3D" w:rsidP="00027E3D"/>
    <w:p w14:paraId="455EB891" w14:textId="77777777" w:rsidR="00027E3D" w:rsidRPr="00747732" w:rsidRDefault="00027E3D" w:rsidP="00027E3D">
      <w:r w:rsidRPr="00747732">
        <w:t>____________________________________________________________</w:t>
      </w:r>
    </w:p>
    <w:p w14:paraId="5DDB6CD0" w14:textId="77777777" w:rsidR="00027E3D" w:rsidRDefault="00027E3D" w:rsidP="00027E3D"/>
    <w:p w14:paraId="45EA551C" w14:textId="77777777" w:rsidR="00027E3D" w:rsidRPr="00747732" w:rsidRDefault="00027E3D" w:rsidP="00027E3D"/>
    <w:p w14:paraId="49CFDC14" w14:textId="77777777" w:rsidR="00027E3D" w:rsidRPr="00747732" w:rsidRDefault="00027E3D" w:rsidP="00027E3D">
      <w:r w:rsidRPr="00747732">
        <w:t>Address: _____________________________________________________</w:t>
      </w:r>
    </w:p>
    <w:p w14:paraId="463ABAFD" w14:textId="77777777" w:rsidR="00027E3D" w:rsidRPr="00747732" w:rsidRDefault="00027E3D" w:rsidP="00027E3D"/>
    <w:p w14:paraId="56245FF0" w14:textId="77777777" w:rsidR="00027E3D" w:rsidRPr="00747732" w:rsidRDefault="00027E3D" w:rsidP="00027E3D">
      <w:r w:rsidRPr="00747732">
        <w:t>City, State, Zip: _______________________________________________</w:t>
      </w:r>
    </w:p>
    <w:p w14:paraId="4C8166D5" w14:textId="77777777" w:rsidR="00027E3D" w:rsidRDefault="00027E3D" w:rsidP="00027E3D"/>
    <w:p w14:paraId="25026AAA" w14:textId="33C31ED0" w:rsidR="00F0173B" w:rsidRDefault="00F0173B" w:rsidP="00F0173B">
      <w:pPr>
        <w:jc w:val="center"/>
        <w:rPr>
          <w:b/>
          <w:i/>
          <w:color w:val="FF0000"/>
          <w:sz w:val="26"/>
          <w:szCs w:val="26"/>
          <w:u w:val="single"/>
        </w:rPr>
      </w:pPr>
    </w:p>
    <w:p w14:paraId="2FF0FAA2" w14:textId="77777777" w:rsidR="00027E3D" w:rsidRDefault="00027E3D" w:rsidP="00027E3D"/>
    <w:p w14:paraId="4ACBE308" w14:textId="77777777" w:rsidR="00027E3D" w:rsidRPr="00B15542" w:rsidRDefault="00027E3D" w:rsidP="00027E3D">
      <w:pPr>
        <w:rPr>
          <w:b/>
          <w:color w:val="0070C0"/>
        </w:rPr>
      </w:pPr>
      <w:r w:rsidRPr="00B15542">
        <w:rPr>
          <w:b/>
          <w:color w:val="0070C0"/>
        </w:rPr>
        <w:t xml:space="preserve">Note: </w:t>
      </w:r>
    </w:p>
    <w:p w14:paraId="3E6DAF1B" w14:textId="75A59683" w:rsidR="00027E3D" w:rsidRDefault="00697357" w:rsidP="00027E3D">
      <w:r>
        <w:rPr>
          <w:b/>
          <w:i/>
          <w:color w:val="0070C0"/>
        </w:rPr>
        <w:t>If applicable, y</w:t>
      </w:r>
      <w:r w:rsidR="00027E3D" w:rsidRPr="00B15542">
        <w:rPr>
          <w:b/>
          <w:i/>
          <w:color w:val="0070C0"/>
        </w:rPr>
        <w:t xml:space="preserve">our bid may be rejected if you do not complete and submit this page </w:t>
      </w:r>
      <w:r w:rsidR="00027E3D">
        <w:rPr>
          <w:b/>
          <w:i/>
          <w:color w:val="0070C0"/>
        </w:rPr>
        <w:t>and/</w:t>
      </w:r>
      <w:r w:rsidR="00027E3D" w:rsidRPr="00B15542">
        <w:rPr>
          <w:b/>
          <w:i/>
          <w:color w:val="0070C0"/>
        </w:rPr>
        <w:t xml:space="preserve">or a W-9 with your bid. </w:t>
      </w:r>
      <w:r>
        <w:rPr>
          <w:b/>
          <w:i/>
          <w:color w:val="0070C0"/>
        </w:rPr>
        <w:t xml:space="preserve"> </w:t>
      </w:r>
      <w:r w:rsidR="00027E3D" w:rsidRPr="00B15542">
        <w:rPr>
          <w:b/>
          <w:i/>
          <w:color w:val="0070C0"/>
        </w:rPr>
        <w:t xml:space="preserve">Checks in payment of obligations by </w:t>
      </w:r>
      <w:proofErr w:type="spellStart"/>
      <w:r w:rsidR="00027E3D" w:rsidRPr="00B15542">
        <w:rPr>
          <w:b/>
          <w:i/>
          <w:color w:val="0070C0"/>
        </w:rPr>
        <w:t>BrightRidge</w:t>
      </w:r>
      <w:proofErr w:type="spellEnd"/>
      <w:r w:rsidR="00027E3D" w:rsidRPr="00B15542">
        <w:rPr>
          <w:b/>
          <w:i/>
          <w:color w:val="0070C0"/>
        </w:rPr>
        <w:t xml:space="preserve"> will be made payable to your legally issued name unless you state a DBA. Federal Tax reporting, if required, will also be in your legal name.</w:t>
      </w:r>
    </w:p>
    <w:sectPr w:rsidR="00027E3D" w:rsidSect="00DD58D0">
      <w:footerReference w:type="default" r:id="rId16"/>
      <w:pgSz w:w="12240" w:h="15840"/>
      <w:pgMar w:top="900" w:right="1440" w:bottom="135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DBE4C" w14:textId="77777777" w:rsidR="004B2730" w:rsidRDefault="004B2730" w:rsidP="00FC4830">
      <w:r>
        <w:separator/>
      </w:r>
    </w:p>
  </w:endnote>
  <w:endnote w:type="continuationSeparator" w:id="0">
    <w:p w14:paraId="7EAA9A5C" w14:textId="77777777" w:rsidR="004B2730" w:rsidRDefault="004B2730" w:rsidP="00FC4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FEAEF" w14:textId="33838E8E" w:rsidR="00FC4830" w:rsidRDefault="000F6982" w:rsidP="00F647A6">
    <w:pPr>
      <w:pStyle w:val="Footer"/>
      <w:jc w:val="center"/>
    </w:pPr>
    <w:r>
      <w:rPr>
        <w:noProof/>
      </w:rPr>
      <w:drawing>
        <wp:inline distT="0" distB="0" distL="0" distR="0" wp14:anchorId="6604FB09" wp14:editId="03F08943">
          <wp:extent cx="537210" cy="314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ghtRidge Logo Without Name.jpg"/>
                  <pic:cNvPicPr/>
                </pic:nvPicPr>
                <pic:blipFill>
                  <a:blip r:embed="rId1" cstate="print">
                    <a:extLst>
                      <a:ext uri="{28A0092B-C50C-407E-A947-70E740481C1C}">
                        <a14:useLocalDpi xmlns:a14="http://schemas.microsoft.com/office/drawing/2010/main"/>
                      </a:ext>
                    </a:extLst>
                  </a:blip>
                  <a:stretch>
                    <a:fillRect/>
                  </a:stretch>
                </pic:blipFill>
                <pic:spPr>
                  <a:xfrm>
                    <a:off x="0" y="0"/>
                    <a:ext cx="552267" cy="322981"/>
                  </a:xfrm>
                  <a:prstGeom prst="rect">
                    <a:avLst/>
                  </a:prstGeom>
                </pic:spPr>
              </pic:pic>
            </a:graphicData>
          </a:graphic>
        </wp:inline>
      </w:drawing>
    </w:r>
    <w:r w:rsidR="0063120E">
      <w:tab/>
    </w:r>
    <w:r w:rsidR="00D6036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6DE92" w14:textId="77777777" w:rsidR="004B2730" w:rsidRDefault="004B2730" w:rsidP="00FC4830">
      <w:bookmarkStart w:id="0" w:name="_Hlk358604"/>
      <w:bookmarkEnd w:id="0"/>
      <w:r>
        <w:separator/>
      </w:r>
    </w:p>
  </w:footnote>
  <w:footnote w:type="continuationSeparator" w:id="0">
    <w:p w14:paraId="0DEBACAA" w14:textId="77777777" w:rsidR="004B2730" w:rsidRDefault="004B2730" w:rsidP="00FC4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E1A53"/>
    <w:multiLevelType w:val="hybridMultilevel"/>
    <w:tmpl w:val="11AA2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6059"/>
    <w:multiLevelType w:val="hybridMultilevel"/>
    <w:tmpl w:val="EBA4886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00146"/>
    <w:multiLevelType w:val="hybridMultilevel"/>
    <w:tmpl w:val="6EC63A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08979D0"/>
    <w:multiLevelType w:val="hybridMultilevel"/>
    <w:tmpl w:val="EB9C6F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3457870"/>
    <w:multiLevelType w:val="hybridMultilevel"/>
    <w:tmpl w:val="8C5653F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24905EBC"/>
    <w:multiLevelType w:val="hybridMultilevel"/>
    <w:tmpl w:val="5A68DE2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0032BD1"/>
    <w:multiLevelType w:val="hybridMultilevel"/>
    <w:tmpl w:val="4E50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705B2"/>
    <w:multiLevelType w:val="hybridMultilevel"/>
    <w:tmpl w:val="A092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40ADB"/>
    <w:multiLevelType w:val="hybridMultilevel"/>
    <w:tmpl w:val="5A68D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D67339"/>
    <w:multiLevelType w:val="hybridMultilevel"/>
    <w:tmpl w:val="5A969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0A5A2B"/>
    <w:multiLevelType w:val="hybridMultilevel"/>
    <w:tmpl w:val="37F4D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32810"/>
    <w:multiLevelType w:val="hybridMultilevel"/>
    <w:tmpl w:val="349EEB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FD519C"/>
    <w:multiLevelType w:val="hybridMultilevel"/>
    <w:tmpl w:val="2D22CF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C53CA"/>
    <w:multiLevelType w:val="hybridMultilevel"/>
    <w:tmpl w:val="D63AF5AC"/>
    <w:lvl w:ilvl="0" w:tplc="5C62ADBA">
      <w:start w:val="1"/>
      <w:numFmt w:val="bullet"/>
      <w:lvlText w:val="o"/>
      <w:lvlJc w:val="left"/>
      <w:pPr>
        <w:ind w:left="900" w:hanging="360"/>
      </w:pPr>
      <w:rPr>
        <w:rFonts w:ascii="Courier New" w:hAnsi="Courier New" w:cs="Courier New" w:hint="default"/>
        <w:sz w:val="28"/>
        <w:szCs w:val="2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FB04974"/>
    <w:multiLevelType w:val="hybridMultilevel"/>
    <w:tmpl w:val="34B8D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8050279">
    <w:abstractNumId w:val="0"/>
  </w:num>
  <w:num w:numId="2" w16cid:durableId="167448799">
    <w:abstractNumId w:val="5"/>
  </w:num>
  <w:num w:numId="3" w16cid:durableId="73667401">
    <w:abstractNumId w:val="4"/>
  </w:num>
  <w:num w:numId="4" w16cid:durableId="263458480">
    <w:abstractNumId w:val="11"/>
  </w:num>
  <w:num w:numId="5" w16cid:durableId="1033379961">
    <w:abstractNumId w:val="3"/>
  </w:num>
  <w:num w:numId="6" w16cid:durableId="844712961">
    <w:abstractNumId w:val="14"/>
  </w:num>
  <w:num w:numId="7" w16cid:durableId="845901768">
    <w:abstractNumId w:val="10"/>
  </w:num>
  <w:num w:numId="8" w16cid:durableId="271400184">
    <w:abstractNumId w:val="9"/>
  </w:num>
  <w:num w:numId="9" w16cid:durableId="1137719317">
    <w:abstractNumId w:val="6"/>
  </w:num>
  <w:num w:numId="10" w16cid:durableId="674112435">
    <w:abstractNumId w:val="8"/>
  </w:num>
  <w:num w:numId="11" w16cid:durableId="659232516">
    <w:abstractNumId w:val="2"/>
  </w:num>
  <w:num w:numId="12" w16cid:durableId="1243828732">
    <w:abstractNumId w:val="2"/>
  </w:num>
  <w:num w:numId="13" w16cid:durableId="1357733482">
    <w:abstractNumId w:val="7"/>
  </w:num>
  <w:num w:numId="14" w16cid:durableId="1667857021">
    <w:abstractNumId w:val="1"/>
  </w:num>
  <w:num w:numId="15" w16cid:durableId="1349672407">
    <w:abstractNumId w:val="12"/>
  </w:num>
  <w:num w:numId="16" w16cid:durableId="2721724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TKzNLI0NTExNjBV0lEKTi0uzszPAykwNK8FABvkZGQtAAAA"/>
  </w:docVars>
  <w:rsids>
    <w:rsidRoot w:val="00D64F5F"/>
    <w:rsid w:val="00005864"/>
    <w:rsid w:val="00012649"/>
    <w:rsid w:val="000174AD"/>
    <w:rsid w:val="00020264"/>
    <w:rsid w:val="000208D5"/>
    <w:rsid w:val="000219EB"/>
    <w:rsid w:val="00021DC1"/>
    <w:rsid w:val="0002317E"/>
    <w:rsid w:val="00023760"/>
    <w:rsid w:val="000248FD"/>
    <w:rsid w:val="00027333"/>
    <w:rsid w:val="00027E3D"/>
    <w:rsid w:val="00031367"/>
    <w:rsid w:val="00042762"/>
    <w:rsid w:val="000531DC"/>
    <w:rsid w:val="00054447"/>
    <w:rsid w:val="00054946"/>
    <w:rsid w:val="00054A4F"/>
    <w:rsid w:val="00064D8C"/>
    <w:rsid w:val="00066429"/>
    <w:rsid w:val="0006765E"/>
    <w:rsid w:val="0007284A"/>
    <w:rsid w:val="000744EE"/>
    <w:rsid w:val="00074E00"/>
    <w:rsid w:val="00077749"/>
    <w:rsid w:val="00080B3E"/>
    <w:rsid w:val="000833D8"/>
    <w:rsid w:val="00084D75"/>
    <w:rsid w:val="0008648F"/>
    <w:rsid w:val="00086B32"/>
    <w:rsid w:val="00090488"/>
    <w:rsid w:val="000915A1"/>
    <w:rsid w:val="0009783C"/>
    <w:rsid w:val="00097B65"/>
    <w:rsid w:val="000A1664"/>
    <w:rsid w:val="000A1A86"/>
    <w:rsid w:val="000A43F9"/>
    <w:rsid w:val="000A7D59"/>
    <w:rsid w:val="000B2E30"/>
    <w:rsid w:val="000B3995"/>
    <w:rsid w:val="000B6D42"/>
    <w:rsid w:val="000C277E"/>
    <w:rsid w:val="000C3D6A"/>
    <w:rsid w:val="000C65AC"/>
    <w:rsid w:val="000C718A"/>
    <w:rsid w:val="000C7D5B"/>
    <w:rsid w:val="000D002F"/>
    <w:rsid w:val="000D0984"/>
    <w:rsid w:val="000D1004"/>
    <w:rsid w:val="000D277A"/>
    <w:rsid w:val="000D3845"/>
    <w:rsid w:val="000D4697"/>
    <w:rsid w:val="000E21CB"/>
    <w:rsid w:val="000E3024"/>
    <w:rsid w:val="000F232B"/>
    <w:rsid w:val="000F3672"/>
    <w:rsid w:val="000F5702"/>
    <w:rsid w:val="000F6607"/>
    <w:rsid w:val="000F6982"/>
    <w:rsid w:val="00113170"/>
    <w:rsid w:val="0011627A"/>
    <w:rsid w:val="00117463"/>
    <w:rsid w:val="001178C8"/>
    <w:rsid w:val="0012353D"/>
    <w:rsid w:val="00127DF6"/>
    <w:rsid w:val="001330C6"/>
    <w:rsid w:val="00135DE6"/>
    <w:rsid w:val="00136B21"/>
    <w:rsid w:val="001371CB"/>
    <w:rsid w:val="00146FE5"/>
    <w:rsid w:val="00147549"/>
    <w:rsid w:val="00147842"/>
    <w:rsid w:val="00150BBE"/>
    <w:rsid w:val="0015374F"/>
    <w:rsid w:val="00153BEA"/>
    <w:rsid w:val="00156158"/>
    <w:rsid w:val="0015683B"/>
    <w:rsid w:val="0016085C"/>
    <w:rsid w:val="00162B1B"/>
    <w:rsid w:val="00165C7A"/>
    <w:rsid w:val="001710A6"/>
    <w:rsid w:val="00172A7B"/>
    <w:rsid w:val="00175EB7"/>
    <w:rsid w:val="00177C5E"/>
    <w:rsid w:val="00182120"/>
    <w:rsid w:val="00182580"/>
    <w:rsid w:val="00185214"/>
    <w:rsid w:val="00187AFB"/>
    <w:rsid w:val="001968E5"/>
    <w:rsid w:val="0019701B"/>
    <w:rsid w:val="00197B1B"/>
    <w:rsid w:val="001A223B"/>
    <w:rsid w:val="001A29A0"/>
    <w:rsid w:val="001A3A2A"/>
    <w:rsid w:val="001A42D7"/>
    <w:rsid w:val="001A6D82"/>
    <w:rsid w:val="001B12F5"/>
    <w:rsid w:val="001B6044"/>
    <w:rsid w:val="001B6721"/>
    <w:rsid w:val="001C00F9"/>
    <w:rsid w:val="001C07BC"/>
    <w:rsid w:val="001C1203"/>
    <w:rsid w:val="001C15B6"/>
    <w:rsid w:val="001C37F2"/>
    <w:rsid w:val="001D2E89"/>
    <w:rsid w:val="001D5B30"/>
    <w:rsid w:val="001D7095"/>
    <w:rsid w:val="001E0987"/>
    <w:rsid w:val="001E5AB8"/>
    <w:rsid w:val="001E75D9"/>
    <w:rsid w:val="001F2A3A"/>
    <w:rsid w:val="001F2ADD"/>
    <w:rsid w:val="001F43A0"/>
    <w:rsid w:val="001F6E0F"/>
    <w:rsid w:val="002037D7"/>
    <w:rsid w:val="002050ED"/>
    <w:rsid w:val="00210038"/>
    <w:rsid w:val="00214D9F"/>
    <w:rsid w:val="002164D1"/>
    <w:rsid w:val="00216943"/>
    <w:rsid w:val="00220052"/>
    <w:rsid w:val="00221DDF"/>
    <w:rsid w:val="002252F3"/>
    <w:rsid w:val="002267A0"/>
    <w:rsid w:val="00231C4B"/>
    <w:rsid w:val="0023545A"/>
    <w:rsid w:val="0023788C"/>
    <w:rsid w:val="0024256A"/>
    <w:rsid w:val="002474D5"/>
    <w:rsid w:val="00254214"/>
    <w:rsid w:val="0025549F"/>
    <w:rsid w:val="002574CF"/>
    <w:rsid w:val="00260C4E"/>
    <w:rsid w:val="00262E1D"/>
    <w:rsid w:val="00267607"/>
    <w:rsid w:val="002678CA"/>
    <w:rsid w:val="002701CF"/>
    <w:rsid w:val="00275F53"/>
    <w:rsid w:val="002808A0"/>
    <w:rsid w:val="0028605F"/>
    <w:rsid w:val="00286871"/>
    <w:rsid w:val="00290F39"/>
    <w:rsid w:val="00293887"/>
    <w:rsid w:val="00296EA9"/>
    <w:rsid w:val="002A1F33"/>
    <w:rsid w:val="002A6BE4"/>
    <w:rsid w:val="002A7492"/>
    <w:rsid w:val="002B05A9"/>
    <w:rsid w:val="002B5FEB"/>
    <w:rsid w:val="002D1C96"/>
    <w:rsid w:val="002D30AF"/>
    <w:rsid w:val="002D4EA0"/>
    <w:rsid w:val="002E395C"/>
    <w:rsid w:val="002E4048"/>
    <w:rsid w:val="002E5267"/>
    <w:rsid w:val="002E5F2D"/>
    <w:rsid w:val="002E6DD3"/>
    <w:rsid w:val="002E7195"/>
    <w:rsid w:val="002E7AB0"/>
    <w:rsid w:val="002F08D9"/>
    <w:rsid w:val="002F6949"/>
    <w:rsid w:val="002F7313"/>
    <w:rsid w:val="002F78AB"/>
    <w:rsid w:val="0030082D"/>
    <w:rsid w:val="00303CB5"/>
    <w:rsid w:val="00304FF7"/>
    <w:rsid w:val="00306AA7"/>
    <w:rsid w:val="003078AD"/>
    <w:rsid w:val="00310240"/>
    <w:rsid w:val="00314FF4"/>
    <w:rsid w:val="00323188"/>
    <w:rsid w:val="0033059A"/>
    <w:rsid w:val="0033206B"/>
    <w:rsid w:val="00333514"/>
    <w:rsid w:val="00341F3F"/>
    <w:rsid w:val="00346FAC"/>
    <w:rsid w:val="0035167B"/>
    <w:rsid w:val="003545C6"/>
    <w:rsid w:val="00355318"/>
    <w:rsid w:val="003560FD"/>
    <w:rsid w:val="0036083B"/>
    <w:rsid w:val="00362D7F"/>
    <w:rsid w:val="00365CA6"/>
    <w:rsid w:val="003673D4"/>
    <w:rsid w:val="003763DE"/>
    <w:rsid w:val="00380280"/>
    <w:rsid w:val="00385761"/>
    <w:rsid w:val="00385A2D"/>
    <w:rsid w:val="00392E4C"/>
    <w:rsid w:val="00395772"/>
    <w:rsid w:val="00397630"/>
    <w:rsid w:val="003A02D4"/>
    <w:rsid w:val="003A0D6D"/>
    <w:rsid w:val="003A393A"/>
    <w:rsid w:val="003A5D94"/>
    <w:rsid w:val="003A5E23"/>
    <w:rsid w:val="003B1673"/>
    <w:rsid w:val="003B31DC"/>
    <w:rsid w:val="003B396A"/>
    <w:rsid w:val="003B6106"/>
    <w:rsid w:val="003C252B"/>
    <w:rsid w:val="003C3F82"/>
    <w:rsid w:val="003C7507"/>
    <w:rsid w:val="003D0B36"/>
    <w:rsid w:val="003E098D"/>
    <w:rsid w:val="003E0A58"/>
    <w:rsid w:val="003E1137"/>
    <w:rsid w:val="003E26B1"/>
    <w:rsid w:val="003E53AC"/>
    <w:rsid w:val="003F3390"/>
    <w:rsid w:val="00400C48"/>
    <w:rsid w:val="00403CD3"/>
    <w:rsid w:val="00404F3E"/>
    <w:rsid w:val="004059FE"/>
    <w:rsid w:val="0041240B"/>
    <w:rsid w:val="00424E1E"/>
    <w:rsid w:val="00424EEC"/>
    <w:rsid w:val="00426841"/>
    <w:rsid w:val="00433474"/>
    <w:rsid w:val="00435235"/>
    <w:rsid w:val="004371D0"/>
    <w:rsid w:val="00437DF4"/>
    <w:rsid w:val="00442053"/>
    <w:rsid w:val="004441C2"/>
    <w:rsid w:val="004443D2"/>
    <w:rsid w:val="0044554D"/>
    <w:rsid w:val="00446635"/>
    <w:rsid w:val="00446B95"/>
    <w:rsid w:val="004477FD"/>
    <w:rsid w:val="0045118E"/>
    <w:rsid w:val="004524BC"/>
    <w:rsid w:val="00455321"/>
    <w:rsid w:val="004614AA"/>
    <w:rsid w:val="0046516C"/>
    <w:rsid w:val="004652FF"/>
    <w:rsid w:val="004668BF"/>
    <w:rsid w:val="0047312E"/>
    <w:rsid w:val="004742EC"/>
    <w:rsid w:val="004756CB"/>
    <w:rsid w:val="00480B24"/>
    <w:rsid w:val="00481FF2"/>
    <w:rsid w:val="00484D67"/>
    <w:rsid w:val="0048671C"/>
    <w:rsid w:val="00491ABF"/>
    <w:rsid w:val="0049402F"/>
    <w:rsid w:val="004944D9"/>
    <w:rsid w:val="00494FEC"/>
    <w:rsid w:val="0049509A"/>
    <w:rsid w:val="004A0211"/>
    <w:rsid w:val="004A4E5D"/>
    <w:rsid w:val="004A7D80"/>
    <w:rsid w:val="004B092B"/>
    <w:rsid w:val="004B2730"/>
    <w:rsid w:val="004B29EE"/>
    <w:rsid w:val="004B2A51"/>
    <w:rsid w:val="004B3272"/>
    <w:rsid w:val="004B3D3C"/>
    <w:rsid w:val="004B7384"/>
    <w:rsid w:val="004B7D36"/>
    <w:rsid w:val="004C2D63"/>
    <w:rsid w:val="004C3924"/>
    <w:rsid w:val="004C39F5"/>
    <w:rsid w:val="004C4401"/>
    <w:rsid w:val="004C66B4"/>
    <w:rsid w:val="004D2773"/>
    <w:rsid w:val="004D34A9"/>
    <w:rsid w:val="004D3612"/>
    <w:rsid w:val="004D6C5B"/>
    <w:rsid w:val="004D7A16"/>
    <w:rsid w:val="004E1606"/>
    <w:rsid w:val="004E4CFA"/>
    <w:rsid w:val="004F5159"/>
    <w:rsid w:val="005004E7"/>
    <w:rsid w:val="0050727F"/>
    <w:rsid w:val="005145AA"/>
    <w:rsid w:val="00516B91"/>
    <w:rsid w:val="00517546"/>
    <w:rsid w:val="00517616"/>
    <w:rsid w:val="00522BFE"/>
    <w:rsid w:val="005236C5"/>
    <w:rsid w:val="00525E02"/>
    <w:rsid w:val="00527D4A"/>
    <w:rsid w:val="0053032A"/>
    <w:rsid w:val="00530916"/>
    <w:rsid w:val="00530B7E"/>
    <w:rsid w:val="005358A7"/>
    <w:rsid w:val="00537414"/>
    <w:rsid w:val="005406CF"/>
    <w:rsid w:val="00541202"/>
    <w:rsid w:val="00547256"/>
    <w:rsid w:val="00550603"/>
    <w:rsid w:val="00553FF6"/>
    <w:rsid w:val="0055453D"/>
    <w:rsid w:val="00560701"/>
    <w:rsid w:val="005609D9"/>
    <w:rsid w:val="00560AB5"/>
    <w:rsid w:val="00563DC8"/>
    <w:rsid w:val="00567C7D"/>
    <w:rsid w:val="00570B29"/>
    <w:rsid w:val="00573DE0"/>
    <w:rsid w:val="00575A66"/>
    <w:rsid w:val="00581F24"/>
    <w:rsid w:val="00583CE7"/>
    <w:rsid w:val="00583DF2"/>
    <w:rsid w:val="005841C7"/>
    <w:rsid w:val="005847AB"/>
    <w:rsid w:val="00586A51"/>
    <w:rsid w:val="005947AD"/>
    <w:rsid w:val="005A4DB0"/>
    <w:rsid w:val="005A585E"/>
    <w:rsid w:val="005B55B3"/>
    <w:rsid w:val="005C10B7"/>
    <w:rsid w:val="005C2BD3"/>
    <w:rsid w:val="005C7699"/>
    <w:rsid w:val="005C7913"/>
    <w:rsid w:val="005D08C1"/>
    <w:rsid w:val="005D2C9C"/>
    <w:rsid w:val="005D6300"/>
    <w:rsid w:val="005E2FBF"/>
    <w:rsid w:val="005E6647"/>
    <w:rsid w:val="005E6F4A"/>
    <w:rsid w:val="005E7461"/>
    <w:rsid w:val="005F54E0"/>
    <w:rsid w:val="005F54E9"/>
    <w:rsid w:val="005F6DE1"/>
    <w:rsid w:val="005F78E4"/>
    <w:rsid w:val="00600853"/>
    <w:rsid w:val="00606389"/>
    <w:rsid w:val="00611D74"/>
    <w:rsid w:val="00611E68"/>
    <w:rsid w:val="0061238B"/>
    <w:rsid w:val="00613AA9"/>
    <w:rsid w:val="00624AFB"/>
    <w:rsid w:val="00626228"/>
    <w:rsid w:val="0063120E"/>
    <w:rsid w:val="00634669"/>
    <w:rsid w:val="00634719"/>
    <w:rsid w:val="00634D8A"/>
    <w:rsid w:val="00641184"/>
    <w:rsid w:val="00641B68"/>
    <w:rsid w:val="00643723"/>
    <w:rsid w:val="006441F6"/>
    <w:rsid w:val="00646CF4"/>
    <w:rsid w:val="006471F7"/>
    <w:rsid w:val="00647AF7"/>
    <w:rsid w:val="00647E99"/>
    <w:rsid w:val="006550C8"/>
    <w:rsid w:val="006556F0"/>
    <w:rsid w:val="00655AB3"/>
    <w:rsid w:val="006636CC"/>
    <w:rsid w:val="006651C6"/>
    <w:rsid w:val="00667089"/>
    <w:rsid w:val="00671C30"/>
    <w:rsid w:val="00672972"/>
    <w:rsid w:val="006744BA"/>
    <w:rsid w:val="00677109"/>
    <w:rsid w:val="0067764C"/>
    <w:rsid w:val="00681034"/>
    <w:rsid w:val="0068172D"/>
    <w:rsid w:val="006906D2"/>
    <w:rsid w:val="00691B52"/>
    <w:rsid w:val="00697357"/>
    <w:rsid w:val="006976F5"/>
    <w:rsid w:val="006A0ACF"/>
    <w:rsid w:val="006A27CA"/>
    <w:rsid w:val="006A45E4"/>
    <w:rsid w:val="006A477F"/>
    <w:rsid w:val="006A6DD8"/>
    <w:rsid w:val="006B02FB"/>
    <w:rsid w:val="006B1C7F"/>
    <w:rsid w:val="006B4F39"/>
    <w:rsid w:val="006B713C"/>
    <w:rsid w:val="006C3359"/>
    <w:rsid w:val="006C41DC"/>
    <w:rsid w:val="006C5067"/>
    <w:rsid w:val="006D23DF"/>
    <w:rsid w:val="006D3DCC"/>
    <w:rsid w:val="006D4D1A"/>
    <w:rsid w:val="006D6ED3"/>
    <w:rsid w:val="006E7271"/>
    <w:rsid w:val="006F011C"/>
    <w:rsid w:val="006F125B"/>
    <w:rsid w:val="006F7BDB"/>
    <w:rsid w:val="007022FF"/>
    <w:rsid w:val="00704312"/>
    <w:rsid w:val="00704921"/>
    <w:rsid w:val="00706748"/>
    <w:rsid w:val="00711A50"/>
    <w:rsid w:val="00716825"/>
    <w:rsid w:val="00716C0F"/>
    <w:rsid w:val="007206F0"/>
    <w:rsid w:val="00721A55"/>
    <w:rsid w:val="00721C52"/>
    <w:rsid w:val="00722E42"/>
    <w:rsid w:val="007243A6"/>
    <w:rsid w:val="00724F0A"/>
    <w:rsid w:val="00726B5C"/>
    <w:rsid w:val="007273EA"/>
    <w:rsid w:val="00730797"/>
    <w:rsid w:val="00736C45"/>
    <w:rsid w:val="00741BB0"/>
    <w:rsid w:val="0074218F"/>
    <w:rsid w:val="00742366"/>
    <w:rsid w:val="007428B4"/>
    <w:rsid w:val="00743995"/>
    <w:rsid w:val="00745977"/>
    <w:rsid w:val="00747EA2"/>
    <w:rsid w:val="00752AD6"/>
    <w:rsid w:val="007615B5"/>
    <w:rsid w:val="00764A9A"/>
    <w:rsid w:val="00780A5A"/>
    <w:rsid w:val="007963F2"/>
    <w:rsid w:val="007A25B7"/>
    <w:rsid w:val="007A4649"/>
    <w:rsid w:val="007A47AA"/>
    <w:rsid w:val="007A56D3"/>
    <w:rsid w:val="007B1F09"/>
    <w:rsid w:val="007B656A"/>
    <w:rsid w:val="007B76D9"/>
    <w:rsid w:val="007C1F93"/>
    <w:rsid w:val="007C49A1"/>
    <w:rsid w:val="007C4E6A"/>
    <w:rsid w:val="007D013C"/>
    <w:rsid w:val="007D14E6"/>
    <w:rsid w:val="007D25C3"/>
    <w:rsid w:val="007D4DF7"/>
    <w:rsid w:val="007E224E"/>
    <w:rsid w:val="007E249E"/>
    <w:rsid w:val="007E5484"/>
    <w:rsid w:val="007E65BA"/>
    <w:rsid w:val="007E7D94"/>
    <w:rsid w:val="007F08BD"/>
    <w:rsid w:val="007F28DD"/>
    <w:rsid w:val="007F2C44"/>
    <w:rsid w:val="007F5BB7"/>
    <w:rsid w:val="007F734E"/>
    <w:rsid w:val="00803AE7"/>
    <w:rsid w:val="00807363"/>
    <w:rsid w:val="00811649"/>
    <w:rsid w:val="00812964"/>
    <w:rsid w:val="00812B62"/>
    <w:rsid w:val="00813D39"/>
    <w:rsid w:val="008205F0"/>
    <w:rsid w:val="00820AAB"/>
    <w:rsid w:val="0082107A"/>
    <w:rsid w:val="00822B70"/>
    <w:rsid w:val="00826570"/>
    <w:rsid w:val="00826793"/>
    <w:rsid w:val="0083174C"/>
    <w:rsid w:val="00841665"/>
    <w:rsid w:val="00847316"/>
    <w:rsid w:val="0085158B"/>
    <w:rsid w:val="008529B3"/>
    <w:rsid w:val="00853018"/>
    <w:rsid w:val="00853226"/>
    <w:rsid w:val="00872F76"/>
    <w:rsid w:val="00874419"/>
    <w:rsid w:val="008745CD"/>
    <w:rsid w:val="008775F5"/>
    <w:rsid w:val="0088102D"/>
    <w:rsid w:val="00882CFB"/>
    <w:rsid w:val="0088563B"/>
    <w:rsid w:val="0088665E"/>
    <w:rsid w:val="00890260"/>
    <w:rsid w:val="00891712"/>
    <w:rsid w:val="00891B2E"/>
    <w:rsid w:val="008941EA"/>
    <w:rsid w:val="0089463D"/>
    <w:rsid w:val="00894D76"/>
    <w:rsid w:val="008A41F0"/>
    <w:rsid w:val="008A660A"/>
    <w:rsid w:val="008A7F3A"/>
    <w:rsid w:val="008B0A74"/>
    <w:rsid w:val="008B0B50"/>
    <w:rsid w:val="008B38DC"/>
    <w:rsid w:val="008B3D4B"/>
    <w:rsid w:val="008B644D"/>
    <w:rsid w:val="008B6A30"/>
    <w:rsid w:val="008C3B88"/>
    <w:rsid w:val="008C63C5"/>
    <w:rsid w:val="008E1DD5"/>
    <w:rsid w:val="008E5E80"/>
    <w:rsid w:val="008E6CCF"/>
    <w:rsid w:val="008F3660"/>
    <w:rsid w:val="008F3848"/>
    <w:rsid w:val="008F3D17"/>
    <w:rsid w:val="008F3DE5"/>
    <w:rsid w:val="008F7F65"/>
    <w:rsid w:val="00902D26"/>
    <w:rsid w:val="0090349C"/>
    <w:rsid w:val="00911D57"/>
    <w:rsid w:val="0091277D"/>
    <w:rsid w:val="00913279"/>
    <w:rsid w:val="009153E7"/>
    <w:rsid w:val="00917E96"/>
    <w:rsid w:val="00922734"/>
    <w:rsid w:val="00926290"/>
    <w:rsid w:val="009270D3"/>
    <w:rsid w:val="00927415"/>
    <w:rsid w:val="0093260D"/>
    <w:rsid w:val="009456FC"/>
    <w:rsid w:val="00946486"/>
    <w:rsid w:val="00946C1C"/>
    <w:rsid w:val="009509A5"/>
    <w:rsid w:val="00952A29"/>
    <w:rsid w:val="00956CBA"/>
    <w:rsid w:val="0095742E"/>
    <w:rsid w:val="00961E17"/>
    <w:rsid w:val="00963946"/>
    <w:rsid w:val="009658B3"/>
    <w:rsid w:val="00970EB7"/>
    <w:rsid w:val="0097197B"/>
    <w:rsid w:val="00972821"/>
    <w:rsid w:val="00974E20"/>
    <w:rsid w:val="00974F91"/>
    <w:rsid w:val="009764E3"/>
    <w:rsid w:val="009828F0"/>
    <w:rsid w:val="00982C6B"/>
    <w:rsid w:val="00983E48"/>
    <w:rsid w:val="00987D59"/>
    <w:rsid w:val="009936AF"/>
    <w:rsid w:val="00994513"/>
    <w:rsid w:val="009954EA"/>
    <w:rsid w:val="009A07EA"/>
    <w:rsid w:val="009A670C"/>
    <w:rsid w:val="009A6E85"/>
    <w:rsid w:val="009B2219"/>
    <w:rsid w:val="009B46A8"/>
    <w:rsid w:val="009B60E8"/>
    <w:rsid w:val="009B74FD"/>
    <w:rsid w:val="009B7A9D"/>
    <w:rsid w:val="009C2F55"/>
    <w:rsid w:val="009C7005"/>
    <w:rsid w:val="009C7943"/>
    <w:rsid w:val="009D6080"/>
    <w:rsid w:val="009E1B4E"/>
    <w:rsid w:val="009E230A"/>
    <w:rsid w:val="009E2B13"/>
    <w:rsid w:val="009E445D"/>
    <w:rsid w:val="009E5A4C"/>
    <w:rsid w:val="009E5D50"/>
    <w:rsid w:val="009E60A3"/>
    <w:rsid w:val="009E6E6F"/>
    <w:rsid w:val="009E71CE"/>
    <w:rsid w:val="009F09D2"/>
    <w:rsid w:val="009F2D8E"/>
    <w:rsid w:val="00A04E0B"/>
    <w:rsid w:val="00A056E6"/>
    <w:rsid w:val="00A118DF"/>
    <w:rsid w:val="00A17B58"/>
    <w:rsid w:val="00A232ED"/>
    <w:rsid w:val="00A23318"/>
    <w:rsid w:val="00A326D5"/>
    <w:rsid w:val="00A3346C"/>
    <w:rsid w:val="00A345C5"/>
    <w:rsid w:val="00A3585D"/>
    <w:rsid w:val="00A40D48"/>
    <w:rsid w:val="00A430F2"/>
    <w:rsid w:val="00A43A91"/>
    <w:rsid w:val="00A448D6"/>
    <w:rsid w:val="00A46324"/>
    <w:rsid w:val="00A464B3"/>
    <w:rsid w:val="00A46AA1"/>
    <w:rsid w:val="00A4733D"/>
    <w:rsid w:val="00A54D52"/>
    <w:rsid w:val="00A55057"/>
    <w:rsid w:val="00A57D45"/>
    <w:rsid w:val="00A62F69"/>
    <w:rsid w:val="00A640AA"/>
    <w:rsid w:val="00A70559"/>
    <w:rsid w:val="00A7370D"/>
    <w:rsid w:val="00A73B2C"/>
    <w:rsid w:val="00A76162"/>
    <w:rsid w:val="00A8661A"/>
    <w:rsid w:val="00A91649"/>
    <w:rsid w:val="00A92DBB"/>
    <w:rsid w:val="00A942A0"/>
    <w:rsid w:val="00AA27C5"/>
    <w:rsid w:val="00AA3264"/>
    <w:rsid w:val="00AA47DF"/>
    <w:rsid w:val="00AA664E"/>
    <w:rsid w:val="00AB02DC"/>
    <w:rsid w:val="00AB77C3"/>
    <w:rsid w:val="00AC0950"/>
    <w:rsid w:val="00AC19B3"/>
    <w:rsid w:val="00AC347C"/>
    <w:rsid w:val="00AC6480"/>
    <w:rsid w:val="00AD3548"/>
    <w:rsid w:val="00AD5E26"/>
    <w:rsid w:val="00AD70F0"/>
    <w:rsid w:val="00AE30F3"/>
    <w:rsid w:val="00AE33EA"/>
    <w:rsid w:val="00AE35C7"/>
    <w:rsid w:val="00AF06BF"/>
    <w:rsid w:val="00AF0D31"/>
    <w:rsid w:val="00AF2FF3"/>
    <w:rsid w:val="00AF4C04"/>
    <w:rsid w:val="00B010FA"/>
    <w:rsid w:val="00B025F1"/>
    <w:rsid w:val="00B14EDF"/>
    <w:rsid w:val="00B15940"/>
    <w:rsid w:val="00B15CD9"/>
    <w:rsid w:val="00B165E4"/>
    <w:rsid w:val="00B21F5E"/>
    <w:rsid w:val="00B25A02"/>
    <w:rsid w:val="00B27BFD"/>
    <w:rsid w:val="00B30C70"/>
    <w:rsid w:val="00B34332"/>
    <w:rsid w:val="00B36CE9"/>
    <w:rsid w:val="00B4079D"/>
    <w:rsid w:val="00B407F4"/>
    <w:rsid w:val="00B40F7D"/>
    <w:rsid w:val="00B42BC6"/>
    <w:rsid w:val="00B42F0A"/>
    <w:rsid w:val="00B45CE3"/>
    <w:rsid w:val="00B46A4A"/>
    <w:rsid w:val="00B472AE"/>
    <w:rsid w:val="00B47FB5"/>
    <w:rsid w:val="00B519B9"/>
    <w:rsid w:val="00B5241E"/>
    <w:rsid w:val="00B55A08"/>
    <w:rsid w:val="00B62383"/>
    <w:rsid w:val="00B62AA6"/>
    <w:rsid w:val="00B6430E"/>
    <w:rsid w:val="00B65D37"/>
    <w:rsid w:val="00B66DC8"/>
    <w:rsid w:val="00B6714D"/>
    <w:rsid w:val="00B71A7D"/>
    <w:rsid w:val="00B73B19"/>
    <w:rsid w:val="00B75AF2"/>
    <w:rsid w:val="00B75C22"/>
    <w:rsid w:val="00B76236"/>
    <w:rsid w:val="00B84EB3"/>
    <w:rsid w:val="00B8519C"/>
    <w:rsid w:val="00B8643D"/>
    <w:rsid w:val="00B8780A"/>
    <w:rsid w:val="00B9209A"/>
    <w:rsid w:val="00B93D12"/>
    <w:rsid w:val="00BA43ED"/>
    <w:rsid w:val="00BB370C"/>
    <w:rsid w:val="00BB3D68"/>
    <w:rsid w:val="00BB7166"/>
    <w:rsid w:val="00BC0768"/>
    <w:rsid w:val="00BC2427"/>
    <w:rsid w:val="00BD2C3B"/>
    <w:rsid w:val="00BD65BA"/>
    <w:rsid w:val="00BE0996"/>
    <w:rsid w:val="00BE0A57"/>
    <w:rsid w:val="00BE1A1D"/>
    <w:rsid w:val="00BE3C82"/>
    <w:rsid w:val="00BE6A24"/>
    <w:rsid w:val="00BF0689"/>
    <w:rsid w:val="00BF13F4"/>
    <w:rsid w:val="00BF1B33"/>
    <w:rsid w:val="00BF3550"/>
    <w:rsid w:val="00BF4CE3"/>
    <w:rsid w:val="00BF507C"/>
    <w:rsid w:val="00C01C70"/>
    <w:rsid w:val="00C048CE"/>
    <w:rsid w:val="00C05CB2"/>
    <w:rsid w:val="00C10B4F"/>
    <w:rsid w:val="00C10C1B"/>
    <w:rsid w:val="00C10F99"/>
    <w:rsid w:val="00C14E4D"/>
    <w:rsid w:val="00C1504E"/>
    <w:rsid w:val="00C251BA"/>
    <w:rsid w:val="00C304C8"/>
    <w:rsid w:val="00C31351"/>
    <w:rsid w:val="00C3453D"/>
    <w:rsid w:val="00C34DD4"/>
    <w:rsid w:val="00C41DCE"/>
    <w:rsid w:val="00C50741"/>
    <w:rsid w:val="00C51162"/>
    <w:rsid w:val="00C562AA"/>
    <w:rsid w:val="00C563A5"/>
    <w:rsid w:val="00C565E5"/>
    <w:rsid w:val="00C651A7"/>
    <w:rsid w:val="00C66F34"/>
    <w:rsid w:val="00C715E1"/>
    <w:rsid w:val="00C721B3"/>
    <w:rsid w:val="00C73769"/>
    <w:rsid w:val="00C778D2"/>
    <w:rsid w:val="00C85544"/>
    <w:rsid w:val="00C85940"/>
    <w:rsid w:val="00C901CA"/>
    <w:rsid w:val="00CA01FF"/>
    <w:rsid w:val="00CA0D5C"/>
    <w:rsid w:val="00CA2EE6"/>
    <w:rsid w:val="00CA38F5"/>
    <w:rsid w:val="00CA3DB7"/>
    <w:rsid w:val="00CA48F7"/>
    <w:rsid w:val="00CA4C1B"/>
    <w:rsid w:val="00CA77D0"/>
    <w:rsid w:val="00CB1F6C"/>
    <w:rsid w:val="00CB5515"/>
    <w:rsid w:val="00CB5EA5"/>
    <w:rsid w:val="00CC2720"/>
    <w:rsid w:val="00CC3329"/>
    <w:rsid w:val="00CD1277"/>
    <w:rsid w:val="00CD1C58"/>
    <w:rsid w:val="00CE2A7F"/>
    <w:rsid w:val="00CE68EB"/>
    <w:rsid w:val="00CF1628"/>
    <w:rsid w:val="00CF302F"/>
    <w:rsid w:val="00CF4774"/>
    <w:rsid w:val="00CF483A"/>
    <w:rsid w:val="00D00A63"/>
    <w:rsid w:val="00D014D7"/>
    <w:rsid w:val="00D02738"/>
    <w:rsid w:val="00D05C55"/>
    <w:rsid w:val="00D06080"/>
    <w:rsid w:val="00D0776F"/>
    <w:rsid w:val="00D11A1B"/>
    <w:rsid w:val="00D1212A"/>
    <w:rsid w:val="00D138B5"/>
    <w:rsid w:val="00D16EA1"/>
    <w:rsid w:val="00D228C0"/>
    <w:rsid w:val="00D22D42"/>
    <w:rsid w:val="00D231C7"/>
    <w:rsid w:val="00D23E57"/>
    <w:rsid w:val="00D2595B"/>
    <w:rsid w:val="00D27E13"/>
    <w:rsid w:val="00D31738"/>
    <w:rsid w:val="00D31BEE"/>
    <w:rsid w:val="00D320B4"/>
    <w:rsid w:val="00D35252"/>
    <w:rsid w:val="00D37161"/>
    <w:rsid w:val="00D37694"/>
    <w:rsid w:val="00D40164"/>
    <w:rsid w:val="00D418F9"/>
    <w:rsid w:val="00D41B40"/>
    <w:rsid w:val="00D42C93"/>
    <w:rsid w:val="00D438C3"/>
    <w:rsid w:val="00D502E4"/>
    <w:rsid w:val="00D50BF0"/>
    <w:rsid w:val="00D53436"/>
    <w:rsid w:val="00D55CD2"/>
    <w:rsid w:val="00D567B1"/>
    <w:rsid w:val="00D60368"/>
    <w:rsid w:val="00D612ED"/>
    <w:rsid w:val="00D634EB"/>
    <w:rsid w:val="00D6350B"/>
    <w:rsid w:val="00D63C69"/>
    <w:rsid w:val="00D64F5F"/>
    <w:rsid w:val="00D75DE1"/>
    <w:rsid w:val="00D77C3C"/>
    <w:rsid w:val="00D821F7"/>
    <w:rsid w:val="00D838E8"/>
    <w:rsid w:val="00D83BF3"/>
    <w:rsid w:val="00D84548"/>
    <w:rsid w:val="00D86BEE"/>
    <w:rsid w:val="00D87E01"/>
    <w:rsid w:val="00D935AD"/>
    <w:rsid w:val="00D93937"/>
    <w:rsid w:val="00D947D2"/>
    <w:rsid w:val="00D97169"/>
    <w:rsid w:val="00D97A80"/>
    <w:rsid w:val="00DA040A"/>
    <w:rsid w:val="00DA0A87"/>
    <w:rsid w:val="00DA6FF8"/>
    <w:rsid w:val="00DA70E5"/>
    <w:rsid w:val="00DB149C"/>
    <w:rsid w:val="00DB14BC"/>
    <w:rsid w:val="00DB3182"/>
    <w:rsid w:val="00DB433E"/>
    <w:rsid w:val="00DB5025"/>
    <w:rsid w:val="00DB5A67"/>
    <w:rsid w:val="00DB5E63"/>
    <w:rsid w:val="00DB62BF"/>
    <w:rsid w:val="00DB7931"/>
    <w:rsid w:val="00DC3A7F"/>
    <w:rsid w:val="00DD2944"/>
    <w:rsid w:val="00DD3AF8"/>
    <w:rsid w:val="00DD472D"/>
    <w:rsid w:val="00DD4B3F"/>
    <w:rsid w:val="00DD58D0"/>
    <w:rsid w:val="00DD6A12"/>
    <w:rsid w:val="00DD799F"/>
    <w:rsid w:val="00DE68BA"/>
    <w:rsid w:val="00DF061B"/>
    <w:rsid w:val="00DF0BFA"/>
    <w:rsid w:val="00DF0FEC"/>
    <w:rsid w:val="00DF3D35"/>
    <w:rsid w:val="00DF529C"/>
    <w:rsid w:val="00DF5BE6"/>
    <w:rsid w:val="00E04775"/>
    <w:rsid w:val="00E1013E"/>
    <w:rsid w:val="00E10BE3"/>
    <w:rsid w:val="00E134D4"/>
    <w:rsid w:val="00E1401A"/>
    <w:rsid w:val="00E15638"/>
    <w:rsid w:val="00E16A76"/>
    <w:rsid w:val="00E20B90"/>
    <w:rsid w:val="00E2144A"/>
    <w:rsid w:val="00E225A0"/>
    <w:rsid w:val="00E226EA"/>
    <w:rsid w:val="00E23F67"/>
    <w:rsid w:val="00E25B90"/>
    <w:rsid w:val="00E30352"/>
    <w:rsid w:val="00E30D1E"/>
    <w:rsid w:val="00E318B8"/>
    <w:rsid w:val="00E3220D"/>
    <w:rsid w:val="00E324A9"/>
    <w:rsid w:val="00E35984"/>
    <w:rsid w:val="00E37BA7"/>
    <w:rsid w:val="00E41621"/>
    <w:rsid w:val="00E4213D"/>
    <w:rsid w:val="00E469ED"/>
    <w:rsid w:val="00E53B00"/>
    <w:rsid w:val="00E557F0"/>
    <w:rsid w:val="00E55874"/>
    <w:rsid w:val="00E579B6"/>
    <w:rsid w:val="00E614BE"/>
    <w:rsid w:val="00E6183E"/>
    <w:rsid w:val="00E651CD"/>
    <w:rsid w:val="00E705C8"/>
    <w:rsid w:val="00E767BF"/>
    <w:rsid w:val="00E77B8D"/>
    <w:rsid w:val="00E800DA"/>
    <w:rsid w:val="00E86C2F"/>
    <w:rsid w:val="00E86E7C"/>
    <w:rsid w:val="00E87345"/>
    <w:rsid w:val="00E87FEE"/>
    <w:rsid w:val="00E90E9E"/>
    <w:rsid w:val="00E93A2E"/>
    <w:rsid w:val="00E96D47"/>
    <w:rsid w:val="00E97D37"/>
    <w:rsid w:val="00EA0451"/>
    <w:rsid w:val="00EA2552"/>
    <w:rsid w:val="00EA2B4E"/>
    <w:rsid w:val="00EA583A"/>
    <w:rsid w:val="00EA79B1"/>
    <w:rsid w:val="00EB0F09"/>
    <w:rsid w:val="00EB1633"/>
    <w:rsid w:val="00EB3C43"/>
    <w:rsid w:val="00EB6C82"/>
    <w:rsid w:val="00EC1124"/>
    <w:rsid w:val="00EC392D"/>
    <w:rsid w:val="00EC628E"/>
    <w:rsid w:val="00ED0B92"/>
    <w:rsid w:val="00ED2398"/>
    <w:rsid w:val="00EE1FD2"/>
    <w:rsid w:val="00EE6779"/>
    <w:rsid w:val="00EE774C"/>
    <w:rsid w:val="00EF3984"/>
    <w:rsid w:val="00EF3CDC"/>
    <w:rsid w:val="00F004B1"/>
    <w:rsid w:val="00F0173B"/>
    <w:rsid w:val="00F02669"/>
    <w:rsid w:val="00F06047"/>
    <w:rsid w:val="00F0689C"/>
    <w:rsid w:val="00F10E77"/>
    <w:rsid w:val="00F13CF0"/>
    <w:rsid w:val="00F14233"/>
    <w:rsid w:val="00F155DA"/>
    <w:rsid w:val="00F20CF7"/>
    <w:rsid w:val="00F211B8"/>
    <w:rsid w:val="00F3152C"/>
    <w:rsid w:val="00F33245"/>
    <w:rsid w:val="00F3433C"/>
    <w:rsid w:val="00F418BA"/>
    <w:rsid w:val="00F5264E"/>
    <w:rsid w:val="00F54349"/>
    <w:rsid w:val="00F54507"/>
    <w:rsid w:val="00F54D5B"/>
    <w:rsid w:val="00F57449"/>
    <w:rsid w:val="00F57A54"/>
    <w:rsid w:val="00F647A6"/>
    <w:rsid w:val="00F651A5"/>
    <w:rsid w:val="00F700EE"/>
    <w:rsid w:val="00F70DAF"/>
    <w:rsid w:val="00F70FC5"/>
    <w:rsid w:val="00F72D22"/>
    <w:rsid w:val="00F74DFA"/>
    <w:rsid w:val="00F74EB4"/>
    <w:rsid w:val="00F7563B"/>
    <w:rsid w:val="00F76067"/>
    <w:rsid w:val="00F837FA"/>
    <w:rsid w:val="00F91261"/>
    <w:rsid w:val="00F92A3E"/>
    <w:rsid w:val="00F968DC"/>
    <w:rsid w:val="00F97D1D"/>
    <w:rsid w:val="00FA0CC4"/>
    <w:rsid w:val="00FA2DA8"/>
    <w:rsid w:val="00FA656C"/>
    <w:rsid w:val="00FA791F"/>
    <w:rsid w:val="00FC1456"/>
    <w:rsid w:val="00FC1D48"/>
    <w:rsid w:val="00FC2345"/>
    <w:rsid w:val="00FC330C"/>
    <w:rsid w:val="00FC4830"/>
    <w:rsid w:val="00FC5D04"/>
    <w:rsid w:val="00FC6CD7"/>
    <w:rsid w:val="00FC701F"/>
    <w:rsid w:val="00FC79B8"/>
    <w:rsid w:val="00FD1BAA"/>
    <w:rsid w:val="00FE0CC6"/>
    <w:rsid w:val="00FE1212"/>
    <w:rsid w:val="00FE3501"/>
    <w:rsid w:val="00FE51FC"/>
    <w:rsid w:val="00FF361F"/>
    <w:rsid w:val="00FF5D7C"/>
    <w:rsid w:val="00FF7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F00C66"/>
  <w15:docId w15:val="{EAD298B3-B5BD-4583-8AE5-7158AC61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06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872F76"/>
    <w:pPr>
      <w:framePr w:w="7920" w:h="1980" w:hRule="exact" w:hSpace="180" w:wrap="auto" w:hAnchor="page" w:xAlign="center" w:yAlign="bottom"/>
      <w:ind w:left="2880"/>
    </w:pPr>
    <w:rPr>
      <w:rFonts w:cs="Arial"/>
    </w:rPr>
  </w:style>
  <w:style w:type="table" w:styleId="TableGrid">
    <w:name w:val="Table Grid"/>
    <w:basedOn w:val="TableNormal"/>
    <w:rsid w:val="00D64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935AD"/>
    <w:rPr>
      <w:rFonts w:ascii="Tahoma" w:hAnsi="Tahoma" w:cs="Tahoma"/>
      <w:sz w:val="16"/>
      <w:szCs w:val="16"/>
    </w:rPr>
  </w:style>
  <w:style w:type="character" w:customStyle="1" w:styleId="BalloonTextChar">
    <w:name w:val="Balloon Text Char"/>
    <w:basedOn w:val="DefaultParagraphFont"/>
    <w:link w:val="BalloonText"/>
    <w:rsid w:val="00D935AD"/>
    <w:rPr>
      <w:rFonts w:ascii="Tahoma" w:hAnsi="Tahoma" w:cs="Tahoma"/>
      <w:sz w:val="16"/>
      <w:szCs w:val="16"/>
    </w:rPr>
  </w:style>
  <w:style w:type="character" w:styleId="Hyperlink">
    <w:name w:val="Hyperlink"/>
    <w:basedOn w:val="DefaultParagraphFont"/>
    <w:rsid w:val="00FC1D48"/>
    <w:rPr>
      <w:color w:val="0000FF" w:themeColor="hyperlink"/>
      <w:u w:val="single"/>
    </w:rPr>
  </w:style>
  <w:style w:type="paragraph" w:styleId="ListParagraph">
    <w:name w:val="List Paragraph"/>
    <w:basedOn w:val="Normal"/>
    <w:uiPriority w:val="34"/>
    <w:qFormat/>
    <w:rsid w:val="00B025F1"/>
    <w:pPr>
      <w:ind w:left="720"/>
      <w:contextualSpacing/>
    </w:pPr>
  </w:style>
  <w:style w:type="paragraph" w:styleId="Header">
    <w:name w:val="header"/>
    <w:basedOn w:val="Normal"/>
    <w:link w:val="HeaderChar"/>
    <w:rsid w:val="00FC4830"/>
    <w:pPr>
      <w:tabs>
        <w:tab w:val="center" w:pos="4680"/>
        <w:tab w:val="right" w:pos="9360"/>
      </w:tabs>
    </w:pPr>
  </w:style>
  <w:style w:type="character" w:customStyle="1" w:styleId="HeaderChar">
    <w:name w:val="Header Char"/>
    <w:basedOn w:val="DefaultParagraphFont"/>
    <w:link w:val="Header"/>
    <w:rsid w:val="00FC4830"/>
    <w:rPr>
      <w:sz w:val="24"/>
      <w:szCs w:val="24"/>
    </w:rPr>
  </w:style>
  <w:style w:type="paragraph" w:styleId="Footer">
    <w:name w:val="footer"/>
    <w:basedOn w:val="Normal"/>
    <w:link w:val="FooterChar"/>
    <w:uiPriority w:val="99"/>
    <w:rsid w:val="00FC4830"/>
    <w:pPr>
      <w:tabs>
        <w:tab w:val="center" w:pos="4680"/>
        <w:tab w:val="right" w:pos="9360"/>
      </w:tabs>
    </w:pPr>
  </w:style>
  <w:style w:type="character" w:customStyle="1" w:styleId="FooterChar">
    <w:name w:val="Footer Char"/>
    <w:basedOn w:val="DefaultParagraphFont"/>
    <w:link w:val="Footer"/>
    <w:uiPriority w:val="99"/>
    <w:rsid w:val="00FC4830"/>
    <w:rPr>
      <w:sz w:val="24"/>
      <w:szCs w:val="24"/>
    </w:rPr>
  </w:style>
  <w:style w:type="character" w:styleId="UnresolvedMention">
    <w:name w:val="Unresolved Mention"/>
    <w:basedOn w:val="DefaultParagraphFont"/>
    <w:uiPriority w:val="99"/>
    <w:semiHidden/>
    <w:unhideWhenUsed/>
    <w:rsid w:val="00CE68EB"/>
    <w:rPr>
      <w:color w:val="808080"/>
      <w:shd w:val="clear" w:color="auto" w:fill="E6E6E6"/>
    </w:rPr>
  </w:style>
  <w:style w:type="character" w:styleId="PlaceholderText">
    <w:name w:val="Placeholder Text"/>
    <w:basedOn w:val="DefaultParagraphFont"/>
    <w:uiPriority w:val="99"/>
    <w:semiHidden/>
    <w:rsid w:val="00B5241E"/>
    <w:rPr>
      <w:color w:val="808080"/>
    </w:rPr>
  </w:style>
  <w:style w:type="character" w:styleId="CommentReference">
    <w:name w:val="annotation reference"/>
    <w:basedOn w:val="DefaultParagraphFont"/>
    <w:semiHidden/>
    <w:unhideWhenUsed/>
    <w:rsid w:val="00135DE6"/>
    <w:rPr>
      <w:sz w:val="16"/>
      <w:szCs w:val="16"/>
    </w:rPr>
  </w:style>
  <w:style w:type="paragraph" w:styleId="CommentText">
    <w:name w:val="annotation text"/>
    <w:basedOn w:val="Normal"/>
    <w:link w:val="CommentTextChar"/>
    <w:semiHidden/>
    <w:unhideWhenUsed/>
    <w:rsid w:val="00135DE6"/>
    <w:rPr>
      <w:sz w:val="20"/>
      <w:szCs w:val="20"/>
    </w:rPr>
  </w:style>
  <w:style w:type="character" w:customStyle="1" w:styleId="CommentTextChar">
    <w:name w:val="Comment Text Char"/>
    <w:basedOn w:val="DefaultParagraphFont"/>
    <w:link w:val="CommentText"/>
    <w:semiHidden/>
    <w:rsid w:val="00135DE6"/>
  </w:style>
  <w:style w:type="paragraph" w:styleId="CommentSubject">
    <w:name w:val="annotation subject"/>
    <w:basedOn w:val="CommentText"/>
    <w:next w:val="CommentText"/>
    <w:link w:val="CommentSubjectChar"/>
    <w:semiHidden/>
    <w:unhideWhenUsed/>
    <w:rsid w:val="00135DE6"/>
    <w:rPr>
      <w:b/>
      <w:bCs/>
    </w:rPr>
  </w:style>
  <w:style w:type="character" w:customStyle="1" w:styleId="CommentSubjectChar">
    <w:name w:val="Comment Subject Char"/>
    <w:basedOn w:val="CommentTextChar"/>
    <w:link w:val="CommentSubject"/>
    <w:semiHidden/>
    <w:rsid w:val="00135D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3435829">
      <w:bodyDiv w:val="1"/>
      <w:marLeft w:val="0"/>
      <w:marRight w:val="0"/>
      <w:marTop w:val="0"/>
      <w:marBottom w:val="0"/>
      <w:divBdr>
        <w:top w:val="none" w:sz="0" w:space="0" w:color="auto"/>
        <w:left w:val="none" w:sz="0" w:space="0" w:color="auto"/>
        <w:bottom w:val="none" w:sz="0" w:space="0" w:color="auto"/>
        <w:right w:val="none" w:sz="0" w:space="0" w:color="auto"/>
      </w:divBdr>
    </w:div>
    <w:div w:id="603343596">
      <w:bodyDiv w:val="1"/>
      <w:marLeft w:val="0"/>
      <w:marRight w:val="0"/>
      <w:marTop w:val="0"/>
      <w:marBottom w:val="0"/>
      <w:divBdr>
        <w:top w:val="none" w:sz="0" w:space="0" w:color="auto"/>
        <w:left w:val="none" w:sz="0" w:space="0" w:color="auto"/>
        <w:bottom w:val="none" w:sz="0" w:space="0" w:color="auto"/>
        <w:right w:val="none" w:sz="0" w:space="0" w:color="auto"/>
      </w:divBdr>
    </w:div>
    <w:div w:id="742145582">
      <w:bodyDiv w:val="1"/>
      <w:marLeft w:val="0"/>
      <w:marRight w:val="0"/>
      <w:marTop w:val="0"/>
      <w:marBottom w:val="0"/>
      <w:divBdr>
        <w:top w:val="none" w:sz="0" w:space="0" w:color="auto"/>
        <w:left w:val="none" w:sz="0" w:space="0" w:color="auto"/>
        <w:bottom w:val="none" w:sz="0" w:space="0" w:color="auto"/>
        <w:right w:val="none" w:sz="0" w:space="0" w:color="auto"/>
      </w:divBdr>
    </w:div>
    <w:div w:id="813840728">
      <w:bodyDiv w:val="1"/>
      <w:marLeft w:val="0"/>
      <w:marRight w:val="0"/>
      <w:marTop w:val="0"/>
      <w:marBottom w:val="0"/>
      <w:divBdr>
        <w:top w:val="none" w:sz="0" w:space="0" w:color="auto"/>
        <w:left w:val="none" w:sz="0" w:space="0" w:color="auto"/>
        <w:bottom w:val="none" w:sz="0" w:space="0" w:color="auto"/>
        <w:right w:val="none" w:sz="0" w:space="0" w:color="auto"/>
      </w:divBdr>
    </w:div>
    <w:div w:id="895165373">
      <w:bodyDiv w:val="1"/>
      <w:marLeft w:val="0"/>
      <w:marRight w:val="0"/>
      <w:marTop w:val="0"/>
      <w:marBottom w:val="0"/>
      <w:divBdr>
        <w:top w:val="none" w:sz="0" w:space="0" w:color="auto"/>
        <w:left w:val="none" w:sz="0" w:space="0" w:color="auto"/>
        <w:bottom w:val="none" w:sz="0" w:space="0" w:color="auto"/>
        <w:right w:val="none" w:sz="0" w:space="0" w:color="auto"/>
      </w:divBdr>
    </w:div>
    <w:div w:id="110784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ealedbids@brightridg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ALEDBIDS@BRIGHTRIDG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spinnato@brightridge.com" TargetMode="External"/><Relationship Id="rId5" Type="http://schemas.openxmlformats.org/officeDocument/2006/relationships/webSettings" Target="webSettings.xml"/><Relationship Id="rId15" Type="http://schemas.openxmlformats.org/officeDocument/2006/relationships/hyperlink" Target="mailto:ap@brightridge.com" TargetMode="External"/><Relationship Id="rId10" Type="http://schemas.openxmlformats.org/officeDocument/2006/relationships/hyperlink" Target="mailto:purchasing@brightridge.com" TargetMode="External"/><Relationship Id="rId4" Type="http://schemas.openxmlformats.org/officeDocument/2006/relationships/settings" Target="settings.xml"/><Relationship Id="rId9" Type="http://schemas.openxmlformats.org/officeDocument/2006/relationships/hyperlink" Target="mailto:purchasing@brightridge.com" TargetMode="External"/><Relationship Id="rId14" Type="http://schemas.openxmlformats.org/officeDocument/2006/relationships/hyperlink" Target="mailto:PURCHASING@BRIGHTRIDG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11712-9123-4F33-947A-EBD4CA70F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448</Words>
  <Characters>14689</Characters>
  <Application>Microsoft Office Word</Application>
  <DocSecurity>0</DocSecurity>
  <Lines>432</Lines>
  <Paragraphs>17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etherly</dc:creator>
  <cp:lastModifiedBy>Rachael Miller</cp:lastModifiedBy>
  <cp:revision>3</cp:revision>
  <cp:lastPrinted>2023-03-14T18:42:00Z</cp:lastPrinted>
  <dcterms:created xsi:type="dcterms:W3CDTF">2026-01-27T12:11:00Z</dcterms:created>
  <dcterms:modified xsi:type="dcterms:W3CDTF">2026-01-27T12:16:00Z</dcterms:modified>
</cp:coreProperties>
</file>